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DBBADB0" w14:textId="77777777" w:rsidR="003E292F" w:rsidRPr="006C64AF" w:rsidRDefault="00B406CB" w:rsidP="00095472">
      <w:pPr>
        <w:widowControl w:val="0"/>
        <w:ind w:hanging="360"/>
        <w:jc w:val="center"/>
        <w:rPr>
          <w:rFonts w:ascii="PMingLiU" w:eastAsia="PMingLiU" w:hAnsi="PMingLiU"/>
          <w:b/>
          <w:color w:val="000000"/>
          <w:sz w:val="22"/>
          <w:szCs w:val="22"/>
          <w:u w:val="single"/>
          <w:lang w:eastAsia="zh-CN"/>
        </w:rPr>
      </w:pPr>
      <w:r w:rsidRPr="006C64AF">
        <w:rPr>
          <w:rFonts w:ascii="PMingLiU" w:eastAsia="PMingLiU" w:hAnsi="PMingLiU"/>
          <w:b/>
          <w:color w:val="000000"/>
          <w:sz w:val="22"/>
          <w:szCs w:val="22"/>
          <w:u w:val="single"/>
        </w:rPr>
        <w:t>綱　　要</w:t>
      </w:r>
    </w:p>
    <w:p w14:paraId="44030BE2" w14:textId="77777777" w:rsidR="006636E7" w:rsidRDefault="006636E7" w:rsidP="006636E7">
      <w:pPr>
        <w:widowControl w:val="0"/>
        <w:pBdr>
          <w:bottom w:val="single" w:sz="4" w:space="1" w:color="auto"/>
        </w:pBdr>
        <w:jc w:val="both"/>
        <w:rPr>
          <w:rFonts w:ascii="PMingLiU" w:hAnsi="PMingLiU"/>
          <w:b/>
          <w:bCs/>
          <w:color w:val="000000"/>
          <w:sz w:val="22"/>
          <w:szCs w:val="22"/>
          <w:lang w:eastAsia="zh-CN"/>
        </w:rPr>
      </w:pPr>
      <w:r w:rsidRPr="006636E7">
        <w:rPr>
          <w:rFonts w:ascii="PMingLiU" w:eastAsia="PMingLiU" w:hAnsi="PMingLiU"/>
          <w:b/>
          <w:bCs/>
          <w:color w:val="000000"/>
          <w:sz w:val="22"/>
          <w:szCs w:val="22"/>
        </w:rPr>
        <w:t>壹   耶利米書向我們陳明一幅神進來懲罰並審判列國的圖畫；列國豫表世界的各方面—四六2，四七1，四八1，四九1，7，23，28，34，五十1：</w:t>
      </w:r>
    </w:p>
    <w:p w14:paraId="43EBB9DD" w14:textId="77777777" w:rsidR="000A3CA4" w:rsidRPr="000A3CA4" w:rsidRDefault="000A3CA4" w:rsidP="000A3CA4">
      <w:pPr>
        <w:widowControl w:val="0"/>
        <w:pBdr>
          <w:bottom w:val="single" w:sz="4" w:space="1" w:color="auto"/>
        </w:pBdr>
        <w:jc w:val="both"/>
        <w:rPr>
          <w:rFonts w:ascii="PMingLiU" w:hAnsi="PMingLiU"/>
          <w:b/>
          <w:bCs/>
          <w:color w:val="000000"/>
          <w:sz w:val="22"/>
          <w:szCs w:val="22"/>
          <w:lang w:eastAsia="zh-CN"/>
        </w:rPr>
      </w:pPr>
      <w:r w:rsidRPr="000A3CA4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>貳</w:t>
      </w:r>
      <w:r w:rsidRPr="000A3CA4">
        <w:rPr>
          <w:rFonts w:ascii="PMingLiU" w:hAnsi="PMingLiU"/>
          <w:b/>
          <w:bCs/>
          <w:color w:val="000000"/>
          <w:sz w:val="22"/>
          <w:szCs w:val="22"/>
          <w:lang w:eastAsia="zh-CN"/>
        </w:rPr>
        <w:t xml:space="preserve"> </w:t>
      </w:r>
      <w:r w:rsidRPr="000A3CA4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>耶利米四十六章二至二十八節說到神對埃</w:t>
      </w:r>
    </w:p>
    <w:p w14:paraId="4546282E" w14:textId="77777777" w:rsidR="000A3CA4" w:rsidRPr="000A3CA4" w:rsidRDefault="000A3CA4" w:rsidP="000A3CA4">
      <w:pPr>
        <w:widowControl w:val="0"/>
        <w:pBdr>
          <w:bottom w:val="single" w:sz="4" w:space="1" w:color="auto"/>
        </w:pBdr>
        <w:jc w:val="both"/>
        <w:rPr>
          <w:rFonts w:ascii="PMingLiU" w:hAnsi="PMingLiU"/>
          <w:b/>
          <w:bCs/>
          <w:color w:val="000000"/>
          <w:sz w:val="22"/>
          <w:szCs w:val="22"/>
          <w:lang w:eastAsia="zh-CN"/>
        </w:rPr>
      </w:pPr>
      <w:r w:rsidRPr="000A3CA4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>及的審判：</w:t>
      </w:r>
    </w:p>
    <w:p w14:paraId="2F803ED5" w14:textId="77777777" w:rsidR="000A3CA4" w:rsidRPr="000A3CA4" w:rsidRDefault="000A3CA4" w:rsidP="000A3CA4">
      <w:pPr>
        <w:widowControl w:val="0"/>
        <w:pBdr>
          <w:bottom w:val="single" w:sz="4" w:space="1" w:color="auto"/>
        </w:pBdr>
        <w:jc w:val="both"/>
        <w:rPr>
          <w:rFonts w:ascii="PMingLiU" w:hAnsi="PMingLiU"/>
          <w:b/>
          <w:bCs/>
          <w:color w:val="000000"/>
          <w:sz w:val="22"/>
          <w:szCs w:val="22"/>
          <w:lang w:eastAsia="zh-CN"/>
        </w:rPr>
      </w:pPr>
      <w:r w:rsidRPr="000A3CA4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>叁</w:t>
      </w:r>
      <w:r w:rsidRPr="000A3CA4">
        <w:rPr>
          <w:rFonts w:ascii="PMingLiU" w:hAnsi="PMingLiU"/>
          <w:b/>
          <w:bCs/>
          <w:color w:val="000000"/>
          <w:sz w:val="22"/>
          <w:szCs w:val="22"/>
          <w:lang w:eastAsia="zh-CN"/>
        </w:rPr>
        <w:t xml:space="preserve"> </w:t>
      </w:r>
      <w:r w:rsidRPr="000A3CA4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>耶利米五十至五十一章說到神對巴比倫的</w:t>
      </w:r>
    </w:p>
    <w:p w14:paraId="65F74E37" w14:textId="77777777" w:rsidR="000A3CA4" w:rsidRPr="000A3CA4" w:rsidRDefault="000A3CA4" w:rsidP="000A3CA4">
      <w:pPr>
        <w:widowControl w:val="0"/>
        <w:pBdr>
          <w:bottom w:val="single" w:sz="4" w:space="1" w:color="auto"/>
        </w:pBdr>
        <w:jc w:val="both"/>
        <w:rPr>
          <w:rFonts w:ascii="PMingLiU" w:hAnsi="PMingLiU"/>
          <w:b/>
          <w:bCs/>
          <w:color w:val="000000"/>
          <w:sz w:val="22"/>
          <w:szCs w:val="22"/>
          <w:lang w:eastAsia="zh-CN"/>
        </w:rPr>
      </w:pPr>
      <w:r w:rsidRPr="000A3CA4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>審判：</w:t>
      </w:r>
    </w:p>
    <w:p w14:paraId="5B806FD7" w14:textId="77777777" w:rsidR="00B14E9A" w:rsidRPr="006C64AF" w:rsidRDefault="00B406CB" w:rsidP="00095472">
      <w:pPr>
        <w:widowControl w:val="0"/>
        <w:jc w:val="both"/>
        <w:rPr>
          <w:rFonts w:ascii="PMingLiU" w:eastAsia="PMingLiU" w:hAnsi="PMingLiU"/>
          <w:b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一</w:t>
      </w:r>
      <w:r w:rsidR="00A30D36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81104E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  <w:r w:rsidR="00095472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30</w:t>
      </w:r>
      <w:r w:rsidR="00553292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                                             *禱讀</w:t>
      </w:r>
    </w:p>
    <w:p w14:paraId="694F7F78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耶利米書</w:t>
      </w:r>
      <w:r w:rsidRPr="006C64AF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46:25;</w:t>
      </w:r>
    </w:p>
    <w:p w14:paraId="29D9FBCE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萬軍之耶和華以色列的神說，我必懲罰挪的亞捫神、法老、並埃及、與埃及的神、以及埃及的諸王，就是法老和倚靠他的人。</w:t>
      </w:r>
    </w:p>
    <w:p w14:paraId="2A9DE62E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約翰福音</w:t>
      </w:r>
      <w:r w:rsidRPr="006C64AF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17:14-16;</w:t>
      </w:r>
    </w:p>
    <w:p w14:paraId="06942C1C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4我已將你的話賜給他們，世界又恨他們，因為他們不屬世界，正如我不屬世界一樣。15我不求你使他們離開世界，只求你保守他們脫離那惡者。16他們不屬世界，正如我不屬世界一樣。</w:t>
      </w:r>
    </w:p>
    <w:p w14:paraId="7D6CE6E4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羅馬書</w:t>
      </w:r>
      <w:r w:rsidRPr="006C64AF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8:6; 12:2;</w:t>
      </w:r>
    </w:p>
    <w:p w14:paraId="55E2A5EC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8:6因為心思置於肉體，就是死；心思置於靈，乃是生命平安。</w:t>
      </w:r>
    </w:p>
    <w:p w14:paraId="73043A8E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2:2不要模倣這世代，反要藉著心思的更新而變化，叫你們驗證何為神那美好、可喜悅、並純全的旨意。</w:t>
      </w:r>
    </w:p>
    <w:p w14:paraId="0447420A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約翰一書</w:t>
      </w:r>
      <w:r w:rsidRPr="006C64AF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2:16-17;</w:t>
      </w:r>
    </w:p>
    <w:p w14:paraId="3CBD3534" w14:textId="77777777" w:rsid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6因為凡世界上的事，就是肉體的情慾、眼目的情慾、並今生的驕傲，都不是出於父，乃是出於世界。</w:t>
      </w:r>
    </w:p>
    <w:p w14:paraId="41AECEE0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7這世界和其上的情慾，正在過去；惟獨實行神旨意的，永遠長存。</w:t>
      </w:r>
    </w:p>
    <w:p w14:paraId="6A43500C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bookmarkStart w:id="0" w:name="OLE_LINK1"/>
      <w:bookmarkStart w:id="1" w:name="OLE_LINK2"/>
      <w:r w:rsidRPr="006C64AF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提多書</w:t>
      </w:r>
      <w:r w:rsidRPr="006C64AF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2:11-13;</w:t>
      </w:r>
    </w:p>
    <w:bookmarkEnd w:id="0"/>
    <w:bookmarkEnd w:id="1"/>
    <w:p w14:paraId="3362D30C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1因為神救萬人的恩典，已經顯現出來，</w:t>
      </w:r>
    </w:p>
    <w:p w14:paraId="71474268" w14:textId="77777777" w:rsidR="00F70778" w:rsidRP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2教導我們棄絕不敬虔和屬世的情慾，好在今世過自守、公義、敬虔的生活，</w:t>
      </w:r>
    </w:p>
    <w:p w14:paraId="55CB81D2" w14:textId="77777777" w:rsidR="007A26CB" w:rsidRPr="006C64AF" w:rsidRDefault="00F70778" w:rsidP="00F70778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6C64AF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3等候那有福的盼望，就是至大的神和我們的救主，耶穌基督之榮耀的顯現。</w:t>
      </w:r>
    </w:p>
    <w:tbl>
      <w:tblPr>
        <w:tblW w:w="48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232"/>
        <w:gridCol w:w="3651"/>
      </w:tblGrid>
      <w:tr w:rsidR="000B4079" w:rsidRPr="006C64AF" w14:paraId="758D8921" w14:textId="77777777" w:rsidTr="00CB7870">
        <w:trPr>
          <w:trHeight w:val="258"/>
          <w:jc w:val="center"/>
        </w:trPr>
        <w:tc>
          <w:tcPr>
            <w:tcW w:w="1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B4040CF" w14:textId="77777777" w:rsidR="000B4079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2" w:name="_Hlk501052811"/>
            <w:bookmarkEnd w:id="2"/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B033823" w14:textId="77777777" w:rsidR="000B4079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="00B374D5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574E42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九</w:t>
            </w:r>
            <w:r w:rsidR="00B374D5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B374D5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週一</w:t>
            </w:r>
          </w:p>
        </w:tc>
      </w:tr>
      <w:tr w:rsidR="000B4079" w:rsidRPr="006C64AF" w14:paraId="36F96AA5" w14:textId="77777777" w:rsidTr="00E43443">
        <w:trPr>
          <w:trHeight w:val="656"/>
          <w:jc w:val="center"/>
        </w:trPr>
        <w:tc>
          <w:tcPr>
            <w:tcW w:w="1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1D29EEA" w14:textId="77777777" w:rsidR="000B4079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團體閱讀</w:t>
            </w:r>
          </w:p>
        </w:tc>
        <w:tc>
          <w:tcPr>
            <w:tcW w:w="3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274E74" w14:textId="77777777" w:rsidR="000B4079" w:rsidRPr="006C64AF" w:rsidRDefault="00E43443" w:rsidP="006C64AF">
            <w:pPr>
              <w:suppressAutoHyphens w:val="0"/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</w:t>
            </w:r>
            <w:r w:rsidR="0038631B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一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章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：</w:t>
            </w:r>
            <w:r w:rsidR="0038631B"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靜下來了的雅各</w:t>
            </w:r>
          </w:p>
        </w:tc>
      </w:tr>
    </w:tbl>
    <w:p w14:paraId="197CFFC1" w14:textId="77777777" w:rsidR="0020017D" w:rsidRPr="0020017D" w:rsidRDefault="00B406CB" w:rsidP="0020017D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二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2/1</w:t>
      </w:r>
    </w:p>
    <w:p w14:paraId="6B6C5159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福音</w:t>
      </w:r>
      <w:r w:rsidRPr="0020017D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2:31-32;</w:t>
      </w:r>
    </w:p>
    <w:p w14:paraId="3579B30D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31現在這世界受審判，這世界的王要被趕出去。</w:t>
      </w:r>
    </w:p>
    <w:p w14:paraId="18D6CCF9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32我若從地上被舉起來，就要吸引萬人來歸我</w:t>
      </w: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。</w:t>
      </w:r>
    </w:p>
    <w:p w14:paraId="0382185E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使徒行傳</w:t>
      </w:r>
      <w:r w:rsidRPr="0020017D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 26:18;</w:t>
      </w:r>
    </w:p>
    <w:p w14:paraId="30ED928F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我差你到他們那裡去，叫他們的眼睛得開，從黑暗轉入光中，從撒但權下轉向神，又因信入我，得蒙赦罪，並在一切聖別的人中得著基業</w:t>
      </w: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。</w:t>
      </w:r>
    </w:p>
    <w:p w14:paraId="251C4B92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哥林多前書10:7</w:t>
      </w:r>
    </w:p>
    <w:p w14:paraId="498BEECA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也不要作拜偶像的人，像他們有些人那樣；如經上所記：“百姓坐下喫喝，起來玩耍。”</w:t>
      </w:r>
    </w:p>
    <w:p w14:paraId="1854918E" w14:textId="77777777" w:rsidR="00DC5038" w:rsidRPr="006C64AF" w:rsidRDefault="00F7077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馬太福音</w:t>
      </w:r>
      <w:r w:rsidRPr="0020017D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1:28-30;</w:t>
      </w:r>
    </w:p>
    <w:p w14:paraId="7F60A3B6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8凡勞苦擔重擔的，可以到我這裡來，我必使你們得安息。29我心裡柔和謙卑，因此你們要負我的軛，且要跟我學，你們魂裡就必得安息；</w:t>
      </w:r>
    </w:p>
    <w:p w14:paraId="397586FC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30因為我的軛是容易的，我的擔子是輕省的。</w:t>
      </w:r>
    </w:p>
    <w:p w14:paraId="6CC853C7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3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:9</w:t>
      </w:r>
    </w:p>
    <w:p w14:paraId="5C42D827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並將那歷世歷代隱藏在創造萬有之神裡的奧祕有何等的經綸，向眾人照明，</w:t>
      </w:r>
    </w:p>
    <w:p w14:paraId="0B6B2883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歌羅西書</w:t>
      </w:r>
      <w:r w:rsidRPr="0020017D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:12-13;</w:t>
      </w:r>
    </w:p>
    <w:p w14:paraId="28FDE2FD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</w:t>
      </w:r>
      <w:r w:rsidR="00DC5038" w:rsidRPr="006C64AF">
        <w:rPr>
          <w:rFonts w:ascii="PMingLiU" w:eastAsia="PMingLiU" w:hAnsi="PMingLiU"/>
          <w:color w:val="000000"/>
          <w:sz w:val="22"/>
          <w:szCs w:val="22"/>
        </w:rPr>
        <w:t>2</w:t>
      </w:r>
      <w:r w:rsidRPr="006C64AF">
        <w:rPr>
          <w:rFonts w:ascii="PMingLiU" w:eastAsia="PMingLiU" w:hAnsi="PMingLiU" w:hint="eastAsia"/>
          <w:color w:val="000000"/>
          <w:sz w:val="22"/>
          <w:szCs w:val="22"/>
        </w:rPr>
        <w:t>感謝父，叫你們彀資格在光中同得所分給眾聖徒的分；13祂拯救了我們脫離黑暗的權勢，把我們遷入祂愛子的國裡；</w:t>
      </w:r>
    </w:p>
    <w:p w14:paraId="2EF9BCA2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一書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4:4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14:paraId="3DC65996" w14:textId="77777777" w:rsidR="007F4CEF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孩子們，你們是出於神的，並且勝了他們；因為那在你們裡面的，比那在世界上的更大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345"/>
        <w:gridCol w:w="3510"/>
      </w:tblGrid>
      <w:tr w:rsidR="000B4079" w:rsidRPr="006C64AF" w14:paraId="28D6BF81" w14:textId="77777777" w:rsidTr="00E43443">
        <w:trPr>
          <w:jc w:val="center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D6794F3" w14:textId="77777777" w:rsidR="000B4079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9CA16BB" w14:textId="77777777" w:rsidR="000B4079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574E42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九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,</w:t>
            </w:r>
            <w:r w:rsidR="00B406C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二</w:t>
            </w:r>
          </w:p>
        </w:tc>
      </w:tr>
      <w:tr w:rsidR="000B4079" w:rsidRPr="006C64AF" w14:paraId="5D65AE8C" w14:textId="77777777" w:rsidTr="00E43443">
        <w:trPr>
          <w:trHeight w:val="509"/>
          <w:jc w:val="center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17D7AD9" w14:textId="77777777" w:rsidR="000B4079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DEBF81" w14:textId="77777777" w:rsidR="000B4079" w:rsidRPr="006C64AF" w:rsidRDefault="00E43443" w:rsidP="006C64AF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</w:t>
            </w:r>
            <w:r w:rsidR="0038631B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一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：</w:t>
            </w:r>
            <w:r w:rsidR="0038631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滿了愛心的雅各</w:t>
            </w:r>
            <w:r w:rsidR="0038631B" w:rsidRPr="006C64AF">
              <w:rPr>
                <w:rFonts w:ascii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，</w:t>
            </w:r>
            <w:r w:rsidR="0038631B"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溫柔的雅各</w:t>
            </w:r>
          </w:p>
        </w:tc>
      </w:tr>
    </w:tbl>
    <w:p w14:paraId="20E62646" w14:textId="77777777" w:rsidR="0020017D" w:rsidRPr="006C64AF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三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2</w:t>
      </w:r>
      <w:r w:rsidR="00095472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2</w:t>
      </w:r>
    </w:p>
    <w:p w14:paraId="3857171C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bookmarkStart w:id="3" w:name="OLE_LINK3"/>
      <w:bookmarkStart w:id="4" w:name="OLE_LINK4"/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一書</w:t>
      </w:r>
      <w:bookmarkEnd w:id="3"/>
      <w:bookmarkEnd w:id="4"/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2:15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14:paraId="001E522F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不要愛世界，和世界上的事。人若愛世界，愛父的心就不在他裡面了；</w:t>
      </w:r>
    </w:p>
    <w:p w14:paraId="264393B7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雅各書</w:t>
      </w:r>
      <w:r w:rsidRPr="0020017D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4:4;</w:t>
      </w:r>
    </w:p>
    <w:p w14:paraId="0986A7A1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你們這些淫亂的人，豈不知與世界為友，就是與神</w:t>
      </w:r>
      <w:r w:rsidRPr="006C64AF">
        <w:rPr>
          <w:rFonts w:ascii="PMingLiU" w:eastAsia="PMingLiU" w:hAnsi="PMingLiU" w:hint="eastAsia"/>
          <w:color w:val="000000"/>
          <w:sz w:val="22"/>
          <w:szCs w:val="22"/>
        </w:rPr>
        <w:t>為敵麼？所以凡想要與世界為友的，就成了神的仇敵。</w:t>
      </w:r>
    </w:p>
    <w:p w14:paraId="0DD98CAE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馬太福音</w:t>
      </w:r>
      <w:r w:rsidRPr="0020017D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6:24, 31-33;</w:t>
      </w:r>
    </w:p>
    <w:p w14:paraId="6DF6A3BC" w14:textId="77777777" w:rsidR="00F70778" w:rsidRPr="006C64AF" w:rsidRDefault="00DC503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/>
          <w:color w:val="000000"/>
          <w:sz w:val="22"/>
          <w:szCs w:val="22"/>
        </w:rPr>
        <w:t>24</w:t>
      </w:r>
      <w:r w:rsidR="00F70778" w:rsidRPr="006C64AF">
        <w:rPr>
          <w:rFonts w:ascii="PMingLiU" w:eastAsia="PMingLiU" w:hAnsi="PMingLiU" w:hint="eastAsia"/>
          <w:color w:val="000000"/>
          <w:sz w:val="22"/>
          <w:szCs w:val="22"/>
        </w:rPr>
        <w:t>沒有人能事奉兩個主；因為他不是恨這個愛那個，就是忠於這個輕視那個。你們不能事奉神，又事奉瑪門。</w:t>
      </w:r>
    </w:p>
    <w:p w14:paraId="29F449CD" w14:textId="77777777" w:rsid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31所以不要憂慮，說，我們要喫甚麼？喝甚麼？披戴甚麼？</w:t>
      </w:r>
    </w:p>
    <w:p w14:paraId="1BC00388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32因為這一切都是外邦人所急切尋求的，你們的天父原知道你們需要這一切。</w:t>
      </w:r>
    </w:p>
    <w:p w14:paraId="30544BE1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33但你們要先尋求祂的國和祂的義，這一切就都要加給你們了。</w:t>
      </w:r>
    </w:p>
    <w:p w14:paraId="2CEFB78E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一書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5:19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14:paraId="03617AA3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我們曉得我們是屬神的，而整個世界都臥在那惡者裡面。</w:t>
      </w:r>
    </w:p>
    <w:p w14:paraId="4DAA6D98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提摩太前書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6:10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11</w:t>
      </w:r>
    </w:p>
    <w:p w14:paraId="1E3B4AC5" w14:textId="77777777" w:rsidR="00F70778" w:rsidRPr="006C64AF" w:rsidRDefault="00DC503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/>
          <w:color w:val="000000"/>
          <w:sz w:val="22"/>
          <w:szCs w:val="22"/>
        </w:rPr>
        <w:t>10</w:t>
      </w:r>
      <w:r w:rsidR="00F70778" w:rsidRPr="006C64AF">
        <w:rPr>
          <w:rFonts w:ascii="PMingLiU" w:eastAsia="PMingLiU" w:hAnsi="PMingLiU" w:hint="eastAsia"/>
          <w:color w:val="000000"/>
          <w:sz w:val="22"/>
          <w:szCs w:val="22"/>
        </w:rPr>
        <w:t>因為貪財是萬惡之根，有人貪戀錢財，就受迷惑，離棄了信仰，用許多苦痛把自己刺透了。</w:t>
      </w:r>
    </w:p>
    <w:p w14:paraId="63B02648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1但你這屬神的人阿，要逃避這些事，竭力追求公義、敬虔、信、愛、忍耐、溫柔。</w:t>
      </w:r>
    </w:p>
    <w:p w14:paraId="77B97344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彼得前書</w:t>
      </w:r>
      <w:r w:rsidR="000A3CA4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1:14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15</w:t>
      </w:r>
    </w:p>
    <w:p w14:paraId="2087F31D" w14:textId="77777777" w:rsidR="006C64AF" w:rsidRDefault="00DC503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</w:t>
      </w:r>
      <w:r w:rsidRPr="006C64AF">
        <w:rPr>
          <w:rFonts w:ascii="PMingLiU" w:eastAsia="PMingLiU" w:hAnsi="PMingLiU"/>
          <w:color w:val="000000"/>
          <w:sz w:val="22"/>
          <w:szCs w:val="22"/>
        </w:rPr>
        <w:t>4</w:t>
      </w:r>
      <w:r w:rsidR="00F70778" w:rsidRPr="006C64AF">
        <w:rPr>
          <w:rFonts w:ascii="PMingLiU" w:eastAsia="PMingLiU" w:hAnsi="PMingLiU" w:hint="eastAsia"/>
          <w:color w:val="000000"/>
          <w:sz w:val="22"/>
          <w:szCs w:val="22"/>
        </w:rPr>
        <w:t>你們是順從的兒女，不要模倣從前無知之時所放縱的私慾；</w:t>
      </w:r>
    </w:p>
    <w:p w14:paraId="1A86594F" w14:textId="77777777" w:rsidR="002C267C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5卻要照著那呼召你們的聖者，在一切行事為人上，也成為聖的；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255"/>
        <w:gridCol w:w="3600"/>
      </w:tblGrid>
      <w:tr w:rsidR="004A1476" w:rsidRPr="006C64AF" w14:paraId="702A83B0" w14:textId="77777777" w:rsidTr="00E43443">
        <w:trPr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F1CE0E6" w14:textId="77777777" w:rsidR="004A1476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5" w:name="__DdeLink__538_573729741"/>
            <w:bookmarkEnd w:id="5"/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1ECB00D" w14:textId="77777777" w:rsidR="004A1476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574E42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九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B406C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 週三</w:t>
            </w:r>
          </w:p>
        </w:tc>
      </w:tr>
      <w:tr w:rsidR="004A1476" w:rsidRPr="006C64AF" w14:paraId="513418CF" w14:textId="77777777" w:rsidTr="00E43443">
        <w:trPr>
          <w:trHeight w:val="278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A0AF426" w14:textId="77777777" w:rsidR="004A1476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14:paraId="01450DEE" w14:textId="77777777" w:rsidR="004A1476" w:rsidRPr="006C64AF" w:rsidRDefault="00E43443" w:rsidP="006C64AF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</w:t>
            </w:r>
            <w:r w:rsidR="0038631B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一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：</w:t>
            </w:r>
            <w:r w:rsidR="0038631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發亮的雅各</w:t>
            </w:r>
          </w:p>
        </w:tc>
      </w:tr>
    </w:tbl>
    <w:p w14:paraId="56A8A3A0" w14:textId="77777777" w:rsidR="00A66941" w:rsidRPr="006C64AF" w:rsidRDefault="00B406CB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四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2</w:t>
      </w:r>
      <w:r w:rsidR="00095472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3</w:t>
      </w:r>
    </w:p>
    <w:p w14:paraId="1E9A220B" w14:textId="77777777" w:rsidR="00DC5038" w:rsidRPr="006C64AF" w:rsidRDefault="00DC503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啟示錄</w:t>
      </w:r>
      <w:r w:rsidRPr="0020017D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8:4; 19:2-3;</w:t>
      </w:r>
    </w:p>
    <w:p w14:paraId="1A18CF93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8:4我又聽見從天上另有聲音說，我的民，你們要從那城出來，免得有分於她的罪，受她所受的災害。</w:t>
      </w:r>
    </w:p>
    <w:p w14:paraId="44DFEA22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9:2祂的審判是真實、公義的，因祂審判了那用淫亂敗壞全地的大妓女，並且向她為祂的奴僕伸了流血的冤。</w:t>
      </w:r>
    </w:p>
    <w:p w14:paraId="5D25E8E0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9:3第二次又說，阿利路亞！燒妓女的煙往上冒，直到永永遠遠。</w:t>
      </w:r>
    </w:p>
    <w:p w14:paraId="1263C101" w14:textId="77777777" w:rsidR="00A66941" w:rsidRPr="006C64AF" w:rsidRDefault="00A66941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lastRenderedPageBreak/>
        <w:t>馬太福音</w:t>
      </w:r>
      <w:r w:rsidRPr="0020017D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6:19-21, 25, 34;</w:t>
      </w:r>
    </w:p>
    <w:p w14:paraId="17EFFEDC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9不要為自己積蓄財寶在地上，地上有蟲蛀、鏽蝕，也有賊挖洞偷竊；</w:t>
      </w:r>
    </w:p>
    <w:p w14:paraId="6D10F9F0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0只要為自己積蓄財寶在天上，天上沒有蟲蛀、鏽蝕，也沒有賊挖洞偷竊。</w:t>
      </w:r>
    </w:p>
    <w:p w14:paraId="3F5158FC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1因為你的財寶在那裡，你的心也必在那裡。</w:t>
      </w:r>
    </w:p>
    <w:p w14:paraId="2ECF8B7F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5所以我告訴你們，不要為生命憂慮，喫甚麼，喝甚麼；也不要為身體憂慮，穿甚麼。生命不勝於食物麼？身體不勝於衣服麼？</w:t>
      </w:r>
    </w:p>
    <w:p w14:paraId="6B2759B5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34所以你們不要為明天憂慮，因為明天自有明天的憂慮，一天的難處一天當就彀了。</w:t>
      </w:r>
    </w:p>
    <w:p w14:paraId="5FA95509" w14:textId="77777777" w:rsidR="00A66941" w:rsidRPr="006C64AF" w:rsidRDefault="00A66941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哥林多後書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7:1</w:t>
      </w:r>
    </w:p>
    <w:p w14:paraId="7E3023D7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所以親愛的，我們既有這些應許，就當潔淨自己，除去肉身和靈一切的玷污，敬畏神，以成全聖別。</w:t>
      </w:r>
    </w:p>
    <w:p w14:paraId="17DBECB0" w14:textId="77777777" w:rsidR="00A66941" w:rsidRPr="006C64AF" w:rsidRDefault="00A66941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啟示錄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16:19</w:t>
      </w:r>
    </w:p>
    <w:p w14:paraId="6B13DFE5" w14:textId="77777777" w:rsidR="002C267C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那大城裂為三段，列國的城也都倒塌了；神也想起大巴比倫來，要把那盛自己烈怒之酒的杯遞給她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345"/>
        <w:gridCol w:w="3510"/>
      </w:tblGrid>
      <w:tr w:rsidR="003532F0" w:rsidRPr="006C64AF" w14:paraId="2993C519" w14:textId="77777777" w:rsidTr="00E43443">
        <w:trPr>
          <w:trHeight w:val="272"/>
          <w:jc w:val="center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74814ABA" w14:textId="77777777" w:rsidR="003532F0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6" w:name="_Hlk13774657"/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1CA933" w14:textId="77777777" w:rsidR="003532F0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574E42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九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0A3CA4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</w:t>
            </w:r>
            <w:r w:rsidR="00B406C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四</w:t>
            </w:r>
          </w:p>
        </w:tc>
      </w:tr>
      <w:tr w:rsidR="003532F0" w:rsidRPr="006C64AF" w14:paraId="49BD8A85" w14:textId="77777777" w:rsidTr="00E43443">
        <w:trPr>
          <w:trHeight w:val="278"/>
          <w:jc w:val="center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24FD1312" w14:textId="77777777" w:rsidR="003532F0" w:rsidRPr="006C64AF" w:rsidRDefault="004036A1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BD15BDA" w14:textId="77777777" w:rsidR="003532F0" w:rsidRPr="006C64AF" w:rsidRDefault="00E43443" w:rsidP="006C64AF">
            <w:pPr>
              <w:suppressAutoHyphens w:val="0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</w:t>
            </w:r>
            <w:r w:rsidR="0038631B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一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：</w:t>
            </w:r>
            <w:r w:rsidR="0038631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站住地位的雅各</w:t>
            </w:r>
          </w:p>
        </w:tc>
      </w:tr>
    </w:tbl>
    <w:bookmarkEnd w:id="6"/>
    <w:p w14:paraId="0777DF5F" w14:textId="77777777" w:rsidR="0020017D" w:rsidRPr="006C64AF" w:rsidRDefault="004036A1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五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2/4</w:t>
      </w:r>
    </w:p>
    <w:p w14:paraId="1CC0E4D4" w14:textId="77777777" w:rsidR="00A66941" w:rsidRPr="006C64AF" w:rsidRDefault="00A66941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創世記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11:4</w:t>
      </w:r>
    </w:p>
    <w:p w14:paraId="2F175E07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他們說，來罷，我們建造一座城和一座塔，塔頂通天；我們要宣揚我們的名，免得我們分散在全地上。</w:t>
      </w:r>
    </w:p>
    <w:p w14:paraId="2E7EF12F" w14:textId="77777777" w:rsidR="00A66941" w:rsidRPr="006C64AF" w:rsidRDefault="00A66941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51:9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14:paraId="56F76C38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我們本想醫治巴比倫，她卻沒有治好。離開她罷，我們各人往本地去；因為她受的審判上達於天，高及雲霄。</w:t>
      </w:r>
    </w:p>
    <w:p w14:paraId="6CFF7982" w14:textId="77777777" w:rsidR="00A66941" w:rsidRPr="006C64AF" w:rsidRDefault="00A66941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哥林多後書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6:14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18</w:t>
      </w:r>
    </w:p>
    <w:p w14:paraId="1FE54FEA" w14:textId="77777777" w:rsidR="00F70778" w:rsidRPr="006C64AF" w:rsidRDefault="00A66941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/>
          <w:color w:val="000000"/>
          <w:sz w:val="22"/>
          <w:szCs w:val="22"/>
        </w:rPr>
        <w:t>14</w:t>
      </w:r>
      <w:r w:rsidR="00F70778" w:rsidRPr="006C64AF">
        <w:rPr>
          <w:rFonts w:ascii="PMingLiU" w:eastAsia="PMingLiU" w:hAnsi="PMingLiU" w:hint="eastAsia"/>
          <w:color w:val="000000"/>
          <w:sz w:val="22"/>
          <w:szCs w:val="22"/>
        </w:rPr>
        <w:t>你們跟不信的，不要不配的同負一軛，因為義和不法有甚麼合夥？光對黑暗有甚麼交通？</w:t>
      </w:r>
    </w:p>
    <w:p w14:paraId="3B3775D6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5基督對彼列有甚麼和諧？信的同不信的有甚麼同分？</w:t>
      </w:r>
    </w:p>
    <w:p w14:paraId="59B06490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6神的殿同偶像有甚麼一致？因為我們是活神的殿，就如神曾說，“我要在他們中間居住，在他們中間行走；我要作他們的神，他們要作我的子民。”</w:t>
      </w:r>
    </w:p>
    <w:p w14:paraId="5F0ECFA3" w14:textId="77777777" w:rsidR="00F70778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7所以，“主說，你們務要從他們中間出來，得</w:t>
      </w:r>
      <w:r w:rsidRPr="006C64AF">
        <w:rPr>
          <w:rFonts w:ascii="PMingLiU" w:eastAsia="PMingLiU" w:hAnsi="PMingLiU" w:hint="eastAsia"/>
          <w:color w:val="000000"/>
          <w:sz w:val="22"/>
          <w:szCs w:val="22"/>
        </w:rPr>
        <w:t>以分別，不要沾不潔之物，我就收納你們。”</w:t>
      </w:r>
    </w:p>
    <w:p w14:paraId="56408C8F" w14:textId="77777777" w:rsidR="00A66941" w:rsidRPr="006C64AF" w:rsidRDefault="00F70778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8“我要作你們的父，你們要作我的兒子和女兒。這是全能的主說的。”</w:t>
      </w:r>
    </w:p>
    <w:p w14:paraId="055D3CD1" w14:textId="77777777" w:rsidR="00A66941" w:rsidRPr="006C64AF" w:rsidRDefault="00A66941" w:rsidP="00F70778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福音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17:17</w:t>
      </w:r>
    </w:p>
    <w:p w14:paraId="64F2E2DC" w14:textId="77777777" w:rsidR="00A47070" w:rsidRPr="006C64AF" w:rsidRDefault="00F70778" w:rsidP="00F70778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求你用真理聖別他們，你的話就是真理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165"/>
        <w:gridCol w:w="3690"/>
      </w:tblGrid>
      <w:tr w:rsidR="006351BF" w:rsidRPr="006C64AF" w14:paraId="6EDDC9DB" w14:textId="77777777" w:rsidTr="006C64AF">
        <w:trPr>
          <w:trHeight w:val="272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54F5EFF5" w14:textId="77777777" w:rsidR="006351BF" w:rsidRPr="006C64AF" w:rsidRDefault="006351BF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7" w:name="__DdeLink__504_1769614314"/>
            <w:bookmarkEnd w:id="7"/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036244" w14:textId="77777777" w:rsidR="006351BF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574E42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九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 xml:space="preserve">週, </w:t>
            </w:r>
            <w:r w:rsidR="006351BF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五</w:t>
            </w:r>
          </w:p>
        </w:tc>
      </w:tr>
      <w:tr w:rsidR="006351BF" w:rsidRPr="006C64AF" w14:paraId="245C590E" w14:textId="77777777" w:rsidTr="006C64AF">
        <w:trPr>
          <w:trHeight w:val="278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4D95B9D7" w14:textId="77777777" w:rsidR="006351BF" w:rsidRPr="006C64AF" w:rsidRDefault="006351BF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4073A83" w14:textId="77777777" w:rsidR="006351BF" w:rsidRPr="006C64AF" w:rsidRDefault="00E43443" w:rsidP="00E43443">
            <w:pPr>
              <w:suppressAutoHyphens w:val="0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</w:t>
            </w:r>
            <w:r w:rsidR="0038631B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一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：</w:t>
            </w:r>
            <w:r w:rsidR="0038631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『越照越明，直到日午』</w:t>
            </w:r>
            <w:r w:rsidR="0038631B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（</w:t>
            </w:r>
            <w:r w:rsidR="00427CA3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第</w:t>
            </w:r>
            <w:r w:rsidR="0038631B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1</w:t>
            </w:r>
            <w:r w:rsidR="0038631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-4</w:t>
            </w:r>
            <w:r w:rsidR="00427CA3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段</w:t>
            </w:r>
            <w:r w:rsidR="0038631B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）</w:t>
            </w:r>
          </w:p>
        </w:tc>
      </w:tr>
    </w:tbl>
    <w:p w14:paraId="05D14109" w14:textId="77777777" w:rsidR="0020017D" w:rsidRPr="006C64AF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六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12/5  </w:t>
      </w:r>
    </w:p>
    <w:p w14:paraId="47B8ACAB" w14:textId="77777777" w:rsidR="00A66941" w:rsidRPr="006C64AF" w:rsidRDefault="00A66941" w:rsidP="00F70778">
      <w:pPr>
        <w:suppressAutoHyphens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="00F70778"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51:61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-62</w:t>
      </w:r>
    </w:p>
    <w:p w14:paraId="12C4F105" w14:textId="77777777" w:rsidR="006C64AF" w:rsidRDefault="00A66941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/>
          <w:color w:val="000000"/>
          <w:sz w:val="22"/>
          <w:szCs w:val="22"/>
        </w:rPr>
        <w:t>61</w:t>
      </w:r>
      <w:r w:rsidR="00F70778" w:rsidRPr="006C64AF">
        <w:rPr>
          <w:rFonts w:ascii="PMingLiU" w:eastAsia="PMingLiU" w:hAnsi="PMingLiU" w:hint="eastAsia"/>
          <w:color w:val="000000"/>
          <w:sz w:val="22"/>
          <w:szCs w:val="22"/>
        </w:rPr>
        <w:t>耶利米對西萊雅說，你到了巴比倫，務要念這書上的話；</w:t>
      </w:r>
    </w:p>
    <w:p w14:paraId="285EF894" w14:textId="77777777" w:rsidR="00F70778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62又說，耶和華阿，你曾論到這地方，說，要將其剪除，甚至連人帶牲畜沒有在這裡居住的，必永遠荒涼。</w:t>
      </w:r>
    </w:p>
    <w:p w14:paraId="5E72FC3D" w14:textId="77777777" w:rsidR="00A66941" w:rsidRPr="006C64AF" w:rsidRDefault="00A66941" w:rsidP="00A66941">
      <w:pPr>
        <w:suppressAutoHyphens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啟示錄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11:15; 18:2, 21; 21:1-2,10-11,27  </w:t>
      </w:r>
    </w:p>
    <w:p w14:paraId="7C438C05" w14:textId="77777777" w:rsidR="00F70778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1:15</w:t>
      </w:r>
      <w:r w:rsidRPr="006C64AF">
        <w:rPr>
          <w:rFonts w:ascii="PMingLiU" w:eastAsia="PMingLiU" w:hAnsi="PMingLiU" w:hint="eastAsia"/>
          <w:color w:val="000000"/>
          <w:sz w:val="22"/>
          <w:szCs w:val="22"/>
        </w:rPr>
        <w:tab/>
        <w:t>第七位天使吹號，天上就有大聲音說，世上的國，成了我主和祂基督的國，祂要作王，直到永永遠遠。</w:t>
      </w:r>
    </w:p>
    <w:p w14:paraId="465F902E" w14:textId="77777777" w:rsidR="00F70778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8:2祂用強有力的聲音喊著說，大巴比倫傾倒了！傾倒了！成了鬼的居所，和各樣污穢之靈的巢穴，並各樣污穢可恨之鳥的巢穴，</w:t>
      </w:r>
    </w:p>
    <w:p w14:paraId="5B2B11FF" w14:textId="77777777" w:rsidR="00F70778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8:2</w:t>
      </w:r>
      <w:r w:rsidR="00A66941" w:rsidRPr="006C64AF">
        <w:rPr>
          <w:rFonts w:ascii="PMingLiU" w:eastAsia="PMingLiU" w:hAnsi="PMingLiU"/>
          <w:color w:val="000000"/>
          <w:sz w:val="22"/>
          <w:szCs w:val="22"/>
        </w:rPr>
        <w:t>1</w:t>
      </w:r>
      <w:r w:rsidRPr="006C64AF">
        <w:rPr>
          <w:rFonts w:ascii="PMingLiU" w:eastAsia="PMingLiU" w:hAnsi="PMingLiU" w:hint="eastAsia"/>
          <w:color w:val="000000"/>
          <w:sz w:val="22"/>
          <w:szCs w:val="22"/>
        </w:rPr>
        <w:t>有一位大力的天使舉起一塊石頭，好像大磨石，扔在海裡，說，巴比倫大城，也必這樣猛力的被扔下去，絕不能再找到了。</w:t>
      </w:r>
    </w:p>
    <w:p w14:paraId="1E5E42F3" w14:textId="77777777" w:rsidR="00F70778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1:1我又看見一個新天新地；因為第一個天和第一個地已經過去了，海也不再有了。</w:t>
      </w:r>
    </w:p>
    <w:p w14:paraId="213B198E" w14:textId="77777777" w:rsidR="00F70778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1:2我又看見聖城新耶路撒冷由神那裡從天而降，豫備好了，就如新婦妝飾整齊，等候丈夫。</w:t>
      </w:r>
    </w:p>
    <w:p w14:paraId="735015AE" w14:textId="77777777" w:rsidR="00F70778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1:10我在靈裡，天使帶我到一座高大的山，將那由神那裡從天而降的聖城耶路撒冷指給我看。</w:t>
      </w:r>
    </w:p>
    <w:p w14:paraId="625C9DC8" w14:textId="77777777" w:rsidR="00F70778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1:11城中有神的榮耀；城的光輝如同極貴的寶石，好像碧玉，明如水晶；</w:t>
      </w:r>
    </w:p>
    <w:p w14:paraId="161DFF50" w14:textId="77777777" w:rsidR="004A6B63" w:rsidRPr="006C64AF" w:rsidRDefault="00F70778" w:rsidP="00F70778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1:27凡俗污的，並那行可憎與虛謊之事的，絕不得進那城，只有記在羔羊生命冊上的，纔得進去。</w:t>
      </w:r>
    </w:p>
    <w:tbl>
      <w:tblPr>
        <w:tblW w:w="48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1246"/>
        <w:gridCol w:w="3650"/>
      </w:tblGrid>
      <w:tr w:rsidR="00BD3EB8" w:rsidRPr="006C64AF" w14:paraId="1E687E01" w14:textId="77777777" w:rsidTr="00BD3EB8">
        <w:trPr>
          <w:jc w:val="center"/>
        </w:trPr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D86AFE" w14:textId="77777777" w:rsidR="00BD3EB8" w:rsidRPr="006C64AF" w:rsidRDefault="00BD3EB8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8D5E53" w14:textId="77777777" w:rsidR="00BD3EB8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574E42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  <w:lang w:eastAsia="zh-CN"/>
              </w:rPr>
              <w:t>九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427CA3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  <w:t>,</w:t>
            </w:r>
            <w:r w:rsidR="00BD3EB8"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  <w:t>週</w:t>
            </w:r>
            <w:r w:rsidR="00BD3EB8"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六</w:t>
            </w:r>
          </w:p>
        </w:tc>
      </w:tr>
      <w:tr w:rsidR="007C0B9C" w:rsidRPr="006C64AF" w14:paraId="24CE717B" w14:textId="77777777" w:rsidTr="007C0B9C">
        <w:trPr>
          <w:jc w:val="center"/>
        </w:trPr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B6BCC3" w14:textId="77777777" w:rsidR="007C0B9C" w:rsidRPr="006C64AF" w:rsidRDefault="007C0B9C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詩　　歌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2745ADB" w14:textId="77777777" w:rsidR="007C0B9C" w:rsidRPr="006C64AF" w:rsidRDefault="00BD3EB8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中文大本 詩歌</w:t>
            </w:r>
            <w:r w:rsidR="0038631B" w:rsidRPr="006C64AF">
              <w:rPr>
                <w:rFonts w:ascii="PMingLiU" w:eastAsia="PMingLiU" w:hAnsi="PMingLiU" w:hint="eastAsia"/>
                <w:b/>
                <w:bCs/>
                <w:kern w:val="0"/>
                <w:sz w:val="22"/>
                <w:szCs w:val="22"/>
                <w:lang w:eastAsia="zh-CN"/>
              </w:rPr>
              <w:t>3</w:t>
            </w:r>
            <w:r w:rsidR="0038631B"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35</w:t>
            </w:r>
            <w:r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首</w:t>
            </w:r>
          </w:p>
        </w:tc>
      </w:tr>
    </w:tbl>
    <w:p w14:paraId="1EE44112" w14:textId="77777777" w:rsidR="00CF6812" w:rsidRPr="006C64AF" w:rsidRDefault="00B406CB" w:rsidP="00095472">
      <w:pPr>
        <w:widowControl w:val="0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主日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427CA3">
        <w:rPr>
          <w:rFonts w:ascii="PMingLiU" w:eastAsia="PMingLiU" w:hAnsi="PMingLiU"/>
          <w:b/>
          <w:bCs/>
          <w:color w:val="000000"/>
          <w:sz w:val="22"/>
          <w:szCs w:val="22"/>
        </w:rPr>
        <w:t>1</w:t>
      </w:r>
      <w:r w:rsidR="00427CA3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>2</w:t>
      </w:r>
      <w:r w:rsidR="00427CA3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427CA3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 xml:space="preserve">6 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哈利路亞, 榮耀歸主</w:t>
      </w:r>
    </w:p>
    <w:p w14:paraId="35A10AA9" w14:textId="77777777" w:rsidR="0020017D" w:rsidRPr="006C64AF" w:rsidRDefault="00A66941" w:rsidP="00095472">
      <w:pPr>
        <w:widowControl w:val="0"/>
        <w:rPr>
          <w:rFonts w:ascii="PMingLiU" w:eastAsia="PMingLiU" w:hAnsi="PMingLiU"/>
          <w:b/>
          <w:bCs/>
          <w:color w:val="000000"/>
          <w:sz w:val="22"/>
          <w:szCs w:val="22"/>
          <w:u w:val="single"/>
          <w:lang w:eastAsia="zh-CN"/>
        </w:rPr>
      </w:pPr>
      <w:r w:rsidRPr="006C64AF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約翰一書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5:1-13, 21</w:t>
      </w:r>
    </w:p>
    <w:p w14:paraId="7E22B4EE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凡信耶穌是基督的，都是從神生的；凡愛那生他的，也愛從祂生的。</w:t>
      </w:r>
    </w:p>
    <w:p w14:paraId="14840FDD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我們若愛神，並行祂的誡命，在此就知道我們愛神的兒女。</w:t>
      </w:r>
    </w:p>
    <w:p w14:paraId="29615F70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3我們遵守神的誡命，這就是愛祂了；並且祂的誡命不是難擔的；</w:t>
      </w:r>
    </w:p>
    <w:p w14:paraId="17971079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4因為凡從神生之物，就勝過世界，勝過世界的，就是我們的信。</w:t>
      </w:r>
    </w:p>
    <w:p w14:paraId="195FC20F" w14:textId="77777777" w:rsidR="00F70778" w:rsidRP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5勝過世界的是誰？不就是那信耶穌是神兒子的麼？</w:t>
      </w:r>
    </w:p>
    <w:p w14:paraId="09A47399" w14:textId="77777777" w:rsidR="00F70778" w:rsidRP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6這藉著水與血來的，就是耶穌基督；不是單憑著水，乃是憑著水，又憑著血；並且作見證的就是那靈，因為那靈就是實際。</w:t>
      </w:r>
    </w:p>
    <w:p w14:paraId="04F36643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7作見證的原來有三，</w:t>
      </w:r>
    </w:p>
    <w:p w14:paraId="08A6DC3B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8就是那靈、水與血，這三樣也都歸於一。</w:t>
      </w:r>
    </w:p>
    <w:p w14:paraId="045B6647" w14:textId="77777777" w:rsidR="00F70778" w:rsidRP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9我們若領受人的見證，神的見證更大，因為這是神為祂兒子所作的見證。</w:t>
      </w:r>
    </w:p>
    <w:p w14:paraId="416F7707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0信入神兒子的，就有這見證在他裡面。不信神的，就是將神當作說謊的，因他不信入神為祂兒子所作的見證。</w:t>
      </w:r>
    </w:p>
    <w:p w14:paraId="6C361B16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1這見證就是神賜給我們永遠的生命，這生命也是在祂兒子裡面。</w:t>
      </w:r>
    </w:p>
    <w:p w14:paraId="72BA0922" w14:textId="77777777" w:rsid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2人有了神的兒子，就有生命；沒有神的兒子，就沒有生命。</w:t>
      </w:r>
    </w:p>
    <w:p w14:paraId="65FD5E27" w14:textId="77777777" w:rsidR="00F70778" w:rsidRP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13我將這些話寫給你們信入神兒子之名的人，要叫你們曉得自己有永遠的生命。</w:t>
      </w:r>
    </w:p>
    <w:p w14:paraId="4411E14C" w14:textId="77777777" w:rsidR="004A6B63" w:rsidRPr="006C64AF" w:rsidRDefault="00F70778" w:rsidP="00F70778">
      <w:pPr>
        <w:widowControl w:val="0"/>
        <w:pBdr>
          <w:bottom w:val="single" w:sz="4" w:space="1" w:color="auto"/>
        </w:pBdr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6C64AF">
        <w:rPr>
          <w:rFonts w:ascii="PMingLiU" w:eastAsia="PMingLiU" w:hAnsi="PMingLiU" w:hint="eastAsia"/>
          <w:color w:val="000000"/>
          <w:sz w:val="22"/>
          <w:szCs w:val="22"/>
        </w:rPr>
        <w:t>21孩子們，你們要保守自己，遠避偶像。</w:t>
      </w:r>
    </w:p>
    <w:p w14:paraId="7CFD065C" w14:textId="77777777" w:rsidR="008D11AF" w:rsidRPr="006C64AF" w:rsidRDefault="001F63E2" w:rsidP="00095472">
      <w:pPr>
        <w:widowControl w:val="0"/>
        <w:pBdr>
          <w:top w:val="single" w:sz="4" w:space="1" w:color="auto"/>
          <w:bottom w:val="single" w:sz="4" w:space="1" w:color="auto"/>
        </w:pBdr>
        <w:jc w:val="both"/>
        <w:rPr>
          <w:rFonts w:ascii="PMingLiU" w:eastAsia="PMingLiU" w:hAnsi="PMingLiU"/>
          <w:b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color w:val="000000"/>
          <w:sz w:val="22"/>
          <w:szCs w:val="22"/>
        </w:rPr>
        <w:t>參讀</w:t>
      </w:r>
      <w:r w:rsidR="007A672A" w:rsidRPr="006C64AF">
        <w:rPr>
          <w:rFonts w:ascii="PMingLiU" w:eastAsia="PMingLiU" w:hAnsi="PMingLiU"/>
          <w:b/>
          <w:color w:val="000000"/>
          <w:sz w:val="22"/>
          <w:szCs w:val="22"/>
        </w:rPr>
        <w:t>：</w:t>
      </w:r>
      <w:r w:rsidR="00E80CF9" w:rsidRPr="006C64AF">
        <w:rPr>
          <w:rFonts w:ascii="PMingLiU" w:eastAsia="PMingLiU" w:hAnsi="PMingLiU"/>
          <w:b/>
          <w:color w:val="000000"/>
          <w:sz w:val="22"/>
          <w:szCs w:val="22"/>
        </w:rPr>
        <w:t xml:space="preserve"> </w:t>
      </w:r>
      <w:r w:rsidR="0038631B" w:rsidRPr="006C64AF">
        <w:rPr>
          <w:rFonts w:ascii="PMingLiU" w:eastAsia="PMingLiU" w:hAnsi="PMingLiU" w:hint="eastAsia"/>
          <w:b/>
          <w:color w:val="000000"/>
          <w:sz w:val="22"/>
          <w:szCs w:val="22"/>
        </w:rPr>
        <w:t>耶利米書</w:t>
      </w:r>
      <w:r w:rsidR="007A672A" w:rsidRPr="006C64AF">
        <w:rPr>
          <w:rFonts w:ascii="PMingLiU" w:eastAsia="PMingLiU" w:hAnsi="PMingLiU"/>
          <w:b/>
          <w:color w:val="000000"/>
          <w:sz w:val="22"/>
          <w:szCs w:val="22"/>
        </w:rPr>
        <w:t xml:space="preserve">生命讀經第 </w:t>
      </w:r>
      <w:r w:rsidR="0038631B" w:rsidRPr="006C64AF">
        <w:rPr>
          <w:rFonts w:ascii="PMingLiU" w:eastAsia="PMingLiU" w:hAnsi="PMingLiU"/>
          <w:b/>
          <w:color w:val="000000"/>
          <w:sz w:val="22"/>
          <w:szCs w:val="22"/>
        </w:rPr>
        <w:t>36-38</w:t>
      </w:r>
      <w:r w:rsidR="007A672A" w:rsidRPr="006C64AF">
        <w:rPr>
          <w:rFonts w:ascii="PMingLiU" w:eastAsia="PMingLiU" w:hAnsi="PMingLiU"/>
          <w:b/>
          <w:color w:val="000000"/>
          <w:sz w:val="22"/>
          <w:szCs w:val="22"/>
        </w:rPr>
        <w:t xml:space="preserve">篇; </w:t>
      </w:r>
      <w:r w:rsidR="0038631B" w:rsidRPr="006C64AF">
        <w:rPr>
          <w:rFonts w:ascii="PMingLiU" w:eastAsia="PMingLiU" w:hAnsi="PMingLiU" w:hint="eastAsia"/>
          <w:b/>
          <w:color w:val="000000"/>
          <w:sz w:val="22"/>
          <w:szCs w:val="22"/>
        </w:rPr>
        <w:t>以賽亞書</w:t>
      </w:r>
      <w:r w:rsidR="00697549" w:rsidRPr="006C64AF">
        <w:rPr>
          <w:rFonts w:ascii="PMingLiU" w:eastAsia="PMingLiU" w:hAnsi="PMingLiU"/>
          <w:b/>
          <w:color w:val="000000"/>
          <w:sz w:val="22"/>
          <w:szCs w:val="22"/>
        </w:rPr>
        <w:t xml:space="preserve">生命讀經第 </w:t>
      </w:r>
      <w:r w:rsidR="0038631B" w:rsidRPr="006C64AF">
        <w:rPr>
          <w:rFonts w:ascii="PMingLiU" w:eastAsia="PMingLiU" w:hAnsi="PMingLiU"/>
          <w:b/>
          <w:color w:val="000000"/>
          <w:sz w:val="22"/>
          <w:szCs w:val="22"/>
        </w:rPr>
        <w:t>6-8</w:t>
      </w:r>
      <w:r w:rsidR="00697549" w:rsidRPr="006C64AF">
        <w:rPr>
          <w:rFonts w:ascii="PMingLiU" w:eastAsia="PMingLiU" w:hAnsi="PMingLiU"/>
          <w:b/>
          <w:color w:val="000000"/>
          <w:sz w:val="22"/>
          <w:szCs w:val="22"/>
        </w:rPr>
        <w:t>篇;</w:t>
      </w:r>
      <w:r w:rsidR="00697549" w:rsidRPr="006C64AF">
        <w:rPr>
          <w:rFonts w:ascii="PMingLiU" w:eastAsia="PMingLiU" w:hAnsi="PMingLiU" w:hint="eastAsia"/>
          <w:b/>
          <w:color w:val="000000"/>
          <w:sz w:val="22"/>
          <w:szCs w:val="22"/>
        </w:rPr>
        <w:t xml:space="preserve"> </w:t>
      </w:r>
      <w:r w:rsidR="00427CA3">
        <w:rPr>
          <w:rFonts w:ascii="PMingLiU" w:eastAsia="PMingLiU" w:hAnsi="PMingLiU" w:hint="eastAsia"/>
          <w:b/>
          <w:color w:val="000000"/>
          <w:sz w:val="22"/>
          <w:szCs w:val="22"/>
        </w:rPr>
        <w:t>《</w:t>
      </w:r>
      <w:r w:rsidR="0038631B" w:rsidRPr="006C64AF">
        <w:rPr>
          <w:rFonts w:ascii="PMingLiU" w:eastAsia="PMingLiU" w:hAnsi="PMingLiU" w:hint="eastAsia"/>
          <w:b/>
          <w:color w:val="000000"/>
          <w:sz w:val="22"/>
          <w:szCs w:val="22"/>
        </w:rPr>
        <w:t>不要愛世界</w:t>
      </w:r>
      <w:r w:rsidR="00427CA3">
        <w:rPr>
          <w:rFonts w:ascii="PMingLiU" w:eastAsia="PMingLiU" w:hAnsi="PMingLiU" w:hint="eastAsia"/>
          <w:b/>
          <w:color w:val="000000"/>
          <w:sz w:val="22"/>
          <w:szCs w:val="22"/>
        </w:rPr>
        <w:t>》</w:t>
      </w:r>
      <w:r w:rsidR="0038631B" w:rsidRPr="006C64AF">
        <w:rPr>
          <w:rFonts w:ascii="PMingLiU" w:eastAsia="PMingLiU" w:hAnsi="PMingLiU" w:hint="eastAsia"/>
          <w:b/>
          <w:color w:val="000000"/>
          <w:sz w:val="22"/>
          <w:szCs w:val="22"/>
        </w:rPr>
        <w:t xml:space="preserve"> </w:t>
      </w:r>
      <w:r w:rsidR="00BD3EB8" w:rsidRPr="006C64AF">
        <w:rPr>
          <w:rFonts w:ascii="PMingLiU" w:eastAsia="PMingLiU" w:hAnsi="PMingLiU"/>
          <w:b/>
          <w:color w:val="000000"/>
          <w:sz w:val="22"/>
          <w:szCs w:val="22"/>
        </w:rPr>
        <w:t xml:space="preserve">第 </w:t>
      </w:r>
      <w:r w:rsidR="0038631B" w:rsidRPr="006C64AF">
        <w:rPr>
          <w:rFonts w:ascii="PMingLiU" w:eastAsia="PMingLiU" w:hAnsi="PMingLiU" w:hint="eastAsia"/>
          <w:b/>
          <w:color w:val="000000"/>
          <w:sz w:val="22"/>
          <w:szCs w:val="22"/>
          <w:lang w:eastAsia="zh-CN"/>
        </w:rPr>
        <w:t>一章</w:t>
      </w:r>
    </w:p>
    <w:p w14:paraId="11E9EAE4" w14:textId="77777777" w:rsidR="00CF6812" w:rsidRPr="006C64AF" w:rsidRDefault="00CF6812" w:rsidP="00095472">
      <w:pPr>
        <w:pStyle w:val="BodyText"/>
        <w:widowControl w:val="0"/>
        <w:spacing w:after="0"/>
        <w:jc w:val="both"/>
        <w:rPr>
          <w:rFonts w:ascii="PMingLiU" w:eastAsia="PMingLiU" w:hAnsi="PMingLiU"/>
          <w:sz w:val="22"/>
          <w:szCs w:val="22"/>
        </w:rPr>
      </w:pPr>
    </w:p>
    <w:tbl>
      <w:tblPr>
        <w:tblW w:w="4918" w:type="dxa"/>
        <w:tblInd w:w="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98" w:type="dxa"/>
        </w:tblCellMar>
        <w:tblLook w:val="0000" w:firstRow="0" w:lastRow="0" w:firstColumn="0" w:lastColumn="0" w:noHBand="0" w:noVBand="0"/>
      </w:tblPr>
      <w:tblGrid>
        <w:gridCol w:w="4918"/>
      </w:tblGrid>
      <w:tr w:rsidR="008D11AF" w:rsidRPr="006C64AF" w14:paraId="47F9A7F5" w14:textId="77777777" w:rsidTr="002F6C40">
        <w:trPr>
          <w:trHeight w:val="150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8D8D8"/>
          </w:tcPr>
          <w:p w14:paraId="55E4DCDB" w14:textId="77777777" w:rsidR="008D11AF" w:rsidRPr="006C64AF" w:rsidRDefault="008D11AF" w:rsidP="00095472">
            <w:pPr>
              <w:widowControl w:val="0"/>
              <w:suppressAutoHyphens w:val="0"/>
              <w:jc w:val="center"/>
              <w:rPr>
                <w:rFonts w:ascii="PMingLiU" w:eastAsia="PMingLiU" w:hAnsi="PMingLiU"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紐  約  市  召  會</w:t>
            </w:r>
          </w:p>
        </w:tc>
      </w:tr>
      <w:tr w:rsidR="008D11AF" w:rsidRPr="006C64AF" w14:paraId="437623CC" w14:textId="77777777" w:rsidTr="002F6C40">
        <w:trPr>
          <w:trHeight w:val="277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4FAD3925" w14:textId="77777777" w:rsidR="008D11AF" w:rsidRPr="006C64AF" w:rsidRDefault="008D11AF" w:rsidP="00095472">
            <w:pPr>
              <w:widowControl w:val="0"/>
              <w:suppressAutoHyphens w:val="0"/>
              <w:jc w:val="both"/>
              <w:rPr>
                <w:rFonts w:ascii="PMingLiU" w:eastAsia="PMingLiU" w:hAnsi="PMingLiU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網站</w:t>
            </w:r>
            <w:hyperlink r:id="rId8">
              <w:r w:rsidRPr="006C64AF">
                <w:rPr>
                  <w:rStyle w:val="a"/>
                  <w:rFonts w:ascii="PMingLiU" w:eastAsia="PMingLiU" w:hAnsi="PMingLiU"/>
                  <w:b/>
                  <w:bCs/>
                  <w:i/>
                  <w:iCs/>
                  <w:color w:val="000000"/>
                  <w:kern w:val="0"/>
                  <w:sz w:val="22"/>
                  <w:szCs w:val="22"/>
                </w:rPr>
                <w:t>www.churchinnyc.org</w:t>
              </w:r>
            </w:hyperlink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及</w:t>
            </w:r>
            <w:hyperlink r:id="rId9">
              <w:r w:rsidRPr="006C64AF">
                <w:rPr>
                  <w:rStyle w:val="a"/>
                  <w:rFonts w:ascii="PMingLiU" w:eastAsia="PMingLiU" w:hAnsi="PMingLiU"/>
                  <w:b/>
                  <w:bCs/>
                  <w:i/>
                  <w:iCs/>
                  <w:color w:val="000000"/>
                  <w:kern w:val="0"/>
                  <w:sz w:val="22"/>
                  <w:szCs w:val="22"/>
                </w:rPr>
                <w:t>www.churchnyc.org</w:t>
              </w:r>
            </w:hyperlink>
          </w:p>
        </w:tc>
      </w:tr>
    </w:tbl>
    <w:p w14:paraId="26481D68" w14:textId="77777777" w:rsidR="008D11AF" w:rsidRPr="006C64AF" w:rsidRDefault="008D11AF" w:rsidP="00354DC2">
      <w:pPr>
        <w:pStyle w:val="BodyText"/>
        <w:widowControl w:val="0"/>
        <w:spacing w:line="260" w:lineRule="exact"/>
        <w:jc w:val="both"/>
        <w:rPr>
          <w:rFonts w:ascii="PMingLiU" w:eastAsia="PMingLiU" w:hAnsi="PMingLiU"/>
          <w:sz w:val="24"/>
          <w:szCs w:val="24"/>
        </w:rPr>
      </w:pPr>
    </w:p>
    <w:sectPr w:rsidR="008D11AF" w:rsidRPr="006C64AF" w:rsidSect="00E335F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864" w:right="450" w:bottom="432" w:left="450" w:header="432" w:footer="0" w:gutter="0"/>
      <w:cols w:num="3" w:sep="1" w:space="187"/>
      <w:formProt w:val="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74266" w14:textId="77777777" w:rsidR="00B0701F" w:rsidRDefault="00B0701F">
      <w:r>
        <w:separator/>
      </w:r>
    </w:p>
  </w:endnote>
  <w:endnote w:type="continuationSeparator" w:id="0">
    <w:p w14:paraId="2990D5CC" w14:textId="77777777" w:rsidR="00B0701F" w:rsidRDefault="00B07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Hei">
    <w:panose1 w:val="020B0604020202020204"/>
    <w:charset w:val="00"/>
    <w:family w:val="roman"/>
    <w:notTrueType/>
    <w:pitch w:val="default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FKai-SB"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Liberation Sans">
    <w:altName w:val="Arial"/>
    <w:panose1 w:val="020B0604020202020204"/>
    <w:charset w:val="01"/>
    <w:family w:val="roman"/>
    <w:pitch w:val="variable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altName w:val="Microsoft YaHei"/>
    <w:panose1 w:val="020B0604020202020204"/>
    <w:charset w:val="86"/>
    <w:family w:val="modern"/>
    <w:pitch w:val="fixed"/>
    <w:sig w:usb0="800002BF" w:usb1="38CF7CFA" w:usb2="00000016" w:usb3="00000000" w:csb0="00040001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AB5559" w14:textId="77777777" w:rsidR="00C64332" w:rsidRDefault="00C643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D6B25" w14:textId="77777777" w:rsidR="00CF6812" w:rsidRPr="0080737F" w:rsidRDefault="00CF6812" w:rsidP="0080737F">
    <w:pPr>
      <w:pStyle w:val="Footer"/>
      <w:pBdr>
        <w:top w:val="thickThinSmallGap" w:sz="24" w:space="1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B6D6A" w14:textId="77777777" w:rsidR="00C64332" w:rsidRDefault="00C64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40EF7" w14:textId="77777777" w:rsidR="00B0701F" w:rsidRDefault="00B0701F">
      <w:r>
        <w:separator/>
      </w:r>
    </w:p>
  </w:footnote>
  <w:footnote w:type="continuationSeparator" w:id="0">
    <w:p w14:paraId="02241733" w14:textId="77777777" w:rsidR="00B0701F" w:rsidRDefault="00B070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F9239" w14:textId="77777777" w:rsidR="002F3A7E" w:rsidRDefault="00122EBB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121E3" w14:textId="77777777" w:rsidR="00CF6812" w:rsidRPr="009D392C" w:rsidRDefault="00C64332" w:rsidP="00C60F90">
    <w:pPr>
      <w:pBdr>
        <w:bottom w:val="thinThickSmallGap" w:sz="24" w:space="1" w:color="auto"/>
      </w:pBdr>
      <w:rPr>
        <w:rFonts w:ascii="楷体" w:eastAsia="楷体" w:hAnsi="楷体" w:cs="KaiTi"/>
        <w:b/>
        <w:bCs/>
        <w:sz w:val="22"/>
        <w:szCs w:val="22"/>
      </w:rPr>
    </w:pPr>
    <w:r>
      <w:rPr>
        <w:rFonts w:ascii="楷体" w:eastAsia="楷体" w:hAnsi="楷体"/>
        <w:noProof/>
        <w:color w:val="FF0000"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8D70B6E" wp14:editId="1CDE57F3">
              <wp:simplePos x="0" y="0"/>
              <wp:positionH relativeFrom="page">
                <wp:posOffset>444500</wp:posOffset>
              </wp:positionH>
              <wp:positionV relativeFrom="page">
                <wp:posOffset>535940</wp:posOffset>
              </wp:positionV>
              <wp:extent cx="9210040" cy="3175"/>
              <wp:effectExtent l="0" t="0" r="0" b="0"/>
              <wp:wrapNone/>
              <wp:docPr id="4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9210040" cy="3175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28440">
                            <a:solidFill>
                              <a:srgbClr val="3465A4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81E7C" id="Freeform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5pt,42.2pt" to="760.2pt,42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" stroked="f" strokecolor="#3465a4" strokeweight=".79mm">
              <o:lock v:ext="edit" shapetype="f"/>
              <w10:wrap anchorx="page" anchory="page"/>
            </v:line>
          </w:pict>
        </mc:Fallback>
      </mc:AlternateContent>
    </w:r>
    <w:r w:rsidR="001F63E2" w:rsidRPr="009D392C">
      <w:rPr>
        <w:rStyle w:val="MWHeader2"/>
        <w:rFonts w:ascii="楷体" w:eastAsia="楷体" w:hAnsi="楷体" w:cs="KaiTi"/>
        <w:sz w:val="22"/>
        <w:szCs w:val="22"/>
      </w:rPr>
      <w:t>晨更經</w:t>
    </w:r>
    <w:r w:rsidR="001F63E2" w:rsidRPr="009D392C">
      <w:rPr>
        <w:rStyle w:val="MWHeader2"/>
        <w:rFonts w:ascii="楷体" w:eastAsia="楷体" w:hAnsi="楷体" w:cs="Tunga"/>
        <w:sz w:val="22"/>
        <w:szCs w:val="22"/>
      </w:rPr>
      <w:t>節</w:t>
    </w:r>
    <w:r w:rsidR="00AB04D3" w:rsidRPr="009D392C">
      <w:rPr>
        <w:rFonts w:ascii="楷体" w:eastAsia="楷体" w:hAnsi="楷体" w:cs="KaiTi"/>
        <w:b/>
        <w:bCs/>
        <w:sz w:val="22"/>
        <w:szCs w:val="22"/>
      </w:rPr>
      <w:t xml:space="preserve"> </w:t>
    </w:r>
    <w:r w:rsidR="00AB04D3" w:rsidRPr="009D392C">
      <w:rPr>
        <w:rFonts w:ascii="楷体" w:eastAsia="楷体" w:hAnsi="楷体" w:cs="KaiTi" w:hint="eastAsia"/>
        <w:b/>
        <w:bCs/>
        <w:sz w:val="22"/>
        <w:szCs w:val="22"/>
      </w:rPr>
      <w:t xml:space="preserve"> </w:t>
    </w:r>
    <w:r w:rsidR="001C35EA" w:rsidRPr="009D392C">
      <w:rPr>
        <w:rFonts w:ascii="楷体" w:eastAsia="楷体" w:hAnsi="楷体" w:cs="KaiTi"/>
        <w:b/>
        <w:bCs/>
        <w:sz w:val="22"/>
        <w:szCs w:val="22"/>
      </w:rPr>
      <w:t xml:space="preserve">  </w:t>
    </w:r>
    <w:r w:rsidR="006636E7">
      <w:rPr>
        <w:rFonts w:ascii="楷体" w:eastAsia="楷体" w:hAnsi="楷体" w:cs="KaiTi"/>
        <w:b/>
        <w:bCs/>
        <w:sz w:val="22"/>
        <w:szCs w:val="22"/>
      </w:rPr>
      <w:t xml:space="preserve">   </w:t>
    </w:r>
    <w:r w:rsidR="001C35EA" w:rsidRPr="009D392C">
      <w:rPr>
        <w:rFonts w:ascii="楷体" w:eastAsia="楷体" w:hAnsi="楷体" w:cs="KaiTi"/>
        <w:b/>
        <w:bCs/>
        <w:sz w:val="22"/>
        <w:szCs w:val="22"/>
      </w:rPr>
      <w:t xml:space="preserve"> </w:t>
    </w:r>
    <w:r w:rsidR="008C75D1">
      <w:rPr>
        <w:rFonts w:ascii="楷体" w:eastAsia="楷体" w:hAnsi="楷体" w:cs="KaiTi"/>
        <w:b/>
        <w:bCs/>
        <w:sz w:val="22"/>
        <w:szCs w:val="22"/>
      </w:rPr>
      <w:t xml:space="preserve">         </w:t>
    </w:r>
    <w:r w:rsidR="00427CA3">
      <w:rPr>
        <w:rFonts w:ascii="楷体" w:eastAsia="楷体" w:hAnsi="楷体" w:cs="KaiTi" w:hint="eastAsia"/>
        <w:b/>
        <w:bCs/>
        <w:sz w:val="22"/>
        <w:szCs w:val="22"/>
        <w:lang w:eastAsia="zh-CN"/>
      </w:rPr>
      <w:t xml:space="preserve">  </w:t>
    </w:r>
    <w:r w:rsidR="00E11CB6" w:rsidRPr="00427CA3">
      <w:rPr>
        <w:rFonts w:ascii="楷体" w:eastAsia="楷体" w:hAnsi="楷体" w:cs="KaiTi"/>
        <w:b/>
        <w:bCs/>
        <w:sz w:val="24"/>
        <w:szCs w:val="24"/>
      </w:rPr>
      <w:t>夏季訓練 - 耶利米書與耶利米哀歌 結晶讀經</w:t>
    </w:r>
    <w:r w:rsidR="005F373F" w:rsidRPr="00427CA3">
      <w:rPr>
        <w:rFonts w:ascii="楷体" w:eastAsia="楷体" w:hAnsi="楷体" w:cs="KaiTi" w:hint="eastAsia"/>
        <w:b/>
        <w:bCs/>
        <w:sz w:val="24"/>
        <w:szCs w:val="24"/>
      </w:rPr>
      <w:t>(第</w:t>
    </w:r>
    <w:r w:rsidR="006636E7" w:rsidRPr="00427CA3">
      <w:rPr>
        <w:rFonts w:ascii="楷体" w:eastAsia="楷体" w:hAnsi="楷体" w:cs="KaiTi" w:hint="eastAsia"/>
        <w:b/>
        <w:bCs/>
        <w:sz w:val="24"/>
        <w:szCs w:val="24"/>
        <w:lang w:eastAsia="zh-CN"/>
      </w:rPr>
      <w:t>九</w:t>
    </w:r>
    <w:r w:rsidR="005F373F" w:rsidRPr="00427CA3">
      <w:rPr>
        <w:rFonts w:ascii="楷体" w:eastAsia="楷体" w:hAnsi="楷体" w:cs="KaiTi" w:hint="eastAsia"/>
        <w:b/>
        <w:bCs/>
        <w:sz w:val="24"/>
        <w:szCs w:val="24"/>
      </w:rPr>
      <w:t>週)</w:t>
    </w:r>
    <w:r w:rsidR="00613E2E" w:rsidRPr="00427CA3">
      <w:rPr>
        <w:rFonts w:hint="eastAsia"/>
        <w:sz w:val="24"/>
        <w:szCs w:val="24"/>
      </w:rPr>
      <w:t xml:space="preserve"> </w:t>
    </w:r>
    <w:r w:rsidR="00613E2E" w:rsidRPr="00427CA3">
      <w:rPr>
        <w:sz w:val="24"/>
        <w:szCs w:val="24"/>
      </w:rPr>
      <w:t xml:space="preserve">    </w:t>
    </w:r>
    <w:r w:rsidR="006636E7" w:rsidRPr="00427CA3">
      <w:rPr>
        <w:rFonts w:ascii="楷体" w:eastAsia="楷体" w:hAnsi="楷体" w:cs="KaiTi"/>
        <w:b/>
        <w:bCs/>
        <w:sz w:val="24"/>
        <w:szCs w:val="24"/>
      </w:rPr>
      <w:t>神對埃及與巴比倫的審判</w:t>
    </w:r>
    <w:r w:rsidR="009D392C">
      <w:rPr>
        <w:rFonts w:ascii="楷体" w:eastAsia="楷体" w:hAnsi="楷体" w:cs="KaiTi"/>
        <w:b/>
        <w:bCs/>
        <w:sz w:val="22"/>
        <w:szCs w:val="22"/>
      </w:rPr>
      <w:t xml:space="preserve"> </w:t>
    </w:r>
    <w:r w:rsidR="009D392C">
      <w:rPr>
        <w:rFonts w:ascii="楷体" w:eastAsia="楷体" w:hAnsi="楷体" w:cs="KaiTi" w:hint="eastAsia"/>
        <w:b/>
        <w:bCs/>
        <w:sz w:val="22"/>
        <w:szCs w:val="22"/>
        <w:lang w:eastAsia="zh-CN"/>
      </w:rPr>
      <w:t xml:space="preserve">   </w:t>
    </w:r>
    <w:r w:rsidR="008C75D1">
      <w:rPr>
        <w:rFonts w:ascii="楷体" w:eastAsia="楷体" w:hAnsi="楷体" w:cs="KaiTi"/>
        <w:b/>
        <w:bCs/>
        <w:sz w:val="22"/>
        <w:szCs w:val="22"/>
        <w:lang w:eastAsia="zh-CN"/>
      </w:rPr>
      <w:t xml:space="preserve">  </w:t>
    </w:r>
    <w:r w:rsidR="008C75D1">
      <w:rPr>
        <w:rFonts w:ascii="楷体" w:eastAsia="楷体" w:hAnsi="楷体" w:cs="KaiTi" w:hint="eastAsia"/>
        <w:b/>
        <w:bCs/>
        <w:sz w:val="22"/>
        <w:szCs w:val="22"/>
        <w:lang w:eastAsia="zh-CN"/>
      </w:rPr>
      <w:t xml:space="preserve"> </w:t>
    </w:r>
    <w:r w:rsidR="009D392C">
      <w:rPr>
        <w:rFonts w:ascii="楷体" w:eastAsia="楷体" w:hAnsi="楷体" w:cs="KaiTi" w:hint="eastAsia"/>
        <w:b/>
        <w:bCs/>
        <w:sz w:val="22"/>
        <w:szCs w:val="22"/>
        <w:lang w:eastAsia="zh-CN"/>
      </w:rPr>
      <w:t xml:space="preserve"> </w:t>
    </w:r>
    <w:r w:rsidR="0081104E" w:rsidRPr="009D392C">
      <w:rPr>
        <w:rStyle w:val="MWDate"/>
        <w:rFonts w:ascii="楷体" w:eastAsia="楷体" w:hAnsi="楷体" w:cs="KaiTi"/>
        <w:b/>
        <w:bCs/>
        <w:sz w:val="22"/>
        <w:szCs w:val="22"/>
      </w:rPr>
      <w:t>11</w:t>
    </w:r>
    <w:r w:rsidR="001F63E2" w:rsidRPr="009D392C">
      <w:rPr>
        <w:rStyle w:val="MWDate"/>
        <w:rFonts w:ascii="楷体" w:eastAsia="楷体" w:hAnsi="楷体" w:cs="KaiTi"/>
        <w:b/>
        <w:bCs/>
        <w:sz w:val="22"/>
        <w:szCs w:val="22"/>
      </w:rPr>
      <w:t>月</w:t>
    </w:r>
    <w:r w:rsidR="006636E7">
      <w:rPr>
        <w:rStyle w:val="MWDate"/>
        <w:rFonts w:ascii="楷体" w:eastAsia="楷体" w:hAnsi="楷体" w:cs="KaiTi"/>
        <w:b/>
        <w:bCs/>
        <w:sz w:val="22"/>
        <w:szCs w:val="22"/>
      </w:rPr>
      <w:t>30</w:t>
    </w:r>
    <w:r w:rsidR="001F63E2" w:rsidRPr="009D392C">
      <w:rPr>
        <w:rStyle w:val="MWDate"/>
        <w:rFonts w:ascii="楷体" w:eastAsia="楷体" w:hAnsi="楷体" w:cs="KaiTi"/>
        <w:b/>
        <w:bCs/>
        <w:sz w:val="22"/>
        <w:szCs w:val="22"/>
      </w:rPr>
      <w:t>日</w:t>
    </w:r>
    <w:r w:rsidR="001F63E2" w:rsidRPr="009D392C">
      <w:rPr>
        <w:rStyle w:val="MWDate"/>
        <w:rFonts w:ascii="楷体" w:eastAsia="楷体" w:hAnsi="楷体" w:cs="DFKai-SB"/>
        <w:b/>
        <w:bCs/>
        <w:sz w:val="22"/>
        <w:szCs w:val="22"/>
      </w:rPr>
      <w:t xml:space="preserve">- </w:t>
    </w:r>
    <w:r w:rsidR="0081104E" w:rsidRPr="009D392C">
      <w:rPr>
        <w:rStyle w:val="MWDate"/>
        <w:rFonts w:ascii="楷体" w:eastAsia="楷体" w:hAnsi="楷体" w:cs="DFKai-SB"/>
        <w:b/>
        <w:bCs/>
        <w:sz w:val="22"/>
        <w:szCs w:val="22"/>
      </w:rPr>
      <w:t>1</w:t>
    </w:r>
    <w:r w:rsidR="006636E7">
      <w:rPr>
        <w:rStyle w:val="MWDate"/>
        <w:rFonts w:ascii="楷体" w:eastAsia="楷体" w:hAnsi="楷体" w:cs="DFKai-SB"/>
        <w:b/>
        <w:bCs/>
        <w:sz w:val="22"/>
        <w:szCs w:val="22"/>
      </w:rPr>
      <w:t>2</w:t>
    </w:r>
    <w:r w:rsidR="001F63E2" w:rsidRPr="009D392C">
      <w:rPr>
        <w:rStyle w:val="MWDate"/>
        <w:rFonts w:ascii="楷体" w:eastAsia="楷体" w:hAnsi="楷体" w:cs="KaiTi"/>
        <w:b/>
        <w:bCs/>
        <w:sz w:val="22"/>
        <w:szCs w:val="22"/>
      </w:rPr>
      <w:t>月</w:t>
    </w:r>
    <w:r w:rsidR="006636E7">
      <w:rPr>
        <w:rStyle w:val="MWDate"/>
        <w:rFonts w:ascii="楷体" w:eastAsia="楷体" w:hAnsi="楷体" w:cs="KaiTi"/>
        <w:b/>
        <w:bCs/>
        <w:sz w:val="22"/>
        <w:szCs w:val="22"/>
      </w:rPr>
      <w:t>06</w:t>
    </w:r>
    <w:r w:rsidR="001F63E2" w:rsidRPr="009D392C">
      <w:rPr>
        <w:rStyle w:val="MWDate"/>
        <w:rFonts w:ascii="楷体" w:eastAsia="楷体" w:hAnsi="楷体" w:cs="KaiTi"/>
        <w:b/>
        <w:bCs/>
        <w:sz w:val="22"/>
        <w:szCs w:val="22"/>
      </w:rPr>
      <w:t>日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1D382" w14:textId="77777777" w:rsidR="00C64332" w:rsidRDefault="00C643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77363"/>
    <w:multiLevelType w:val="multilevel"/>
    <w:tmpl w:val="BCEADA4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  <w:rPr>
        <w:rFonts w:cs="Symbol"/>
        <w:b/>
        <w:sz w:val="21"/>
      </w:r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  <w:rPr>
        <w:rFonts w:cs="SimSun"/>
        <w:b/>
        <w:sz w:val="24"/>
      </w:r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66D5525"/>
    <w:multiLevelType w:val="hybridMultilevel"/>
    <w:tmpl w:val="68A27B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A92C09"/>
    <w:multiLevelType w:val="hybridMultilevel"/>
    <w:tmpl w:val="1DC0A8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E744E29"/>
    <w:multiLevelType w:val="multilevel"/>
    <w:tmpl w:val="654EC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241256D"/>
    <w:multiLevelType w:val="multilevel"/>
    <w:tmpl w:val="F5BA911C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ascii="PMingLiU" w:hAnsi="PMingLiU" w:cs="Symbol"/>
        <w:b/>
        <w:sz w:val="21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PMingLiU" w:hAnsi="PMingLiU" w:cs="SimSun"/>
        <w:b/>
        <w:sz w:val="21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34391D68"/>
    <w:multiLevelType w:val="multilevel"/>
    <w:tmpl w:val="ABD8E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29C3DE0"/>
    <w:multiLevelType w:val="hybridMultilevel"/>
    <w:tmpl w:val="E3C831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displayBackgroundShape/>
  <w:embedSystemFont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MTM3NLYwAmITAyUdpeDU4uLM/DyQAsNaAC7Tlm8sAAAA"/>
  </w:docVars>
  <w:rsids>
    <w:rsidRoot w:val="00CF6812"/>
    <w:rsid w:val="000077A9"/>
    <w:rsid w:val="00007920"/>
    <w:rsid w:val="000122AB"/>
    <w:rsid w:val="00020200"/>
    <w:rsid w:val="000207D1"/>
    <w:rsid w:val="0002244E"/>
    <w:rsid w:val="00042B39"/>
    <w:rsid w:val="00046603"/>
    <w:rsid w:val="0004757B"/>
    <w:rsid w:val="00067100"/>
    <w:rsid w:val="00071602"/>
    <w:rsid w:val="00071639"/>
    <w:rsid w:val="00071EE7"/>
    <w:rsid w:val="00083BB4"/>
    <w:rsid w:val="00084CA5"/>
    <w:rsid w:val="000901AF"/>
    <w:rsid w:val="00092558"/>
    <w:rsid w:val="00095472"/>
    <w:rsid w:val="00097E22"/>
    <w:rsid w:val="000A125A"/>
    <w:rsid w:val="000A3CA4"/>
    <w:rsid w:val="000B0405"/>
    <w:rsid w:val="000B3B42"/>
    <w:rsid w:val="000B4079"/>
    <w:rsid w:val="000B70DB"/>
    <w:rsid w:val="000C5A9B"/>
    <w:rsid w:val="000C5D94"/>
    <w:rsid w:val="000D5EB3"/>
    <w:rsid w:val="000E655D"/>
    <w:rsid w:val="000F5033"/>
    <w:rsid w:val="00101444"/>
    <w:rsid w:val="0010591C"/>
    <w:rsid w:val="00110BAE"/>
    <w:rsid w:val="001140C6"/>
    <w:rsid w:val="00122EBB"/>
    <w:rsid w:val="001249E0"/>
    <w:rsid w:val="0013065B"/>
    <w:rsid w:val="00133AA0"/>
    <w:rsid w:val="00141D56"/>
    <w:rsid w:val="00145F80"/>
    <w:rsid w:val="00146524"/>
    <w:rsid w:val="0016374C"/>
    <w:rsid w:val="00164F59"/>
    <w:rsid w:val="00166800"/>
    <w:rsid w:val="00172120"/>
    <w:rsid w:val="00187417"/>
    <w:rsid w:val="001951CB"/>
    <w:rsid w:val="001A5836"/>
    <w:rsid w:val="001A7325"/>
    <w:rsid w:val="001B04B2"/>
    <w:rsid w:val="001B29A3"/>
    <w:rsid w:val="001B3259"/>
    <w:rsid w:val="001B3DD9"/>
    <w:rsid w:val="001C2EDF"/>
    <w:rsid w:val="001C35EA"/>
    <w:rsid w:val="001C6ED2"/>
    <w:rsid w:val="001E45FD"/>
    <w:rsid w:val="001E7BC5"/>
    <w:rsid w:val="001F63E2"/>
    <w:rsid w:val="0020017D"/>
    <w:rsid w:val="002113B3"/>
    <w:rsid w:val="00214B97"/>
    <w:rsid w:val="00226810"/>
    <w:rsid w:val="00226C8E"/>
    <w:rsid w:val="002333B1"/>
    <w:rsid w:val="0023371A"/>
    <w:rsid w:val="002339EA"/>
    <w:rsid w:val="00235B8D"/>
    <w:rsid w:val="0024130A"/>
    <w:rsid w:val="00243096"/>
    <w:rsid w:val="00243F4D"/>
    <w:rsid w:val="00244206"/>
    <w:rsid w:val="00251742"/>
    <w:rsid w:val="00251D17"/>
    <w:rsid w:val="0025501B"/>
    <w:rsid w:val="00255802"/>
    <w:rsid w:val="002601DA"/>
    <w:rsid w:val="00265346"/>
    <w:rsid w:val="00277B7B"/>
    <w:rsid w:val="002B2A0A"/>
    <w:rsid w:val="002B2CA0"/>
    <w:rsid w:val="002B4B18"/>
    <w:rsid w:val="002B6436"/>
    <w:rsid w:val="002C267C"/>
    <w:rsid w:val="002C44AD"/>
    <w:rsid w:val="002C487B"/>
    <w:rsid w:val="002D1C37"/>
    <w:rsid w:val="002D2E17"/>
    <w:rsid w:val="002D7D93"/>
    <w:rsid w:val="002E204B"/>
    <w:rsid w:val="002E2266"/>
    <w:rsid w:val="002E2AEB"/>
    <w:rsid w:val="002E6F22"/>
    <w:rsid w:val="002F3A7E"/>
    <w:rsid w:val="002F45D1"/>
    <w:rsid w:val="002F67BB"/>
    <w:rsid w:val="002F6C40"/>
    <w:rsid w:val="00305AA3"/>
    <w:rsid w:val="00307BCF"/>
    <w:rsid w:val="00310771"/>
    <w:rsid w:val="00312C91"/>
    <w:rsid w:val="0032606B"/>
    <w:rsid w:val="003262E5"/>
    <w:rsid w:val="00335CEC"/>
    <w:rsid w:val="00337D2C"/>
    <w:rsid w:val="00345C12"/>
    <w:rsid w:val="003532F0"/>
    <w:rsid w:val="00354DC2"/>
    <w:rsid w:val="00357C2C"/>
    <w:rsid w:val="0036583E"/>
    <w:rsid w:val="00374A49"/>
    <w:rsid w:val="003775D5"/>
    <w:rsid w:val="00380A99"/>
    <w:rsid w:val="00381F13"/>
    <w:rsid w:val="0038556E"/>
    <w:rsid w:val="0038631B"/>
    <w:rsid w:val="00391B64"/>
    <w:rsid w:val="003A077F"/>
    <w:rsid w:val="003A2411"/>
    <w:rsid w:val="003B2F3B"/>
    <w:rsid w:val="003B53F7"/>
    <w:rsid w:val="003B55CC"/>
    <w:rsid w:val="003B5B65"/>
    <w:rsid w:val="003C5707"/>
    <w:rsid w:val="003D43D0"/>
    <w:rsid w:val="003E1BBF"/>
    <w:rsid w:val="003E2683"/>
    <w:rsid w:val="003E292F"/>
    <w:rsid w:val="003F2FB5"/>
    <w:rsid w:val="003F7D66"/>
    <w:rsid w:val="004036A1"/>
    <w:rsid w:val="00403BE1"/>
    <w:rsid w:val="00405D5B"/>
    <w:rsid w:val="004102BC"/>
    <w:rsid w:val="00411D4E"/>
    <w:rsid w:val="004131E0"/>
    <w:rsid w:val="00427CA3"/>
    <w:rsid w:val="00446A0D"/>
    <w:rsid w:val="00447C15"/>
    <w:rsid w:val="00460471"/>
    <w:rsid w:val="00461E3E"/>
    <w:rsid w:val="00462480"/>
    <w:rsid w:val="00463EA1"/>
    <w:rsid w:val="00464D76"/>
    <w:rsid w:val="00470E4A"/>
    <w:rsid w:val="004807AF"/>
    <w:rsid w:val="00480C08"/>
    <w:rsid w:val="0048434B"/>
    <w:rsid w:val="004877D4"/>
    <w:rsid w:val="004979C7"/>
    <w:rsid w:val="004A1476"/>
    <w:rsid w:val="004A697C"/>
    <w:rsid w:val="004A6B63"/>
    <w:rsid w:val="004B5F3C"/>
    <w:rsid w:val="004C5B8B"/>
    <w:rsid w:val="004C7A37"/>
    <w:rsid w:val="004D0465"/>
    <w:rsid w:val="004D2913"/>
    <w:rsid w:val="004D3DB3"/>
    <w:rsid w:val="004D4FBF"/>
    <w:rsid w:val="004D57A3"/>
    <w:rsid w:val="004E037A"/>
    <w:rsid w:val="004E2D58"/>
    <w:rsid w:val="004F1F4F"/>
    <w:rsid w:val="004F3FE4"/>
    <w:rsid w:val="005025A9"/>
    <w:rsid w:val="005027E1"/>
    <w:rsid w:val="00517FEE"/>
    <w:rsid w:val="00526980"/>
    <w:rsid w:val="00527570"/>
    <w:rsid w:val="0053724F"/>
    <w:rsid w:val="0054306B"/>
    <w:rsid w:val="005475BD"/>
    <w:rsid w:val="00547D87"/>
    <w:rsid w:val="00551372"/>
    <w:rsid w:val="00553292"/>
    <w:rsid w:val="005544B5"/>
    <w:rsid w:val="00554B61"/>
    <w:rsid w:val="00574E42"/>
    <w:rsid w:val="00575AC4"/>
    <w:rsid w:val="00580011"/>
    <w:rsid w:val="00583161"/>
    <w:rsid w:val="00587E2B"/>
    <w:rsid w:val="005A3C42"/>
    <w:rsid w:val="005C23BE"/>
    <w:rsid w:val="005D30BB"/>
    <w:rsid w:val="005D531C"/>
    <w:rsid w:val="005F373F"/>
    <w:rsid w:val="005F4C08"/>
    <w:rsid w:val="00603900"/>
    <w:rsid w:val="00613E2E"/>
    <w:rsid w:val="00622791"/>
    <w:rsid w:val="006259F9"/>
    <w:rsid w:val="006351BF"/>
    <w:rsid w:val="00635482"/>
    <w:rsid w:val="0064044B"/>
    <w:rsid w:val="00641E76"/>
    <w:rsid w:val="0065080F"/>
    <w:rsid w:val="00651116"/>
    <w:rsid w:val="006636E7"/>
    <w:rsid w:val="00667C92"/>
    <w:rsid w:val="00670A45"/>
    <w:rsid w:val="00670EB6"/>
    <w:rsid w:val="0067630E"/>
    <w:rsid w:val="00680C8E"/>
    <w:rsid w:val="00681A84"/>
    <w:rsid w:val="006871CF"/>
    <w:rsid w:val="00693138"/>
    <w:rsid w:val="00697549"/>
    <w:rsid w:val="006977B1"/>
    <w:rsid w:val="006A7F82"/>
    <w:rsid w:val="006B353B"/>
    <w:rsid w:val="006B434B"/>
    <w:rsid w:val="006B5FE9"/>
    <w:rsid w:val="006C21C5"/>
    <w:rsid w:val="006C64AF"/>
    <w:rsid w:val="006C6604"/>
    <w:rsid w:val="006C6ECB"/>
    <w:rsid w:val="006D0153"/>
    <w:rsid w:val="006D47FC"/>
    <w:rsid w:val="006E01A4"/>
    <w:rsid w:val="006E16C6"/>
    <w:rsid w:val="006E3668"/>
    <w:rsid w:val="006E7365"/>
    <w:rsid w:val="00705979"/>
    <w:rsid w:val="00714776"/>
    <w:rsid w:val="00717AA2"/>
    <w:rsid w:val="00724890"/>
    <w:rsid w:val="00730060"/>
    <w:rsid w:val="00744778"/>
    <w:rsid w:val="00744D8C"/>
    <w:rsid w:val="0074659D"/>
    <w:rsid w:val="00747750"/>
    <w:rsid w:val="0075153F"/>
    <w:rsid w:val="007520AD"/>
    <w:rsid w:val="0076463B"/>
    <w:rsid w:val="00767463"/>
    <w:rsid w:val="00773303"/>
    <w:rsid w:val="00777E88"/>
    <w:rsid w:val="0078101C"/>
    <w:rsid w:val="00783417"/>
    <w:rsid w:val="007A26CB"/>
    <w:rsid w:val="007A672A"/>
    <w:rsid w:val="007B557C"/>
    <w:rsid w:val="007C0B9C"/>
    <w:rsid w:val="007C6A62"/>
    <w:rsid w:val="007F2909"/>
    <w:rsid w:val="007F4CEF"/>
    <w:rsid w:val="0080737F"/>
    <w:rsid w:val="0081104E"/>
    <w:rsid w:val="00833FD9"/>
    <w:rsid w:val="00834DE0"/>
    <w:rsid w:val="00840445"/>
    <w:rsid w:val="00840A41"/>
    <w:rsid w:val="0084413C"/>
    <w:rsid w:val="00854271"/>
    <w:rsid w:val="00860609"/>
    <w:rsid w:val="0086650F"/>
    <w:rsid w:val="0086766D"/>
    <w:rsid w:val="0087047B"/>
    <w:rsid w:val="00871601"/>
    <w:rsid w:val="00871D58"/>
    <w:rsid w:val="00874194"/>
    <w:rsid w:val="00882329"/>
    <w:rsid w:val="00887334"/>
    <w:rsid w:val="00895717"/>
    <w:rsid w:val="008A265C"/>
    <w:rsid w:val="008A74E8"/>
    <w:rsid w:val="008B076D"/>
    <w:rsid w:val="008B7988"/>
    <w:rsid w:val="008C75D1"/>
    <w:rsid w:val="008D11AF"/>
    <w:rsid w:val="008D1AEF"/>
    <w:rsid w:val="008E0465"/>
    <w:rsid w:val="008E7B59"/>
    <w:rsid w:val="008F4F06"/>
    <w:rsid w:val="008F7D4C"/>
    <w:rsid w:val="0090503C"/>
    <w:rsid w:val="009071B7"/>
    <w:rsid w:val="009077C8"/>
    <w:rsid w:val="009146EB"/>
    <w:rsid w:val="00927AD4"/>
    <w:rsid w:val="009446BB"/>
    <w:rsid w:val="00960A1A"/>
    <w:rsid w:val="00962444"/>
    <w:rsid w:val="009656CD"/>
    <w:rsid w:val="009717B9"/>
    <w:rsid w:val="009754CA"/>
    <w:rsid w:val="009827AD"/>
    <w:rsid w:val="00985BA6"/>
    <w:rsid w:val="00997D94"/>
    <w:rsid w:val="009A71D5"/>
    <w:rsid w:val="009B29F8"/>
    <w:rsid w:val="009B31DB"/>
    <w:rsid w:val="009B3C6A"/>
    <w:rsid w:val="009B65B9"/>
    <w:rsid w:val="009B6608"/>
    <w:rsid w:val="009B6F56"/>
    <w:rsid w:val="009C66B4"/>
    <w:rsid w:val="009D392C"/>
    <w:rsid w:val="009D5D25"/>
    <w:rsid w:val="009E2902"/>
    <w:rsid w:val="009E3201"/>
    <w:rsid w:val="009E3960"/>
    <w:rsid w:val="009E5BD8"/>
    <w:rsid w:val="00A2496B"/>
    <w:rsid w:val="00A30D36"/>
    <w:rsid w:val="00A313B3"/>
    <w:rsid w:val="00A346D5"/>
    <w:rsid w:val="00A375BE"/>
    <w:rsid w:val="00A405C4"/>
    <w:rsid w:val="00A4535A"/>
    <w:rsid w:val="00A465B0"/>
    <w:rsid w:val="00A47070"/>
    <w:rsid w:val="00A5023E"/>
    <w:rsid w:val="00A55D00"/>
    <w:rsid w:val="00A63A89"/>
    <w:rsid w:val="00A66941"/>
    <w:rsid w:val="00A73221"/>
    <w:rsid w:val="00A742BE"/>
    <w:rsid w:val="00A75A64"/>
    <w:rsid w:val="00A84C4C"/>
    <w:rsid w:val="00A90B06"/>
    <w:rsid w:val="00AA1E1F"/>
    <w:rsid w:val="00AB04D3"/>
    <w:rsid w:val="00AB1E2B"/>
    <w:rsid w:val="00AC2C93"/>
    <w:rsid w:val="00AC3A15"/>
    <w:rsid w:val="00AC4929"/>
    <w:rsid w:val="00AD124C"/>
    <w:rsid w:val="00AD7998"/>
    <w:rsid w:val="00AE37F0"/>
    <w:rsid w:val="00AE45F8"/>
    <w:rsid w:val="00AF025A"/>
    <w:rsid w:val="00B01850"/>
    <w:rsid w:val="00B0701F"/>
    <w:rsid w:val="00B07570"/>
    <w:rsid w:val="00B13FF3"/>
    <w:rsid w:val="00B14E9A"/>
    <w:rsid w:val="00B27E8B"/>
    <w:rsid w:val="00B30070"/>
    <w:rsid w:val="00B36F0C"/>
    <w:rsid w:val="00B3702D"/>
    <w:rsid w:val="00B374D5"/>
    <w:rsid w:val="00B406CB"/>
    <w:rsid w:val="00B510EE"/>
    <w:rsid w:val="00B5588F"/>
    <w:rsid w:val="00B56189"/>
    <w:rsid w:val="00B71219"/>
    <w:rsid w:val="00B81C26"/>
    <w:rsid w:val="00B86678"/>
    <w:rsid w:val="00B871F3"/>
    <w:rsid w:val="00B945DF"/>
    <w:rsid w:val="00BA1219"/>
    <w:rsid w:val="00BA66B5"/>
    <w:rsid w:val="00BC009A"/>
    <w:rsid w:val="00BC4C88"/>
    <w:rsid w:val="00BD3EB8"/>
    <w:rsid w:val="00BE1FE8"/>
    <w:rsid w:val="00BF1654"/>
    <w:rsid w:val="00BF4329"/>
    <w:rsid w:val="00BF4DA1"/>
    <w:rsid w:val="00C32274"/>
    <w:rsid w:val="00C34077"/>
    <w:rsid w:val="00C36306"/>
    <w:rsid w:val="00C43278"/>
    <w:rsid w:val="00C438C5"/>
    <w:rsid w:val="00C60F90"/>
    <w:rsid w:val="00C61403"/>
    <w:rsid w:val="00C64332"/>
    <w:rsid w:val="00C70C5E"/>
    <w:rsid w:val="00C81859"/>
    <w:rsid w:val="00C85D0A"/>
    <w:rsid w:val="00C9550C"/>
    <w:rsid w:val="00C97793"/>
    <w:rsid w:val="00CA52D2"/>
    <w:rsid w:val="00CB7870"/>
    <w:rsid w:val="00CB7FAC"/>
    <w:rsid w:val="00CC2F99"/>
    <w:rsid w:val="00CD2102"/>
    <w:rsid w:val="00CE00EE"/>
    <w:rsid w:val="00CE09B6"/>
    <w:rsid w:val="00CE6E16"/>
    <w:rsid w:val="00CE7507"/>
    <w:rsid w:val="00CE7904"/>
    <w:rsid w:val="00CF6812"/>
    <w:rsid w:val="00CF795C"/>
    <w:rsid w:val="00CF7DD3"/>
    <w:rsid w:val="00D009FA"/>
    <w:rsid w:val="00D0205D"/>
    <w:rsid w:val="00D056FE"/>
    <w:rsid w:val="00D126A8"/>
    <w:rsid w:val="00D15672"/>
    <w:rsid w:val="00D22C89"/>
    <w:rsid w:val="00D36FDA"/>
    <w:rsid w:val="00D47E5D"/>
    <w:rsid w:val="00D569B8"/>
    <w:rsid w:val="00D71F01"/>
    <w:rsid w:val="00D770F8"/>
    <w:rsid w:val="00D84C1C"/>
    <w:rsid w:val="00D90B8B"/>
    <w:rsid w:val="00DA46B9"/>
    <w:rsid w:val="00DA7250"/>
    <w:rsid w:val="00DB0DF8"/>
    <w:rsid w:val="00DB4D4C"/>
    <w:rsid w:val="00DB4FFE"/>
    <w:rsid w:val="00DC5038"/>
    <w:rsid w:val="00DE2DAC"/>
    <w:rsid w:val="00DF0B7B"/>
    <w:rsid w:val="00DF2B2E"/>
    <w:rsid w:val="00E0199F"/>
    <w:rsid w:val="00E02323"/>
    <w:rsid w:val="00E029DB"/>
    <w:rsid w:val="00E104ED"/>
    <w:rsid w:val="00E11CB6"/>
    <w:rsid w:val="00E121BB"/>
    <w:rsid w:val="00E14497"/>
    <w:rsid w:val="00E15FB2"/>
    <w:rsid w:val="00E24138"/>
    <w:rsid w:val="00E26840"/>
    <w:rsid w:val="00E335FA"/>
    <w:rsid w:val="00E42AE0"/>
    <w:rsid w:val="00E43443"/>
    <w:rsid w:val="00E455FA"/>
    <w:rsid w:val="00E47527"/>
    <w:rsid w:val="00E80CF9"/>
    <w:rsid w:val="00E81342"/>
    <w:rsid w:val="00E84341"/>
    <w:rsid w:val="00E84866"/>
    <w:rsid w:val="00E941F9"/>
    <w:rsid w:val="00E97BFD"/>
    <w:rsid w:val="00EA6D1F"/>
    <w:rsid w:val="00EA6E17"/>
    <w:rsid w:val="00EB467A"/>
    <w:rsid w:val="00EB5265"/>
    <w:rsid w:val="00EC0B7B"/>
    <w:rsid w:val="00EC25D9"/>
    <w:rsid w:val="00ED2699"/>
    <w:rsid w:val="00ED3E92"/>
    <w:rsid w:val="00ED497D"/>
    <w:rsid w:val="00ED4DC7"/>
    <w:rsid w:val="00ED75A0"/>
    <w:rsid w:val="00EE07F7"/>
    <w:rsid w:val="00EE6006"/>
    <w:rsid w:val="00EF1F06"/>
    <w:rsid w:val="00EF34A9"/>
    <w:rsid w:val="00EF505D"/>
    <w:rsid w:val="00F0384C"/>
    <w:rsid w:val="00F03B75"/>
    <w:rsid w:val="00F058F6"/>
    <w:rsid w:val="00F10461"/>
    <w:rsid w:val="00F179C9"/>
    <w:rsid w:val="00F20FFD"/>
    <w:rsid w:val="00F26130"/>
    <w:rsid w:val="00F26D73"/>
    <w:rsid w:val="00F42532"/>
    <w:rsid w:val="00F558A8"/>
    <w:rsid w:val="00F611A9"/>
    <w:rsid w:val="00F62825"/>
    <w:rsid w:val="00F62F40"/>
    <w:rsid w:val="00F70778"/>
    <w:rsid w:val="00F71644"/>
    <w:rsid w:val="00F74C35"/>
    <w:rsid w:val="00F80C4B"/>
    <w:rsid w:val="00F845B2"/>
    <w:rsid w:val="00F855EE"/>
    <w:rsid w:val="00F86912"/>
    <w:rsid w:val="00F9522D"/>
    <w:rsid w:val="00F97816"/>
    <w:rsid w:val="00FA021F"/>
    <w:rsid w:val="00FA24BF"/>
    <w:rsid w:val="00FA2B83"/>
    <w:rsid w:val="00FA400F"/>
    <w:rsid w:val="00FA4BF7"/>
    <w:rsid w:val="00FA6ABD"/>
    <w:rsid w:val="00FB1400"/>
    <w:rsid w:val="00FB2272"/>
    <w:rsid w:val="00FC09CA"/>
    <w:rsid w:val="00FC158F"/>
    <w:rsid w:val="00FC5D7F"/>
    <w:rsid w:val="00FD03F5"/>
    <w:rsid w:val="00FD0A47"/>
    <w:rsid w:val="00FD0F32"/>
    <w:rsid w:val="00FE0466"/>
    <w:rsid w:val="00FE0D9E"/>
    <w:rsid w:val="00FE7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ADF20"/>
  <w15:docId w15:val="{387F3F3E-513D-F349-A4FC-BD9653218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6B5"/>
    <w:pPr>
      <w:suppressAutoHyphens/>
    </w:pPr>
    <w:rPr>
      <w:rFonts w:eastAsia="SimSun"/>
      <w:kern w:val="2"/>
      <w:lang w:eastAsia="zh-TW"/>
    </w:rPr>
  </w:style>
  <w:style w:type="paragraph" w:styleId="Heading1">
    <w:name w:val="heading 1"/>
    <w:basedOn w:val="Normal"/>
    <w:next w:val="BodyText"/>
    <w:qFormat/>
    <w:rsid w:val="00604F2D"/>
    <w:pPr>
      <w:keepNext/>
      <w:numPr>
        <w:numId w:val="1"/>
      </w:numPr>
      <w:spacing w:before="240" w:after="60"/>
      <w:outlineLvl w:val="0"/>
    </w:pPr>
    <w:rPr>
      <w:rFonts w:ascii="Cambria" w:eastAsia="PMingLiU" w:hAnsi="Cambria" w:cs="Cambria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1"/>
    <w:uiPriority w:val="9"/>
    <w:qFormat/>
    <w:rsid w:val="00604F2D"/>
    <w:pPr>
      <w:keepNext/>
      <w:numPr>
        <w:ilvl w:val="1"/>
        <w:numId w:val="1"/>
      </w:numPr>
      <w:spacing w:line="480" w:lineRule="auto"/>
      <w:outlineLvl w:val="1"/>
    </w:pPr>
    <w:rPr>
      <w:rFonts w:ascii="Cambria" w:eastAsia="PMingLiU" w:hAnsi="Cambria"/>
      <w:b/>
      <w:bCs/>
      <w:sz w:val="48"/>
      <w:szCs w:val="48"/>
    </w:rPr>
  </w:style>
  <w:style w:type="paragraph" w:styleId="Heading3">
    <w:name w:val="heading 3"/>
    <w:basedOn w:val="Normal"/>
    <w:next w:val="BodyText"/>
    <w:uiPriority w:val="9"/>
    <w:qFormat/>
    <w:rsid w:val="00604F2D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sid w:val="00604F2D"/>
    <w:rPr>
      <w:rFonts w:ascii="Symbol" w:hAnsi="Symbol" w:cs="Symbol"/>
    </w:rPr>
  </w:style>
  <w:style w:type="character" w:customStyle="1" w:styleId="WW8Num1z1">
    <w:name w:val="WW8Num1z1"/>
    <w:qFormat/>
    <w:rsid w:val="00604F2D"/>
    <w:rPr>
      <w:rFonts w:cs="SimSun"/>
    </w:rPr>
  </w:style>
  <w:style w:type="character" w:customStyle="1" w:styleId="WW8Num1z3">
    <w:name w:val="WW8Num1z3"/>
    <w:qFormat/>
    <w:rsid w:val="00604F2D"/>
  </w:style>
  <w:style w:type="character" w:customStyle="1" w:styleId="WW8Num1z4">
    <w:name w:val="WW8Num1z4"/>
    <w:qFormat/>
    <w:rsid w:val="00604F2D"/>
  </w:style>
  <w:style w:type="character" w:customStyle="1" w:styleId="WW8Num1z5">
    <w:name w:val="WW8Num1z5"/>
    <w:qFormat/>
    <w:rsid w:val="00604F2D"/>
  </w:style>
  <w:style w:type="character" w:customStyle="1" w:styleId="WW8Num1z6">
    <w:name w:val="WW8Num1z6"/>
    <w:qFormat/>
    <w:rsid w:val="00604F2D"/>
  </w:style>
  <w:style w:type="character" w:customStyle="1" w:styleId="WW8Num1z7">
    <w:name w:val="WW8Num1z7"/>
    <w:qFormat/>
    <w:rsid w:val="00604F2D"/>
  </w:style>
  <w:style w:type="character" w:customStyle="1" w:styleId="WW8Num1z8">
    <w:name w:val="WW8Num1z8"/>
    <w:qFormat/>
    <w:rsid w:val="00604F2D"/>
  </w:style>
  <w:style w:type="character" w:customStyle="1" w:styleId="WW8Num2z0">
    <w:name w:val="WW8Num2z0"/>
    <w:qFormat/>
    <w:rsid w:val="00604F2D"/>
    <w:rPr>
      <w:rFonts w:ascii="Symbol" w:eastAsia="PMingLiU" w:hAnsi="Symbol" w:cs="Symbol"/>
      <w:b/>
      <w:kern w:val="0"/>
      <w:sz w:val="22"/>
      <w:szCs w:val="22"/>
      <w:lang w:val="en-US" w:eastAsia="zh-TW"/>
    </w:rPr>
  </w:style>
  <w:style w:type="character" w:customStyle="1" w:styleId="WW8Num2z1">
    <w:name w:val="WW8Num2z1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WW8Num2z3">
    <w:name w:val="WW8Num2z3"/>
    <w:qFormat/>
    <w:rsid w:val="00604F2D"/>
  </w:style>
  <w:style w:type="character" w:customStyle="1" w:styleId="WW8Num2z4">
    <w:name w:val="WW8Num2z4"/>
    <w:qFormat/>
    <w:rsid w:val="00604F2D"/>
  </w:style>
  <w:style w:type="character" w:customStyle="1" w:styleId="WW8Num2z5">
    <w:name w:val="WW8Num2z5"/>
    <w:qFormat/>
    <w:rsid w:val="00604F2D"/>
  </w:style>
  <w:style w:type="character" w:customStyle="1" w:styleId="WW8Num2z6">
    <w:name w:val="WW8Num2z6"/>
    <w:qFormat/>
    <w:rsid w:val="00604F2D"/>
  </w:style>
  <w:style w:type="character" w:customStyle="1" w:styleId="WW8Num2z7">
    <w:name w:val="WW8Num2z7"/>
    <w:qFormat/>
    <w:rsid w:val="00604F2D"/>
  </w:style>
  <w:style w:type="character" w:customStyle="1" w:styleId="WW8Num2z8">
    <w:name w:val="WW8Num2z8"/>
    <w:qFormat/>
    <w:rsid w:val="00604F2D"/>
  </w:style>
  <w:style w:type="character" w:customStyle="1" w:styleId="WW8Num3z0">
    <w:name w:val="WW8Num3z0"/>
    <w:qFormat/>
    <w:rsid w:val="00604F2D"/>
    <w:rPr>
      <w:rFonts w:ascii="Symbol" w:hAnsi="Symbol" w:cs="Symbol"/>
    </w:rPr>
  </w:style>
  <w:style w:type="character" w:customStyle="1" w:styleId="WW8Num3z1">
    <w:name w:val="WW8Num3z1"/>
    <w:qFormat/>
    <w:rsid w:val="00604F2D"/>
    <w:rPr>
      <w:rFonts w:ascii="Courier New" w:hAnsi="Courier New" w:cs="Courier New"/>
    </w:rPr>
  </w:style>
  <w:style w:type="character" w:customStyle="1" w:styleId="WW8Num3z2">
    <w:name w:val="WW8Num3z2"/>
    <w:qFormat/>
    <w:rsid w:val="00604F2D"/>
    <w:rPr>
      <w:rFonts w:ascii="Wingdings" w:hAnsi="Wingdings" w:cs="Wingdings"/>
    </w:rPr>
  </w:style>
  <w:style w:type="character" w:customStyle="1" w:styleId="WW8Num3z3">
    <w:name w:val="WW8Num3z3"/>
    <w:qFormat/>
    <w:rsid w:val="00604F2D"/>
  </w:style>
  <w:style w:type="character" w:customStyle="1" w:styleId="WW8Num3z4">
    <w:name w:val="WW8Num3z4"/>
    <w:qFormat/>
    <w:rsid w:val="00604F2D"/>
  </w:style>
  <w:style w:type="character" w:customStyle="1" w:styleId="WW8Num3z5">
    <w:name w:val="WW8Num3z5"/>
    <w:qFormat/>
    <w:rsid w:val="00604F2D"/>
  </w:style>
  <w:style w:type="character" w:customStyle="1" w:styleId="WW8Num3z6">
    <w:name w:val="WW8Num3z6"/>
    <w:qFormat/>
    <w:rsid w:val="00604F2D"/>
  </w:style>
  <w:style w:type="character" w:customStyle="1" w:styleId="WW8Num3z7">
    <w:name w:val="WW8Num3z7"/>
    <w:qFormat/>
    <w:rsid w:val="00604F2D"/>
  </w:style>
  <w:style w:type="character" w:customStyle="1" w:styleId="WW8Num3z8">
    <w:name w:val="WW8Num3z8"/>
    <w:qFormat/>
    <w:rsid w:val="00604F2D"/>
  </w:style>
  <w:style w:type="character" w:customStyle="1" w:styleId="WW8Num1z2">
    <w:name w:val="WW8Num1z2"/>
    <w:qFormat/>
    <w:rsid w:val="00604F2D"/>
    <w:rPr>
      <w:rFonts w:cs="SimSun"/>
    </w:rPr>
  </w:style>
  <w:style w:type="character" w:customStyle="1" w:styleId="WW8Num2z2">
    <w:name w:val="WW8Num2z2"/>
    <w:qFormat/>
    <w:rsid w:val="00604F2D"/>
    <w:rPr>
      <w:rFonts w:ascii="Wingdings" w:hAnsi="Wingdings" w:cs="Wingdings"/>
    </w:rPr>
  </w:style>
  <w:style w:type="character" w:customStyle="1" w:styleId="DefaultParagraphFont3">
    <w:name w:val="Default Paragraph Font3"/>
    <w:qFormat/>
    <w:rsid w:val="00604F2D"/>
  </w:style>
  <w:style w:type="character" w:customStyle="1" w:styleId="DefaultParagraphFont2">
    <w:name w:val="Default Paragraph Font2"/>
    <w:qFormat/>
    <w:rsid w:val="00604F2D"/>
  </w:style>
  <w:style w:type="character" w:customStyle="1" w:styleId="DefaultParagraphFont1">
    <w:name w:val="Default Paragraph Font1"/>
    <w:qFormat/>
    <w:rsid w:val="00604F2D"/>
  </w:style>
  <w:style w:type="character" w:customStyle="1" w:styleId="MWDate">
    <w:name w:val="MW_Date"/>
    <w:qFormat/>
    <w:rsid w:val="00604F2D"/>
    <w:rPr>
      <w:rFonts w:ascii="Times New Roman" w:eastAsia="PMingLiU" w:hAnsi="Times New Roman" w:cs="Times New Roman"/>
      <w:strike w:val="0"/>
      <w:dstrike w:val="0"/>
      <w:kern w:val="2"/>
      <w:position w:val="0"/>
      <w:sz w:val="24"/>
      <w:vertAlign w:val="baseline"/>
    </w:rPr>
  </w:style>
  <w:style w:type="character" w:customStyle="1" w:styleId="MWHeader2">
    <w:name w:val="MW_Header2"/>
    <w:qFormat/>
    <w:rsid w:val="00604F2D"/>
    <w:rPr>
      <w:rFonts w:ascii="Times New Roman" w:eastAsia="PMingLiU" w:hAnsi="Times New Roman" w:cs="Times New Roman"/>
      <w:b/>
      <w:strike w:val="0"/>
      <w:dstrike w:val="0"/>
      <w:w w:val="100"/>
      <w:kern w:val="2"/>
      <w:position w:val="0"/>
      <w:sz w:val="32"/>
      <w:vertAlign w:val="baseline"/>
    </w:rPr>
  </w:style>
  <w:style w:type="character" w:customStyle="1" w:styleId="MWHeading1Char">
    <w:name w:val="MW_Heading1 Char"/>
    <w:qFormat/>
    <w:rsid w:val="00604F2D"/>
    <w:rPr>
      <w:rFonts w:eastAsia="PMingLiU"/>
      <w:b/>
      <w:sz w:val="24"/>
      <w:szCs w:val="24"/>
      <w:u w:val="single"/>
      <w:lang w:val="en-US" w:eastAsia="zh-TW" w:bidi="ar-SA"/>
    </w:rPr>
  </w:style>
  <w:style w:type="character" w:customStyle="1" w:styleId="MWBibleVerseChar">
    <w:name w:val="MW_Bible_Verse Char"/>
    <w:qFormat/>
    <w:rsid w:val="00604F2D"/>
    <w:rPr>
      <w:rFonts w:eastAsia="PMingLiU"/>
      <w:sz w:val="22"/>
      <w:szCs w:val="22"/>
      <w:lang w:val="en-US" w:eastAsia="zh-TW" w:bidi="ar-SA"/>
    </w:rPr>
  </w:style>
  <w:style w:type="character" w:customStyle="1" w:styleId="a">
    <w:name w:val="網際網路連結"/>
    <w:rsid w:val="00604F2D"/>
    <w:rPr>
      <w:color w:val="0000FF"/>
      <w:u w:val="single"/>
    </w:rPr>
  </w:style>
  <w:style w:type="character" w:customStyle="1" w:styleId="MWHeader1Char">
    <w:name w:val="MW_Header1 Char"/>
    <w:qFormat/>
    <w:rsid w:val="00604F2D"/>
    <w:rPr>
      <w:rFonts w:ascii="Arial" w:eastAsia="MS Hei" w:hAnsi="Arial" w:cs="Arial"/>
      <w:sz w:val="40"/>
      <w:lang w:val="en-US" w:eastAsia="zh-TW" w:bidi="ar-SA"/>
    </w:rPr>
  </w:style>
  <w:style w:type="character" w:customStyle="1" w:styleId="NoNumber">
    <w:name w:val="NoNumber"/>
    <w:qFormat/>
    <w:rsid w:val="00604F2D"/>
    <w:rPr>
      <w:rFonts w:ascii="Arial" w:hAnsi="Arial" w:cs="Arial"/>
      <w:sz w:val="17"/>
    </w:rPr>
  </w:style>
  <w:style w:type="character" w:customStyle="1" w:styleId="FollowedHyperlink1">
    <w:name w:val="FollowedHyperlink1"/>
    <w:qFormat/>
    <w:rsid w:val="00604F2D"/>
    <w:rPr>
      <w:color w:val="800080"/>
      <w:u w:val="single"/>
    </w:rPr>
  </w:style>
  <w:style w:type="character" w:customStyle="1" w:styleId="yshortcuts">
    <w:name w:val="yshortcuts"/>
    <w:basedOn w:val="DefaultParagraphFont1"/>
    <w:qFormat/>
    <w:rsid w:val="00604F2D"/>
  </w:style>
  <w:style w:type="character" w:customStyle="1" w:styleId="ecx284411314-29092010">
    <w:name w:val="ecx284411314-29092010"/>
    <w:basedOn w:val="DefaultParagraphFont1"/>
    <w:qFormat/>
    <w:rsid w:val="00604F2D"/>
  </w:style>
  <w:style w:type="character" w:customStyle="1" w:styleId="NoteHeadingChar">
    <w:name w:val="Note Heading Char"/>
    <w:qFormat/>
    <w:rsid w:val="00604F2D"/>
    <w:rPr>
      <w:rFonts w:eastAsia="SimSun"/>
    </w:rPr>
  </w:style>
  <w:style w:type="character" w:customStyle="1" w:styleId="ClosingChar">
    <w:name w:val="Closing Char"/>
    <w:qFormat/>
    <w:rsid w:val="00604F2D"/>
    <w:rPr>
      <w:rFonts w:eastAsia="SimSun"/>
    </w:rPr>
  </w:style>
  <w:style w:type="character" w:customStyle="1" w:styleId="Heading2Char">
    <w:name w:val="Heading 2 Char"/>
    <w:qFormat/>
    <w:rsid w:val="00604F2D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apple-converted-space">
    <w:name w:val="apple-converted-space"/>
    <w:basedOn w:val="DefaultParagraphFont1"/>
    <w:qFormat/>
    <w:rsid w:val="00604F2D"/>
  </w:style>
  <w:style w:type="character" w:customStyle="1" w:styleId="s1">
    <w:name w:val="s1"/>
    <w:qFormat/>
    <w:rsid w:val="00604F2D"/>
  </w:style>
  <w:style w:type="character" w:customStyle="1" w:styleId="m-5505543035293529733s1">
    <w:name w:val="m_-5505543035293529733s1"/>
    <w:qFormat/>
    <w:rsid w:val="00604F2D"/>
  </w:style>
  <w:style w:type="character" w:customStyle="1" w:styleId="Heading1Char">
    <w:name w:val="Heading 1 Char"/>
    <w:qFormat/>
    <w:rsid w:val="00604F2D"/>
    <w:rPr>
      <w:rFonts w:ascii="Cambria" w:eastAsia="PMingLiU" w:hAnsi="Cambria" w:cs="Times New Roman"/>
      <w:b/>
      <w:bCs/>
      <w:kern w:val="2"/>
      <w:sz w:val="32"/>
      <w:szCs w:val="32"/>
    </w:rPr>
  </w:style>
  <w:style w:type="character" w:customStyle="1" w:styleId="UnresolvedMention1">
    <w:name w:val="Unresolved Mention1"/>
    <w:qFormat/>
    <w:rsid w:val="00604F2D"/>
    <w:rPr>
      <w:color w:val="808080"/>
      <w:highlight w:val="white"/>
    </w:rPr>
  </w:style>
  <w:style w:type="character" w:customStyle="1" w:styleId="Heading3Char">
    <w:name w:val="Heading 3 Char"/>
    <w:uiPriority w:val="9"/>
    <w:qFormat/>
    <w:rsid w:val="00604F2D"/>
    <w:rPr>
      <w:rFonts w:ascii="Cambria" w:eastAsia="SimSun" w:hAnsi="Cambria" w:cs="Times New Roman"/>
      <w:b/>
      <w:bCs/>
      <w:sz w:val="26"/>
      <w:szCs w:val="26"/>
    </w:rPr>
  </w:style>
  <w:style w:type="character" w:customStyle="1" w:styleId="StylePMingLiU105ptBlack">
    <w:name w:val="Style PMingLiU 10.5 pt Black"/>
    <w:qFormat/>
    <w:rsid w:val="00604F2D"/>
    <w:rPr>
      <w:rFonts w:ascii="PMingLiU" w:eastAsia="PMingLiU" w:hAnsi="PMingLiU" w:cs="PMingLiU"/>
      <w:color w:val="000000"/>
      <w:sz w:val="21"/>
    </w:rPr>
  </w:style>
  <w:style w:type="character" w:customStyle="1" w:styleId="ListLabel1">
    <w:name w:val="ListLabel 1"/>
    <w:qFormat/>
    <w:rsid w:val="00604F2D"/>
    <w:rPr>
      <w:rFonts w:cs="Symbol"/>
    </w:rPr>
  </w:style>
  <w:style w:type="character" w:styleId="Strong">
    <w:name w:val="Strong"/>
    <w:qFormat/>
    <w:rsid w:val="00604F2D"/>
    <w:rPr>
      <w:b/>
      <w:bCs/>
    </w:rPr>
  </w:style>
  <w:style w:type="character" w:customStyle="1" w:styleId="BalloonTextChar">
    <w:name w:val="Balloon Text Char"/>
    <w:qFormat/>
    <w:rsid w:val="00604F2D"/>
    <w:rPr>
      <w:rFonts w:eastAsia="SimSun"/>
      <w:kern w:val="2"/>
      <w:sz w:val="18"/>
      <w:szCs w:val="18"/>
      <w:lang w:eastAsia="zh-TW"/>
    </w:rPr>
  </w:style>
  <w:style w:type="character" w:customStyle="1" w:styleId="HTMLPreformattedChar">
    <w:name w:val="HTML Preformatted Char"/>
    <w:qFormat/>
    <w:rsid w:val="00604F2D"/>
    <w:rPr>
      <w:rFonts w:ascii="Courier New" w:eastAsia="SimSun" w:hAnsi="Courier New" w:cs="Courier New"/>
      <w:kern w:val="2"/>
      <w:lang w:eastAsia="zh-TW"/>
    </w:rPr>
  </w:style>
  <w:style w:type="character" w:customStyle="1" w:styleId="ListLabel2">
    <w:name w:val="ListLabel 2"/>
    <w:qFormat/>
    <w:rsid w:val="00604F2D"/>
    <w:rPr>
      <w:rFonts w:cs="Symbol"/>
    </w:rPr>
  </w:style>
  <w:style w:type="character" w:customStyle="1" w:styleId="ListLabel3">
    <w:name w:val="ListLabel 3"/>
    <w:qFormat/>
    <w:rsid w:val="00604F2D"/>
    <w:rPr>
      <w:rFonts w:cs="SimSun"/>
    </w:rPr>
  </w:style>
  <w:style w:type="character" w:customStyle="1" w:styleId="ListLabel4">
    <w:name w:val="ListLabel 4"/>
    <w:qFormat/>
    <w:rsid w:val="00604F2D"/>
    <w:rPr>
      <w:rFonts w:cs="SimSun"/>
    </w:rPr>
  </w:style>
  <w:style w:type="character" w:customStyle="1" w:styleId="ListLabel5">
    <w:name w:val="ListLabel 5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6">
    <w:name w:val="ListLabel 6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7">
    <w:name w:val="ListLabel 7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8">
    <w:name w:val="ListLabel 8"/>
    <w:qFormat/>
    <w:rsid w:val="00604F2D"/>
    <w:rPr>
      <w:rFonts w:cs="Symbol"/>
    </w:rPr>
  </w:style>
  <w:style w:type="character" w:customStyle="1" w:styleId="ListLabel9">
    <w:name w:val="ListLabel 9"/>
    <w:qFormat/>
    <w:rsid w:val="00604F2D"/>
    <w:rPr>
      <w:rFonts w:cs="Courier New"/>
    </w:rPr>
  </w:style>
  <w:style w:type="character" w:customStyle="1" w:styleId="ListLabel10">
    <w:name w:val="ListLabel 10"/>
    <w:qFormat/>
    <w:rsid w:val="00604F2D"/>
    <w:rPr>
      <w:rFonts w:cs="Wingdings"/>
    </w:rPr>
  </w:style>
  <w:style w:type="character" w:customStyle="1" w:styleId="ListLabel11">
    <w:name w:val="ListLabel 11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12">
    <w:name w:val="ListLabel 12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13">
    <w:name w:val="ListLabel 13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a0">
    <w:name w:val="特別強調"/>
    <w:qFormat/>
    <w:rsid w:val="00604F2D"/>
    <w:rPr>
      <w:b/>
      <w:bCs/>
    </w:rPr>
  </w:style>
  <w:style w:type="character" w:customStyle="1" w:styleId="ListLabel14">
    <w:name w:val="ListLabel 14"/>
    <w:qFormat/>
    <w:rsid w:val="00604F2D"/>
    <w:rPr>
      <w:rFonts w:cs="Symbol"/>
    </w:rPr>
  </w:style>
  <w:style w:type="character" w:customStyle="1" w:styleId="ListLabel15">
    <w:name w:val="ListLabel 15"/>
    <w:qFormat/>
    <w:rsid w:val="00604F2D"/>
    <w:rPr>
      <w:rFonts w:cs="SimSun"/>
    </w:rPr>
  </w:style>
  <w:style w:type="character" w:customStyle="1" w:styleId="ListLabel16">
    <w:name w:val="ListLabel 16"/>
    <w:qFormat/>
    <w:rsid w:val="00604F2D"/>
    <w:rPr>
      <w:rFonts w:cs="SimSun"/>
    </w:rPr>
  </w:style>
  <w:style w:type="character" w:customStyle="1" w:styleId="ListLabel17">
    <w:name w:val="ListLabel 17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18">
    <w:name w:val="ListLabel 18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ListLabel19">
    <w:name w:val="ListLabel 19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20">
    <w:name w:val="ListLabel 20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21">
    <w:name w:val="ListLabel 21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22">
    <w:name w:val="ListLabel 22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BodyTextChar">
    <w:name w:val="Body Text Char"/>
    <w:link w:val="BodyText"/>
    <w:qFormat/>
    <w:rsid w:val="007C36A7"/>
    <w:rPr>
      <w:rFonts w:eastAsia="SimSun"/>
      <w:kern w:val="2"/>
    </w:rPr>
  </w:style>
  <w:style w:type="character" w:customStyle="1" w:styleId="tlid-translation">
    <w:name w:val="tlid-translation"/>
    <w:basedOn w:val="DefaultParagraphFont"/>
    <w:qFormat/>
    <w:rsid w:val="00DE3040"/>
  </w:style>
  <w:style w:type="character" w:customStyle="1" w:styleId="ListLabel23">
    <w:name w:val="ListLabel 23"/>
    <w:qFormat/>
    <w:rsid w:val="00380A99"/>
    <w:rPr>
      <w:rFonts w:ascii="PMingLiU" w:hAnsi="PMingLiU" w:cs="Symbol"/>
      <w:b/>
      <w:sz w:val="21"/>
    </w:rPr>
  </w:style>
  <w:style w:type="character" w:customStyle="1" w:styleId="ListLabel24">
    <w:name w:val="ListLabel 24"/>
    <w:qFormat/>
    <w:rsid w:val="00380A99"/>
    <w:rPr>
      <w:rFonts w:ascii="KaiTi" w:hAnsi="KaiTi" w:cs="SimSun"/>
      <w:b/>
      <w:sz w:val="24"/>
    </w:rPr>
  </w:style>
  <w:style w:type="character" w:customStyle="1" w:styleId="ListLabel25">
    <w:name w:val="ListLabel 25"/>
    <w:qFormat/>
    <w:rsid w:val="00380A99"/>
    <w:rPr>
      <w:rFonts w:cs="SimSun"/>
    </w:rPr>
  </w:style>
  <w:style w:type="character" w:customStyle="1" w:styleId="ListLabel26">
    <w:name w:val="ListLabel 26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27">
    <w:name w:val="ListLabel 27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8">
    <w:name w:val="ListLabel 28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9">
    <w:name w:val="ListLabel 29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30">
    <w:name w:val="ListLabel 30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1">
    <w:name w:val="ListLabel 31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2">
    <w:name w:val="ListLabel 32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33">
    <w:name w:val="ListLabel 33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34">
    <w:name w:val="ListLabel 34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35">
    <w:name w:val="ListLabel 35"/>
    <w:qFormat/>
    <w:rsid w:val="00380A99"/>
    <w:rPr>
      <w:rFonts w:cs="Symbol"/>
      <w:b/>
      <w:sz w:val="21"/>
    </w:rPr>
  </w:style>
  <w:style w:type="character" w:customStyle="1" w:styleId="ListLabel36">
    <w:name w:val="ListLabel 36"/>
    <w:qFormat/>
    <w:rsid w:val="00380A99"/>
    <w:rPr>
      <w:rFonts w:cs="SimSun"/>
      <w:b/>
      <w:sz w:val="24"/>
    </w:rPr>
  </w:style>
  <w:style w:type="character" w:customStyle="1" w:styleId="ListLabel37">
    <w:name w:val="ListLabel 37"/>
    <w:qFormat/>
    <w:rsid w:val="00380A99"/>
    <w:rPr>
      <w:rFonts w:cs="SimSun"/>
    </w:rPr>
  </w:style>
  <w:style w:type="character" w:customStyle="1" w:styleId="ListLabel38">
    <w:name w:val="ListLabel 38"/>
    <w:qFormat/>
    <w:rsid w:val="00380A99"/>
    <w:rPr>
      <w:rFonts w:ascii="PMingLiU" w:hAnsi="PMingLiU" w:cs="Symbol"/>
      <w:b/>
      <w:sz w:val="21"/>
    </w:rPr>
  </w:style>
  <w:style w:type="character" w:customStyle="1" w:styleId="ListLabel39">
    <w:name w:val="ListLabel 39"/>
    <w:qFormat/>
    <w:rsid w:val="00380A99"/>
    <w:rPr>
      <w:rFonts w:ascii="KaiTi" w:hAnsi="KaiTi" w:cs="SimSun"/>
      <w:b/>
      <w:sz w:val="24"/>
    </w:rPr>
  </w:style>
  <w:style w:type="character" w:customStyle="1" w:styleId="ListLabel40">
    <w:name w:val="ListLabel 40"/>
    <w:qFormat/>
    <w:rsid w:val="00380A99"/>
    <w:rPr>
      <w:rFonts w:cs="SimSun"/>
    </w:rPr>
  </w:style>
  <w:style w:type="character" w:customStyle="1" w:styleId="ListLabel41">
    <w:name w:val="ListLabel 41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42">
    <w:name w:val="ListLabel 42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43">
    <w:name w:val="ListLabel 43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44">
    <w:name w:val="ListLabel 44"/>
    <w:qFormat/>
    <w:rsid w:val="00380A99"/>
    <w:rPr>
      <w:rFonts w:cs="Symbol"/>
      <w:b/>
      <w:sz w:val="21"/>
    </w:rPr>
  </w:style>
  <w:style w:type="character" w:customStyle="1" w:styleId="ListLabel45">
    <w:name w:val="ListLabel 45"/>
    <w:qFormat/>
    <w:rsid w:val="00380A99"/>
    <w:rPr>
      <w:rFonts w:cs="SimSun"/>
      <w:b/>
      <w:sz w:val="24"/>
    </w:rPr>
  </w:style>
  <w:style w:type="character" w:customStyle="1" w:styleId="ListLabel46">
    <w:name w:val="ListLabel 46"/>
    <w:qFormat/>
    <w:rsid w:val="00380A99"/>
    <w:rPr>
      <w:rFonts w:cs="SimSun"/>
    </w:rPr>
  </w:style>
  <w:style w:type="character" w:customStyle="1" w:styleId="ListLabel47">
    <w:name w:val="ListLabel 47"/>
    <w:qFormat/>
    <w:rsid w:val="00380A99"/>
    <w:rPr>
      <w:rFonts w:ascii="PMingLiU" w:hAnsi="PMingLiU" w:cs="Symbol"/>
      <w:b/>
      <w:sz w:val="21"/>
    </w:rPr>
  </w:style>
  <w:style w:type="character" w:customStyle="1" w:styleId="ListLabel48">
    <w:name w:val="ListLabel 48"/>
    <w:qFormat/>
    <w:rsid w:val="00380A99"/>
    <w:rPr>
      <w:rFonts w:ascii="KaiTi" w:hAnsi="KaiTi" w:cs="SimSun"/>
      <w:b/>
      <w:sz w:val="24"/>
    </w:rPr>
  </w:style>
  <w:style w:type="character" w:customStyle="1" w:styleId="ListLabel49">
    <w:name w:val="ListLabel 49"/>
    <w:qFormat/>
    <w:rsid w:val="00380A99"/>
    <w:rPr>
      <w:rFonts w:cs="SimSun"/>
    </w:rPr>
  </w:style>
  <w:style w:type="character" w:customStyle="1" w:styleId="ListLabel50">
    <w:name w:val="ListLabel 50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51">
    <w:name w:val="ListLabel 51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52">
    <w:name w:val="ListLabel 52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53">
    <w:name w:val="ListLabel 53"/>
    <w:qFormat/>
    <w:rsid w:val="00380A99"/>
    <w:rPr>
      <w:rFonts w:cs="Symbol"/>
      <w:b/>
      <w:sz w:val="21"/>
    </w:rPr>
  </w:style>
  <w:style w:type="character" w:customStyle="1" w:styleId="ListLabel54">
    <w:name w:val="ListLabel 54"/>
    <w:qFormat/>
    <w:rsid w:val="00380A99"/>
    <w:rPr>
      <w:rFonts w:cs="SimSun"/>
      <w:b/>
      <w:sz w:val="24"/>
    </w:rPr>
  </w:style>
  <w:style w:type="character" w:customStyle="1" w:styleId="ListLabel55">
    <w:name w:val="ListLabel 55"/>
    <w:qFormat/>
    <w:rsid w:val="00380A99"/>
    <w:rPr>
      <w:rFonts w:cs="SimSun"/>
    </w:rPr>
  </w:style>
  <w:style w:type="character" w:customStyle="1" w:styleId="ListLabel56">
    <w:name w:val="ListLabel 56"/>
    <w:qFormat/>
    <w:rsid w:val="00380A99"/>
    <w:rPr>
      <w:rFonts w:ascii="PMingLiU" w:hAnsi="PMingLiU" w:cs="Symbol"/>
      <w:b/>
      <w:sz w:val="21"/>
    </w:rPr>
  </w:style>
  <w:style w:type="character" w:customStyle="1" w:styleId="ListLabel57">
    <w:name w:val="ListLabel 57"/>
    <w:qFormat/>
    <w:rsid w:val="00380A99"/>
    <w:rPr>
      <w:rFonts w:ascii="PMingLiU" w:hAnsi="PMingLiU" w:cs="SimSun"/>
      <w:b/>
      <w:sz w:val="21"/>
    </w:rPr>
  </w:style>
  <w:style w:type="character" w:customStyle="1" w:styleId="ListLabel58">
    <w:name w:val="ListLabel 58"/>
    <w:qFormat/>
    <w:rsid w:val="00380A99"/>
    <w:rPr>
      <w:rFonts w:cs="SimSun"/>
    </w:rPr>
  </w:style>
  <w:style w:type="character" w:customStyle="1" w:styleId="ListLabel59">
    <w:name w:val="ListLabel 5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0">
    <w:name w:val="ListLabel 6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61">
    <w:name w:val="ListLabel 6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62">
    <w:name w:val="ListLabel 62"/>
    <w:qFormat/>
    <w:rsid w:val="00380A99"/>
    <w:rPr>
      <w:rFonts w:cs="Symbol"/>
      <w:b/>
      <w:sz w:val="21"/>
    </w:rPr>
  </w:style>
  <w:style w:type="character" w:customStyle="1" w:styleId="ListLabel63">
    <w:name w:val="ListLabel 63"/>
    <w:qFormat/>
    <w:rsid w:val="00380A99"/>
    <w:rPr>
      <w:rFonts w:cs="SimSun"/>
      <w:b/>
      <w:sz w:val="24"/>
    </w:rPr>
  </w:style>
  <w:style w:type="character" w:customStyle="1" w:styleId="ListLabel64">
    <w:name w:val="ListLabel 64"/>
    <w:qFormat/>
    <w:rsid w:val="00380A99"/>
    <w:rPr>
      <w:rFonts w:cs="SimSun"/>
    </w:rPr>
  </w:style>
  <w:style w:type="character" w:customStyle="1" w:styleId="ListLabel65">
    <w:name w:val="ListLabel 65"/>
    <w:qFormat/>
    <w:rsid w:val="00380A99"/>
    <w:rPr>
      <w:rFonts w:ascii="PMingLiU" w:hAnsi="PMingLiU" w:cs="Symbol"/>
      <w:b/>
      <w:sz w:val="21"/>
    </w:rPr>
  </w:style>
  <w:style w:type="character" w:customStyle="1" w:styleId="ListLabel66">
    <w:name w:val="ListLabel 66"/>
    <w:qFormat/>
    <w:rsid w:val="00380A99"/>
    <w:rPr>
      <w:rFonts w:ascii="PMingLiU" w:hAnsi="PMingLiU" w:cs="SimSun"/>
      <w:b/>
      <w:sz w:val="21"/>
    </w:rPr>
  </w:style>
  <w:style w:type="character" w:customStyle="1" w:styleId="ListLabel67">
    <w:name w:val="ListLabel 67"/>
    <w:qFormat/>
    <w:rsid w:val="00380A99"/>
    <w:rPr>
      <w:rFonts w:cs="SimSun"/>
    </w:rPr>
  </w:style>
  <w:style w:type="character" w:customStyle="1" w:styleId="ListLabel68">
    <w:name w:val="ListLabel 68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9">
    <w:name w:val="ListLabel 69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0">
    <w:name w:val="ListLabel 70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71">
    <w:name w:val="ListLabel 71"/>
    <w:qFormat/>
    <w:rsid w:val="00380A99"/>
    <w:rPr>
      <w:rFonts w:cs="Symbol"/>
      <w:b/>
      <w:sz w:val="21"/>
    </w:rPr>
  </w:style>
  <w:style w:type="character" w:customStyle="1" w:styleId="ListLabel72">
    <w:name w:val="ListLabel 72"/>
    <w:qFormat/>
    <w:rsid w:val="00380A99"/>
    <w:rPr>
      <w:rFonts w:cs="SimSun"/>
      <w:b/>
      <w:sz w:val="24"/>
    </w:rPr>
  </w:style>
  <w:style w:type="character" w:customStyle="1" w:styleId="ListLabel73">
    <w:name w:val="ListLabel 73"/>
    <w:qFormat/>
    <w:rsid w:val="00380A99"/>
    <w:rPr>
      <w:rFonts w:cs="SimSun"/>
    </w:rPr>
  </w:style>
  <w:style w:type="character" w:customStyle="1" w:styleId="ListLabel74">
    <w:name w:val="ListLabel 74"/>
    <w:qFormat/>
    <w:rsid w:val="00380A99"/>
    <w:rPr>
      <w:rFonts w:ascii="PMingLiU" w:hAnsi="PMingLiU" w:cs="Symbol"/>
      <w:b/>
      <w:sz w:val="21"/>
    </w:rPr>
  </w:style>
  <w:style w:type="character" w:customStyle="1" w:styleId="ListLabel75">
    <w:name w:val="ListLabel 75"/>
    <w:qFormat/>
    <w:rsid w:val="00380A99"/>
    <w:rPr>
      <w:rFonts w:ascii="PMingLiU" w:hAnsi="PMingLiU" w:cs="SimSun"/>
      <w:b/>
      <w:sz w:val="21"/>
    </w:rPr>
  </w:style>
  <w:style w:type="character" w:customStyle="1" w:styleId="ListLabel76">
    <w:name w:val="ListLabel 76"/>
    <w:qFormat/>
    <w:rsid w:val="00380A99"/>
    <w:rPr>
      <w:rFonts w:cs="SimSun"/>
    </w:rPr>
  </w:style>
  <w:style w:type="character" w:customStyle="1" w:styleId="ListLabel77">
    <w:name w:val="ListLabel 7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78">
    <w:name w:val="ListLabel 7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9">
    <w:name w:val="ListLabel 7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0">
    <w:name w:val="ListLabel 80"/>
    <w:qFormat/>
    <w:rsid w:val="00380A99"/>
    <w:rPr>
      <w:rFonts w:cs="Symbol"/>
      <w:b/>
      <w:sz w:val="21"/>
    </w:rPr>
  </w:style>
  <w:style w:type="character" w:customStyle="1" w:styleId="ListLabel81">
    <w:name w:val="ListLabel 81"/>
    <w:qFormat/>
    <w:rsid w:val="00380A99"/>
    <w:rPr>
      <w:rFonts w:cs="SimSun"/>
      <w:b/>
      <w:sz w:val="24"/>
    </w:rPr>
  </w:style>
  <w:style w:type="character" w:customStyle="1" w:styleId="ListLabel82">
    <w:name w:val="ListLabel 82"/>
    <w:qFormat/>
    <w:rsid w:val="00380A99"/>
    <w:rPr>
      <w:rFonts w:cs="SimSun"/>
    </w:rPr>
  </w:style>
  <w:style w:type="character" w:customStyle="1" w:styleId="ListLabel83">
    <w:name w:val="ListLabel 83"/>
    <w:qFormat/>
    <w:rsid w:val="00380A99"/>
    <w:rPr>
      <w:rFonts w:ascii="PMingLiU" w:hAnsi="PMingLiU" w:cs="Symbol"/>
      <w:b/>
      <w:sz w:val="21"/>
    </w:rPr>
  </w:style>
  <w:style w:type="character" w:customStyle="1" w:styleId="ListLabel84">
    <w:name w:val="ListLabel 84"/>
    <w:qFormat/>
    <w:rsid w:val="00380A99"/>
    <w:rPr>
      <w:rFonts w:ascii="PMingLiU" w:hAnsi="PMingLiU" w:cs="SimSun"/>
      <w:b/>
      <w:sz w:val="21"/>
    </w:rPr>
  </w:style>
  <w:style w:type="character" w:customStyle="1" w:styleId="ListLabel85">
    <w:name w:val="ListLabel 85"/>
    <w:qFormat/>
    <w:rsid w:val="00380A99"/>
    <w:rPr>
      <w:rFonts w:cs="SimSun"/>
    </w:rPr>
  </w:style>
  <w:style w:type="character" w:customStyle="1" w:styleId="ListLabel86">
    <w:name w:val="ListLabel 8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87">
    <w:name w:val="ListLabel 8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88">
    <w:name w:val="ListLabel 8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9">
    <w:name w:val="ListLabel 89"/>
    <w:qFormat/>
    <w:rsid w:val="00380A99"/>
    <w:rPr>
      <w:rFonts w:cs="Symbol"/>
      <w:b/>
      <w:sz w:val="21"/>
    </w:rPr>
  </w:style>
  <w:style w:type="character" w:customStyle="1" w:styleId="ListLabel90">
    <w:name w:val="ListLabel 90"/>
    <w:qFormat/>
    <w:rsid w:val="00380A99"/>
    <w:rPr>
      <w:rFonts w:cs="SimSun"/>
      <w:b/>
      <w:sz w:val="24"/>
    </w:rPr>
  </w:style>
  <w:style w:type="character" w:customStyle="1" w:styleId="ListLabel91">
    <w:name w:val="ListLabel 91"/>
    <w:qFormat/>
    <w:rsid w:val="00380A99"/>
    <w:rPr>
      <w:rFonts w:cs="SimSun"/>
    </w:rPr>
  </w:style>
  <w:style w:type="character" w:customStyle="1" w:styleId="ListLabel92">
    <w:name w:val="ListLabel 92"/>
    <w:qFormat/>
    <w:rsid w:val="00380A99"/>
    <w:rPr>
      <w:rFonts w:ascii="PMingLiU" w:hAnsi="PMingLiU" w:cs="Symbol"/>
      <w:b/>
      <w:sz w:val="21"/>
    </w:rPr>
  </w:style>
  <w:style w:type="character" w:customStyle="1" w:styleId="ListLabel93">
    <w:name w:val="ListLabel 93"/>
    <w:qFormat/>
    <w:rsid w:val="00380A99"/>
    <w:rPr>
      <w:rFonts w:ascii="PMingLiU" w:hAnsi="PMingLiU" w:cs="SimSun"/>
      <w:b/>
      <w:sz w:val="21"/>
    </w:rPr>
  </w:style>
  <w:style w:type="character" w:customStyle="1" w:styleId="ListLabel94">
    <w:name w:val="ListLabel 94"/>
    <w:qFormat/>
    <w:rsid w:val="00380A99"/>
    <w:rPr>
      <w:rFonts w:cs="SimSun"/>
    </w:rPr>
  </w:style>
  <w:style w:type="character" w:customStyle="1" w:styleId="ListLabel95">
    <w:name w:val="ListLabel 95"/>
    <w:qFormat/>
    <w:rsid w:val="00380A99"/>
    <w:rPr>
      <w:rFonts w:ascii="PMingLiU" w:eastAsia="PMingLiU" w:hAnsi="PMingLiU" w:cs="Arial"/>
      <w:sz w:val="22"/>
    </w:rPr>
  </w:style>
  <w:style w:type="character" w:customStyle="1" w:styleId="ListLabel96">
    <w:name w:val="ListLabel 96"/>
    <w:qFormat/>
    <w:rsid w:val="00380A99"/>
    <w:rPr>
      <w:rFonts w:cs="Courier New"/>
    </w:rPr>
  </w:style>
  <w:style w:type="character" w:customStyle="1" w:styleId="ListLabel97">
    <w:name w:val="ListLabel 97"/>
    <w:qFormat/>
    <w:rsid w:val="00380A99"/>
    <w:rPr>
      <w:rFonts w:cs="Courier New"/>
    </w:rPr>
  </w:style>
  <w:style w:type="character" w:customStyle="1" w:styleId="ListLabel98">
    <w:name w:val="ListLabel 98"/>
    <w:qFormat/>
    <w:rsid w:val="00380A99"/>
    <w:rPr>
      <w:rFonts w:cs="Courier New"/>
    </w:rPr>
  </w:style>
  <w:style w:type="character" w:customStyle="1" w:styleId="ListLabel99">
    <w:name w:val="ListLabel 99"/>
    <w:qFormat/>
    <w:rsid w:val="00380A99"/>
    <w:rPr>
      <w:rFonts w:cs="Courier New"/>
    </w:rPr>
  </w:style>
  <w:style w:type="character" w:customStyle="1" w:styleId="ListLabel100">
    <w:name w:val="ListLabel 100"/>
    <w:qFormat/>
    <w:rsid w:val="00380A99"/>
    <w:rPr>
      <w:rFonts w:cs="Courier New"/>
    </w:rPr>
  </w:style>
  <w:style w:type="character" w:customStyle="1" w:styleId="ListLabel101">
    <w:name w:val="ListLabel 101"/>
    <w:qFormat/>
    <w:rsid w:val="00380A99"/>
    <w:rPr>
      <w:rFonts w:cs="Courier New"/>
    </w:rPr>
  </w:style>
  <w:style w:type="character" w:customStyle="1" w:styleId="ListLabel102">
    <w:name w:val="ListLabel 102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03">
    <w:name w:val="ListLabel 103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04">
    <w:name w:val="ListLabel 104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05">
    <w:name w:val="ListLabel 105"/>
    <w:qFormat/>
    <w:rsid w:val="00380A99"/>
    <w:rPr>
      <w:rFonts w:cs="Symbol"/>
      <w:b/>
      <w:sz w:val="21"/>
    </w:rPr>
  </w:style>
  <w:style w:type="character" w:customStyle="1" w:styleId="ListLabel106">
    <w:name w:val="ListLabel 106"/>
    <w:qFormat/>
    <w:rsid w:val="00380A99"/>
    <w:rPr>
      <w:rFonts w:cs="SimSun"/>
      <w:b/>
      <w:sz w:val="24"/>
    </w:rPr>
  </w:style>
  <w:style w:type="character" w:customStyle="1" w:styleId="ListLabel107">
    <w:name w:val="ListLabel 107"/>
    <w:qFormat/>
    <w:rsid w:val="00380A99"/>
    <w:rPr>
      <w:rFonts w:cs="SimSun"/>
    </w:rPr>
  </w:style>
  <w:style w:type="character" w:customStyle="1" w:styleId="ListLabel108">
    <w:name w:val="ListLabel 108"/>
    <w:qFormat/>
    <w:rsid w:val="00380A99"/>
    <w:rPr>
      <w:rFonts w:ascii="PMingLiU" w:hAnsi="PMingLiU" w:cs="Symbol"/>
      <w:b/>
      <w:sz w:val="21"/>
    </w:rPr>
  </w:style>
  <w:style w:type="character" w:customStyle="1" w:styleId="ListLabel109">
    <w:name w:val="ListLabel 109"/>
    <w:qFormat/>
    <w:rsid w:val="00380A99"/>
    <w:rPr>
      <w:rFonts w:ascii="PMingLiU" w:hAnsi="PMingLiU" w:cs="SimSun"/>
      <w:b/>
      <w:sz w:val="21"/>
    </w:rPr>
  </w:style>
  <w:style w:type="character" w:customStyle="1" w:styleId="ListLabel110">
    <w:name w:val="ListLabel 110"/>
    <w:qFormat/>
    <w:rsid w:val="00380A99"/>
    <w:rPr>
      <w:rFonts w:cs="SimSun"/>
    </w:rPr>
  </w:style>
  <w:style w:type="character" w:customStyle="1" w:styleId="ListLabel111">
    <w:name w:val="ListLabel 111"/>
    <w:qFormat/>
    <w:rsid w:val="00380A99"/>
    <w:rPr>
      <w:rFonts w:ascii="PMingLiU" w:hAnsi="PMingLiU" w:cs="Arial"/>
      <w:sz w:val="22"/>
    </w:rPr>
  </w:style>
  <w:style w:type="character" w:customStyle="1" w:styleId="ListLabel112">
    <w:name w:val="ListLabel 112"/>
    <w:qFormat/>
    <w:rsid w:val="00380A99"/>
    <w:rPr>
      <w:rFonts w:cs="Courier New"/>
    </w:rPr>
  </w:style>
  <w:style w:type="character" w:customStyle="1" w:styleId="ListLabel113">
    <w:name w:val="ListLabel 113"/>
    <w:qFormat/>
    <w:rsid w:val="00380A99"/>
    <w:rPr>
      <w:rFonts w:cs="Wingdings"/>
    </w:rPr>
  </w:style>
  <w:style w:type="character" w:customStyle="1" w:styleId="ListLabel114">
    <w:name w:val="ListLabel 114"/>
    <w:qFormat/>
    <w:rsid w:val="00380A99"/>
    <w:rPr>
      <w:rFonts w:cs="Symbol"/>
    </w:rPr>
  </w:style>
  <w:style w:type="character" w:customStyle="1" w:styleId="ListLabel115">
    <w:name w:val="ListLabel 115"/>
    <w:qFormat/>
    <w:rsid w:val="00380A99"/>
    <w:rPr>
      <w:rFonts w:cs="Courier New"/>
    </w:rPr>
  </w:style>
  <w:style w:type="character" w:customStyle="1" w:styleId="ListLabel116">
    <w:name w:val="ListLabel 116"/>
    <w:qFormat/>
    <w:rsid w:val="00380A99"/>
    <w:rPr>
      <w:rFonts w:cs="Wingdings"/>
    </w:rPr>
  </w:style>
  <w:style w:type="character" w:customStyle="1" w:styleId="ListLabel117">
    <w:name w:val="ListLabel 117"/>
    <w:qFormat/>
    <w:rsid w:val="00380A99"/>
    <w:rPr>
      <w:rFonts w:cs="Symbol"/>
    </w:rPr>
  </w:style>
  <w:style w:type="character" w:customStyle="1" w:styleId="ListLabel118">
    <w:name w:val="ListLabel 118"/>
    <w:qFormat/>
    <w:rsid w:val="00380A99"/>
    <w:rPr>
      <w:rFonts w:cs="Courier New"/>
    </w:rPr>
  </w:style>
  <w:style w:type="character" w:customStyle="1" w:styleId="ListLabel119">
    <w:name w:val="ListLabel 119"/>
    <w:qFormat/>
    <w:rsid w:val="00380A99"/>
    <w:rPr>
      <w:rFonts w:cs="Wingdings"/>
    </w:rPr>
  </w:style>
  <w:style w:type="character" w:customStyle="1" w:styleId="ListLabel120">
    <w:name w:val="ListLabel 120"/>
    <w:qFormat/>
    <w:rsid w:val="00380A99"/>
    <w:rPr>
      <w:rFonts w:cs="Symbol"/>
      <w:sz w:val="22"/>
    </w:rPr>
  </w:style>
  <w:style w:type="character" w:customStyle="1" w:styleId="ListLabel121">
    <w:name w:val="ListLabel 121"/>
    <w:qFormat/>
    <w:rsid w:val="00380A99"/>
    <w:rPr>
      <w:rFonts w:cs="Courier New"/>
    </w:rPr>
  </w:style>
  <w:style w:type="character" w:customStyle="1" w:styleId="ListLabel122">
    <w:name w:val="ListLabel 122"/>
    <w:qFormat/>
    <w:rsid w:val="00380A99"/>
    <w:rPr>
      <w:rFonts w:cs="Wingdings"/>
    </w:rPr>
  </w:style>
  <w:style w:type="character" w:customStyle="1" w:styleId="ListLabel123">
    <w:name w:val="ListLabel 123"/>
    <w:qFormat/>
    <w:rsid w:val="00380A99"/>
    <w:rPr>
      <w:rFonts w:cs="Symbol"/>
    </w:rPr>
  </w:style>
  <w:style w:type="character" w:customStyle="1" w:styleId="ListLabel124">
    <w:name w:val="ListLabel 124"/>
    <w:qFormat/>
    <w:rsid w:val="00380A99"/>
    <w:rPr>
      <w:rFonts w:cs="Courier New"/>
    </w:rPr>
  </w:style>
  <w:style w:type="character" w:customStyle="1" w:styleId="ListLabel125">
    <w:name w:val="ListLabel 125"/>
    <w:qFormat/>
    <w:rsid w:val="00380A99"/>
    <w:rPr>
      <w:rFonts w:cs="Wingdings"/>
    </w:rPr>
  </w:style>
  <w:style w:type="character" w:customStyle="1" w:styleId="ListLabel126">
    <w:name w:val="ListLabel 126"/>
    <w:qFormat/>
    <w:rsid w:val="00380A99"/>
    <w:rPr>
      <w:rFonts w:cs="Symbol"/>
    </w:rPr>
  </w:style>
  <w:style w:type="character" w:customStyle="1" w:styleId="ListLabel127">
    <w:name w:val="ListLabel 127"/>
    <w:qFormat/>
    <w:rsid w:val="00380A99"/>
    <w:rPr>
      <w:rFonts w:cs="Courier New"/>
    </w:rPr>
  </w:style>
  <w:style w:type="character" w:customStyle="1" w:styleId="ListLabel128">
    <w:name w:val="ListLabel 128"/>
    <w:qFormat/>
    <w:rsid w:val="00380A99"/>
    <w:rPr>
      <w:rFonts w:cs="Wingdings"/>
    </w:rPr>
  </w:style>
  <w:style w:type="character" w:customStyle="1" w:styleId="ListLabel129">
    <w:name w:val="ListLabel 12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30">
    <w:name w:val="ListLabel 13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31">
    <w:name w:val="ListLabel 13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32">
    <w:name w:val="ListLabel 132"/>
    <w:qFormat/>
    <w:rsid w:val="00380A99"/>
    <w:rPr>
      <w:rFonts w:cs="Symbol"/>
      <w:b/>
      <w:sz w:val="21"/>
    </w:rPr>
  </w:style>
  <w:style w:type="character" w:customStyle="1" w:styleId="ListLabel133">
    <w:name w:val="ListLabel 133"/>
    <w:qFormat/>
    <w:rsid w:val="00380A99"/>
    <w:rPr>
      <w:rFonts w:cs="SimSun"/>
      <w:b/>
      <w:sz w:val="24"/>
    </w:rPr>
  </w:style>
  <w:style w:type="character" w:customStyle="1" w:styleId="ListLabel134">
    <w:name w:val="ListLabel 134"/>
    <w:qFormat/>
    <w:rsid w:val="00380A99"/>
    <w:rPr>
      <w:rFonts w:cs="SimSun"/>
    </w:rPr>
  </w:style>
  <w:style w:type="character" w:customStyle="1" w:styleId="ListLabel135">
    <w:name w:val="ListLabel 135"/>
    <w:qFormat/>
    <w:rsid w:val="00380A99"/>
    <w:rPr>
      <w:rFonts w:ascii="PMingLiU" w:hAnsi="PMingLiU" w:cs="Symbol"/>
      <w:b/>
      <w:sz w:val="21"/>
    </w:rPr>
  </w:style>
  <w:style w:type="character" w:customStyle="1" w:styleId="ListLabel136">
    <w:name w:val="ListLabel 136"/>
    <w:qFormat/>
    <w:rsid w:val="00380A99"/>
    <w:rPr>
      <w:rFonts w:ascii="PMingLiU" w:hAnsi="PMingLiU" w:cs="SimSun"/>
      <w:b/>
      <w:sz w:val="21"/>
    </w:rPr>
  </w:style>
  <w:style w:type="character" w:customStyle="1" w:styleId="ListLabel137">
    <w:name w:val="ListLabel 137"/>
    <w:qFormat/>
    <w:rsid w:val="00380A99"/>
    <w:rPr>
      <w:rFonts w:cs="SimSun"/>
    </w:rPr>
  </w:style>
  <w:style w:type="character" w:customStyle="1" w:styleId="ListLabel138">
    <w:name w:val="ListLabel 138"/>
    <w:qFormat/>
    <w:rsid w:val="00380A99"/>
    <w:rPr>
      <w:rFonts w:ascii="PMingLiU" w:hAnsi="PMingLiU" w:cs="Arial"/>
      <w:sz w:val="22"/>
    </w:rPr>
  </w:style>
  <w:style w:type="character" w:customStyle="1" w:styleId="ListLabel139">
    <w:name w:val="ListLabel 139"/>
    <w:qFormat/>
    <w:rsid w:val="00380A99"/>
    <w:rPr>
      <w:rFonts w:cs="Courier New"/>
    </w:rPr>
  </w:style>
  <w:style w:type="character" w:customStyle="1" w:styleId="ListLabel140">
    <w:name w:val="ListLabel 140"/>
    <w:qFormat/>
    <w:rsid w:val="00380A99"/>
    <w:rPr>
      <w:rFonts w:cs="Wingdings"/>
    </w:rPr>
  </w:style>
  <w:style w:type="character" w:customStyle="1" w:styleId="ListLabel141">
    <w:name w:val="ListLabel 141"/>
    <w:qFormat/>
    <w:rsid w:val="00380A99"/>
    <w:rPr>
      <w:rFonts w:cs="Symbol"/>
    </w:rPr>
  </w:style>
  <w:style w:type="character" w:customStyle="1" w:styleId="ListLabel142">
    <w:name w:val="ListLabel 142"/>
    <w:qFormat/>
    <w:rsid w:val="00380A99"/>
    <w:rPr>
      <w:rFonts w:cs="Courier New"/>
    </w:rPr>
  </w:style>
  <w:style w:type="character" w:customStyle="1" w:styleId="ListLabel143">
    <w:name w:val="ListLabel 143"/>
    <w:qFormat/>
    <w:rsid w:val="00380A99"/>
    <w:rPr>
      <w:rFonts w:cs="Wingdings"/>
    </w:rPr>
  </w:style>
  <w:style w:type="character" w:customStyle="1" w:styleId="ListLabel144">
    <w:name w:val="ListLabel 144"/>
    <w:qFormat/>
    <w:rsid w:val="00380A99"/>
    <w:rPr>
      <w:rFonts w:cs="Symbol"/>
    </w:rPr>
  </w:style>
  <w:style w:type="character" w:customStyle="1" w:styleId="ListLabel145">
    <w:name w:val="ListLabel 145"/>
    <w:qFormat/>
    <w:rsid w:val="00380A99"/>
    <w:rPr>
      <w:rFonts w:cs="Courier New"/>
    </w:rPr>
  </w:style>
  <w:style w:type="character" w:customStyle="1" w:styleId="ListLabel146">
    <w:name w:val="ListLabel 146"/>
    <w:qFormat/>
    <w:rsid w:val="00380A99"/>
    <w:rPr>
      <w:rFonts w:cs="Wingdings"/>
    </w:rPr>
  </w:style>
  <w:style w:type="character" w:customStyle="1" w:styleId="ListLabel147">
    <w:name w:val="ListLabel 147"/>
    <w:qFormat/>
    <w:rsid w:val="00380A99"/>
    <w:rPr>
      <w:rFonts w:cs="Symbol"/>
      <w:sz w:val="22"/>
    </w:rPr>
  </w:style>
  <w:style w:type="character" w:customStyle="1" w:styleId="ListLabel148">
    <w:name w:val="ListLabel 148"/>
    <w:qFormat/>
    <w:rsid w:val="00380A99"/>
    <w:rPr>
      <w:rFonts w:cs="Courier New"/>
    </w:rPr>
  </w:style>
  <w:style w:type="character" w:customStyle="1" w:styleId="ListLabel149">
    <w:name w:val="ListLabel 149"/>
    <w:qFormat/>
    <w:rsid w:val="00380A99"/>
    <w:rPr>
      <w:rFonts w:cs="Wingdings"/>
    </w:rPr>
  </w:style>
  <w:style w:type="character" w:customStyle="1" w:styleId="ListLabel150">
    <w:name w:val="ListLabel 150"/>
    <w:qFormat/>
    <w:rsid w:val="00380A99"/>
    <w:rPr>
      <w:rFonts w:cs="Symbol"/>
    </w:rPr>
  </w:style>
  <w:style w:type="character" w:customStyle="1" w:styleId="ListLabel151">
    <w:name w:val="ListLabel 151"/>
    <w:qFormat/>
    <w:rsid w:val="00380A99"/>
    <w:rPr>
      <w:rFonts w:cs="Courier New"/>
    </w:rPr>
  </w:style>
  <w:style w:type="character" w:customStyle="1" w:styleId="ListLabel152">
    <w:name w:val="ListLabel 152"/>
    <w:qFormat/>
    <w:rsid w:val="00380A99"/>
    <w:rPr>
      <w:rFonts w:cs="Wingdings"/>
    </w:rPr>
  </w:style>
  <w:style w:type="character" w:customStyle="1" w:styleId="ListLabel153">
    <w:name w:val="ListLabel 153"/>
    <w:qFormat/>
    <w:rsid w:val="00380A99"/>
    <w:rPr>
      <w:rFonts w:cs="Symbol"/>
    </w:rPr>
  </w:style>
  <w:style w:type="character" w:customStyle="1" w:styleId="ListLabel154">
    <w:name w:val="ListLabel 154"/>
    <w:qFormat/>
    <w:rsid w:val="00380A99"/>
    <w:rPr>
      <w:rFonts w:cs="Courier New"/>
    </w:rPr>
  </w:style>
  <w:style w:type="character" w:customStyle="1" w:styleId="ListLabel155">
    <w:name w:val="ListLabel 155"/>
    <w:qFormat/>
    <w:rsid w:val="00380A99"/>
    <w:rPr>
      <w:rFonts w:cs="Wingdings"/>
    </w:rPr>
  </w:style>
  <w:style w:type="character" w:customStyle="1" w:styleId="ListLabel156">
    <w:name w:val="ListLabel 15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57">
    <w:name w:val="ListLabel 15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58">
    <w:name w:val="ListLabel 15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59">
    <w:name w:val="ListLabel 159"/>
    <w:qFormat/>
    <w:rsid w:val="00380A99"/>
    <w:rPr>
      <w:rFonts w:cs="Symbol"/>
      <w:b/>
      <w:sz w:val="21"/>
    </w:rPr>
  </w:style>
  <w:style w:type="character" w:customStyle="1" w:styleId="ListLabel160">
    <w:name w:val="ListLabel 160"/>
    <w:qFormat/>
    <w:rsid w:val="00380A99"/>
    <w:rPr>
      <w:rFonts w:cs="SimSun"/>
      <w:b/>
      <w:sz w:val="24"/>
    </w:rPr>
  </w:style>
  <w:style w:type="character" w:customStyle="1" w:styleId="ListLabel161">
    <w:name w:val="ListLabel 161"/>
    <w:qFormat/>
    <w:rsid w:val="00380A99"/>
    <w:rPr>
      <w:rFonts w:cs="SimSun"/>
    </w:rPr>
  </w:style>
  <w:style w:type="character" w:customStyle="1" w:styleId="ListLabel162">
    <w:name w:val="ListLabel 162"/>
    <w:qFormat/>
    <w:rsid w:val="00380A99"/>
    <w:rPr>
      <w:rFonts w:ascii="PMingLiU" w:hAnsi="PMingLiU" w:cs="Symbol"/>
      <w:b/>
      <w:sz w:val="21"/>
    </w:rPr>
  </w:style>
  <w:style w:type="character" w:customStyle="1" w:styleId="ListLabel163">
    <w:name w:val="ListLabel 163"/>
    <w:qFormat/>
    <w:rsid w:val="00380A99"/>
    <w:rPr>
      <w:rFonts w:ascii="PMingLiU" w:hAnsi="PMingLiU" w:cs="SimSun"/>
      <w:b/>
      <w:sz w:val="21"/>
    </w:rPr>
  </w:style>
  <w:style w:type="character" w:customStyle="1" w:styleId="ListLabel164">
    <w:name w:val="ListLabel 164"/>
    <w:qFormat/>
    <w:rsid w:val="00380A99"/>
    <w:rPr>
      <w:rFonts w:cs="SimSun"/>
    </w:rPr>
  </w:style>
  <w:style w:type="character" w:customStyle="1" w:styleId="ListLabel165">
    <w:name w:val="ListLabel 165"/>
    <w:qFormat/>
    <w:rsid w:val="00380A99"/>
    <w:rPr>
      <w:rFonts w:ascii="PMingLiU" w:hAnsi="PMingLiU" w:cs="Arial"/>
      <w:sz w:val="22"/>
    </w:rPr>
  </w:style>
  <w:style w:type="character" w:customStyle="1" w:styleId="ListLabel166">
    <w:name w:val="ListLabel 166"/>
    <w:qFormat/>
    <w:rsid w:val="00380A99"/>
    <w:rPr>
      <w:rFonts w:cs="Courier New"/>
    </w:rPr>
  </w:style>
  <w:style w:type="character" w:customStyle="1" w:styleId="ListLabel167">
    <w:name w:val="ListLabel 167"/>
    <w:qFormat/>
    <w:rsid w:val="00380A99"/>
    <w:rPr>
      <w:rFonts w:cs="Wingdings"/>
    </w:rPr>
  </w:style>
  <w:style w:type="character" w:customStyle="1" w:styleId="ListLabel168">
    <w:name w:val="ListLabel 168"/>
    <w:qFormat/>
    <w:rsid w:val="00380A99"/>
    <w:rPr>
      <w:rFonts w:cs="Symbol"/>
    </w:rPr>
  </w:style>
  <w:style w:type="character" w:customStyle="1" w:styleId="ListLabel169">
    <w:name w:val="ListLabel 169"/>
    <w:qFormat/>
    <w:rsid w:val="00380A99"/>
    <w:rPr>
      <w:rFonts w:cs="Courier New"/>
    </w:rPr>
  </w:style>
  <w:style w:type="character" w:customStyle="1" w:styleId="ListLabel170">
    <w:name w:val="ListLabel 170"/>
    <w:qFormat/>
    <w:rsid w:val="00380A99"/>
    <w:rPr>
      <w:rFonts w:cs="Wingdings"/>
    </w:rPr>
  </w:style>
  <w:style w:type="character" w:customStyle="1" w:styleId="ListLabel171">
    <w:name w:val="ListLabel 171"/>
    <w:qFormat/>
    <w:rsid w:val="00380A99"/>
    <w:rPr>
      <w:rFonts w:cs="Symbol"/>
    </w:rPr>
  </w:style>
  <w:style w:type="character" w:customStyle="1" w:styleId="ListLabel172">
    <w:name w:val="ListLabel 172"/>
    <w:qFormat/>
    <w:rsid w:val="00380A99"/>
    <w:rPr>
      <w:rFonts w:cs="Courier New"/>
    </w:rPr>
  </w:style>
  <w:style w:type="character" w:customStyle="1" w:styleId="ListLabel173">
    <w:name w:val="ListLabel 173"/>
    <w:qFormat/>
    <w:rsid w:val="00380A99"/>
    <w:rPr>
      <w:rFonts w:cs="Wingdings"/>
    </w:rPr>
  </w:style>
  <w:style w:type="character" w:customStyle="1" w:styleId="ListLabel174">
    <w:name w:val="ListLabel 174"/>
    <w:qFormat/>
    <w:rsid w:val="00380A99"/>
    <w:rPr>
      <w:rFonts w:cs="Symbol"/>
      <w:sz w:val="22"/>
    </w:rPr>
  </w:style>
  <w:style w:type="character" w:customStyle="1" w:styleId="ListLabel175">
    <w:name w:val="ListLabel 175"/>
    <w:qFormat/>
    <w:rsid w:val="00380A99"/>
    <w:rPr>
      <w:rFonts w:cs="Courier New"/>
    </w:rPr>
  </w:style>
  <w:style w:type="character" w:customStyle="1" w:styleId="ListLabel176">
    <w:name w:val="ListLabel 176"/>
    <w:qFormat/>
    <w:rsid w:val="00380A99"/>
    <w:rPr>
      <w:rFonts w:cs="Wingdings"/>
    </w:rPr>
  </w:style>
  <w:style w:type="character" w:customStyle="1" w:styleId="ListLabel177">
    <w:name w:val="ListLabel 177"/>
    <w:qFormat/>
    <w:rsid w:val="00380A99"/>
    <w:rPr>
      <w:rFonts w:cs="Symbol"/>
    </w:rPr>
  </w:style>
  <w:style w:type="character" w:customStyle="1" w:styleId="ListLabel178">
    <w:name w:val="ListLabel 178"/>
    <w:qFormat/>
    <w:rsid w:val="00380A99"/>
    <w:rPr>
      <w:rFonts w:cs="Courier New"/>
    </w:rPr>
  </w:style>
  <w:style w:type="character" w:customStyle="1" w:styleId="ListLabel179">
    <w:name w:val="ListLabel 179"/>
    <w:qFormat/>
    <w:rsid w:val="00380A99"/>
    <w:rPr>
      <w:rFonts w:cs="Wingdings"/>
    </w:rPr>
  </w:style>
  <w:style w:type="character" w:customStyle="1" w:styleId="ListLabel180">
    <w:name w:val="ListLabel 180"/>
    <w:qFormat/>
    <w:rsid w:val="00380A99"/>
    <w:rPr>
      <w:rFonts w:cs="Symbol"/>
    </w:rPr>
  </w:style>
  <w:style w:type="character" w:customStyle="1" w:styleId="ListLabel181">
    <w:name w:val="ListLabel 181"/>
    <w:qFormat/>
    <w:rsid w:val="00380A99"/>
    <w:rPr>
      <w:rFonts w:cs="Courier New"/>
    </w:rPr>
  </w:style>
  <w:style w:type="character" w:customStyle="1" w:styleId="ListLabel182">
    <w:name w:val="ListLabel 182"/>
    <w:qFormat/>
    <w:rsid w:val="00380A99"/>
    <w:rPr>
      <w:rFonts w:cs="Wingdings"/>
    </w:rPr>
  </w:style>
  <w:style w:type="character" w:customStyle="1" w:styleId="ListLabel183">
    <w:name w:val="ListLabel 183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84">
    <w:name w:val="ListLabel 184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85">
    <w:name w:val="ListLabel 185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86">
    <w:name w:val="ListLabel 186"/>
    <w:qFormat/>
    <w:rsid w:val="00380A99"/>
    <w:rPr>
      <w:rFonts w:cs="Symbol"/>
      <w:b/>
      <w:sz w:val="21"/>
    </w:rPr>
  </w:style>
  <w:style w:type="character" w:customStyle="1" w:styleId="ListLabel187">
    <w:name w:val="ListLabel 187"/>
    <w:qFormat/>
    <w:rsid w:val="00380A99"/>
    <w:rPr>
      <w:rFonts w:cs="SimSun"/>
      <w:b/>
      <w:sz w:val="24"/>
    </w:rPr>
  </w:style>
  <w:style w:type="character" w:customStyle="1" w:styleId="ListLabel188">
    <w:name w:val="ListLabel 188"/>
    <w:qFormat/>
    <w:rsid w:val="00380A99"/>
    <w:rPr>
      <w:rFonts w:cs="SimSun"/>
    </w:rPr>
  </w:style>
  <w:style w:type="character" w:customStyle="1" w:styleId="ListLabel189">
    <w:name w:val="ListLabel 189"/>
    <w:qFormat/>
    <w:rsid w:val="00380A99"/>
    <w:rPr>
      <w:rFonts w:ascii="PMingLiU" w:hAnsi="PMingLiU" w:cs="Symbol"/>
      <w:b/>
      <w:sz w:val="21"/>
    </w:rPr>
  </w:style>
  <w:style w:type="character" w:customStyle="1" w:styleId="ListLabel190">
    <w:name w:val="ListLabel 190"/>
    <w:qFormat/>
    <w:rsid w:val="00380A99"/>
    <w:rPr>
      <w:rFonts w:ascii="PMingLiU" w:hAnsi="PMingLiU" w:cs="SimSun"/>
      <w:b/>
      <w:sz w:val="21"/>
    </w:rPr>
  </w:style>
  <w:style w:type="character" w:customStyle="1" w:styleId="ListLabel191">
    <w:name w:val="ListLabel 191"/>
    <w:qFormat/>
    <w:rsid w:val="00380A99"/>
    <w:rPr>
      <w:rFonts w:cs="SimSun"/>
    </w:rPr>
  </w:style>
  <w:style w:type="character" w:customStyle="1" w:styleId="ListLabel192">
    <w:name w:val="ListLabel 192"/>
    <w:qFormat/>
    <w:rsid w:val="00380A99"/>
    <w:rPr>
      <w:rFonts w:ascii="PMingLiU" w:hAnsi="PMingLiU" w:cs="Arial"/>
      <w:sz w:val="22"/>
    </w:rPr>
  </w:style>
  <w:style w:type="character" w:customStyle="1" w:styleId="ListLabel193">
    <w:name w:val="ListLabel 193"/>
    <w:qFormat/>
    <w:rsid w:val="00380A99"/>
    <w:rPr>
      <w:rFonts w:cs="Courier New"/>
    </w:rPr>
  </w:style>
  <w:style w:type="character" w:customStyle="1" w:styleId="ListLabel194">
    <w:name w:val="ListLabel 194"/>
    <w:qFormat/>
    <w:rsid w:val="00380A99"/>
    <w:rPr>
      <w:rFonts w:cs="Wingdings"/>
    </w:rPr>
  </w:style>
  <w:style w:type="character" w:customStyle="1" w:styleId="ListLabel195">
    <w:name w:val="ListLabel 195"/>
    <w:qFormat/>
    <w:rsid w:val="00380A99"/>
    <w:rPr>
      <w:rFonts w:cs="Symbol"/>
    </w:rPr>
  </w:style>
  <w:style w:type="character" w:customStyle="1" w:styleId="ListLabel196">
    <w:name w:val="ListLabel 196"/>
    <w:qFormat/>
    <w:rsid w:val="00380A99"/>
    <w:rPr>
      <w:rFonts w:cs="Courier New"/>
    </w:rPr>
  </w:style>
  <w:style w:type="character" w:customStyle="1" w:styleId="ListLabel197">
    <w:name w:val="ListLabel 197"/>
    <w:qFormat/>
    <w:rsid w:val="00380A99"/>
    <w:rPr>
      <w:rFonts w:cs="Wingdings"/>
    </w:rPr>
  </w:style>
  <w:style w:type="character" w:customStyle="1" w:styleId="ListLabel198">
    <w:name w:val="ListLabel 198"/>
    <w:qFormat/>
    <w:rsid w:val="00380A99"/>
    <w:rPr>
      <w:rFonts w:cs="Symbol"/>
    </w:rPr>
  </w:style>
  <w:style w:type="character" w:customStyle="1" w:styleId="ListLabel199">
    <w:name w:val="ListLabel 199"/>
    <w:qFormat/>
    <w:rsid w:val="00380A99"/>
    <w:rPr>
      <w:rFonts w:cs="Courier New"/>
    </w:rPr>
  </w:style>
  <w:style w:type="character" w:customStyle="1" w:styleId="ListLabel200">
    <w:name w:val="ListLabel 200"/>
    <w:qFormat/>
    <w:rsid w:val="00380A99"/>
    <w:rPr>
      <w:rFonts w:cs="Wingdings"/>
    </w:rPr>
  </w:style>
  <w:style w:type="character" w:customStyle="1" w:styleId="ListLabel201">
    <w:name w:val="ListLabel 201"/>
    <w:qFormat/>
    <w:rsid w:val="00380A99"/>
    <w:rPr>
      <w:rFonts w:cs="Symbol"/>
      <w:sz w:val="22"/>
    </w:rPr>
  </w:style>
  <w:style w:type="character" w:customStyle="1" w:styleId="ListLabel202">
    <w:name w:val="ListLabel 202"/>
    <w:qFormat/>
    <w:rsid w:val="00380A99"/>
    <w:rPr>
      <w:rFonts w:cs="Courier New"/>
    </w:rPr>
  </w:style>
  <w:style w:type="character" w:customStyle="1" w:styleId="ListLabel203">
    <w:name w:val="ListLabel 203"/>
    <w:qFormat/>
    <w:rsid w:val="00380A99"/>
    <w:rPr>
      <w:rFonts w:cs="Wingdings"/>
    </w:rPr>
  </w:style>
  <w:style w:type="character" w:customStyle="1" w:styleId="ListLabel204">
    <w:name w:val="ListLabel 204"/>
    <w:qFormat/>
    <w:rsid w:val="00380A99"/>
    <w:rPr>
      <w:rFonts w:cs="Symbol"/>
    </w:rPr>
  </w:style>
  <w:style w:type="character" w:customStyle="1" w:styleId="ListLabel205">
    <w:name w:val="ListLabel 205"/>
    <w:qFormat/>
    <w:rsid w:val="00380A99"/>
    <w:rPr>
      <w:rFonts w:cs="Courier New"/>
    </w:rPr>
  </w:style>
  <w:style w:type="character" w:customStyle="1" w:styleId="ListLabel206">
    <w:name w:val="ListLabel 206"/>
    <w:qFormat/>
    <w:rsid w:val="00380A99"/>
    <w:rPr>
      <w:rFonts w:cs="Wingdings"/>
    </w:rPr>
  </w:style>
  <w:style w:type="character" w:customStyle="1" w:styleId="ListLabel207">
    <w:name w:val="ListLabel 207"/>
    <w:qFormat/>
    <w:rsid w:val="00380A99"/>
    <w:rPr>
      <w:rFonts w:cs="Symbol"/>
    </w:rPr>
  </w:style>
  <w:style w:type="character" w:customStyle="1" w:styleId="ListLabel208">
    <w:name w:val="ListLabel 208"/>
    <w:qFormat/>
    <w:rsid w:val="00380A99"/>
    <w:rPr>
      <w:rFonts w:cs="Courier New"/>
    </w:rPr>
  </w:style>
  <w:style w:type="character" w:customStyle="1" w:styleId="ListLabel209">
    <w:name w:val="ListLabel 209"/>
    <w:qFormat/>
    <w:rsid w:val="00380A99"/>
    <w:rPr>
      <w:rFonts w:cs="Wingdings"/>
    </w:rPr>
  </w:style>
  <w:style w:type="character" w:customStyle="1" w:styleId="ListLabel210">
    <w:name w:val="ListLabel 210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11">
    <w:name w:val="ListLabel 211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12">
    <w:name w:val="ListLabel 212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213">
    <w:name w:val="ListLabel 213"/>
    <w:qFormat/>
    <w:rsid w:val="00380A99"/>
    <w:rPr>
      <w:rFonts w:cs="Symbol"/>
      <w:b/>
      <w:sz w:val="21"/>
    </w:rPr>
  </w:style>
  <w:style w:type="character" w:customStyle="1" w:styleId="ListLabel214">
    <w:name w:val="ListLabel 214"/>
    <w:qFormat/>
    <w:rsid w:val="00380A99"/>
    <w:rPr>
      <w:rFonts w:cs="SimSun"/>
      <w:b/>
      <w:sz w:val="24"/>
    </w:rPr>
  </w:style>
  <w:style w:type="character" w:customStyle="1" w:styleId="ListLabel215">
    <w:name w:val="ListLabel 215"/>
    <w:qFormat/>
    <w:rsid w:val="00380A99"/>
    <w:rPr>
      <w:rFonts w:cs="SimSun"/>
    </w:rPr>
  </w:style>
  <w:style w:type="character" w:customStyle="1" w:styleId="ListLabel216">
    <w:name w:val="ListLabel 216"/>
    <w:qFormat/>
    <w:rsid w:val="00380A99"/>
    <w:rPr>
      <w:rFonts w:ascii="PMingLiU" w:hAnsi="PMingLiU" w:cs="Symbol"/>
      <w:b/>
      <w:sz w:val="21"/>
    </w:rPr>
  </w:style>
  <w:style w:type="character" w:customStyle="1" w:styleId="ListLabel217">
    <w:name w:val="ListLabel 217"/>
    <w:qFormat/>
    <w:rsid w:val="00380A99"/>
    <w:rPr>
      <w:rFonts w:ascii="PMingLiU" w:hAnsi="PMingLiU" w:cs="SimSun"/>
      <w:b/>
      <w:sz w:val="21"/>
    </w:rPr>
  </w:style>
  <w:style w:type="character" w:customStyle="1" w:styleId="ListLabel218">
    <w:name w:val="ListLabel 218"/>
    <w:qFormat/>
    <w:rsid w:val="00380A99"/>
    <w:rPr>
      <w:rFonts w:cs="SimSun"/>
    </w:rPr>
  </w:style>
  <w:style w:type="character" w:customStyle="1" w:styleId="ListLabel219">
    <w:name w:val="ListLabel 219"/>
    <w:qFormat/>
    <w:rsid w:val="00380A99"/>
    <w:rPr>
      <w:rFonts w:ascii="PMingLiU" w:hAnsi="PMingLiU" w:cs="Arial"/>
      <w:sz w:val="22"/>
    </w:rPr>
  </w:style>
  <w:style w:type="character" w:customStyle="1" w:styleId="ListLabel220">
    <w:name w:val="ListLabel 220"/>
    <w:qFormat/>
    <w:rsid w:val="00380A99"/>
    <w:rPr>
      <w:rFonts w:cs="Courier New"/>
    </w:rPr>
  </w:style>
  <w:style w:type="character" w:customStyle="1" w:styleId="ListLabel221">
    <w:name w:val="ListLabel 221"/>
    <w:qFormat/>
    <w:rsid w:val="00380A99"/>
    <w:rPr>
      <w:rFonts w:cs="Wingdings"/>
    </w:rPr>
  </w:style>
  <w:style w:type="character" w:customStyle="1" w:styleId="ListLabel222">
    <w:name w:val="ListLabel 222"/>
    <w:qFormat/>
    <w:rsid w:val="00380A99"/>
    <w:rPr>
      <w:rFonts w:cs="Symbol"/>
    </w:rPr>
  </w:style>
  <w:style w:type="character" w:customStyle="1" w:styleId="ListLabel223">
    <w:name w:val="ListLabel 223"/>
    <w:qFormat/>
    <w:rsid w:val="00380A99"/>
    <w:rPr>
      <w:rFonts w:cs="Courier New"/>
    </w:rPr>
  </w:style>
  <w:style w:type="character" w:customStyle="1" w:styleId="ListLabel224">
    <w:name w:val="ListLabel 224"/>
    <w:qFormat/>
    <w:rsid w:val="00380A99"/>
    <w:rPr>
      <w:rFonts w:cs="Wingdings"/>
    </w:rPr>
  </w:style>
  <w:style w:type="character" w:customStyle="1" w:styleId="ListLabel225">
    <w:name w:val="ListLabel 225"/>
    <w:qFormat/>
    <w:rsid w:val="00380A99"/>
    <w:rPr>
      <w:rFonts w:cs="Symbol"/>
    </w:rPr>
  </w:style>
  <w:style w:type="character" w:customStyle="1" w:styleId="ListLabel226">
    <w:name w:val="ListLabel 226"/>
    <w:qFormat/>
    <w:rsid w:val="00380A99"/>
    <w:rPr>
      <w:rFonts w:cs="Courier New"/>
    </w:rPr>
  </w:style>
  <w:style w:type="character" w:customStyle="1" w:styleId="ListLabel227">
    <w:name w:val="ListLabel 227"/>
    <w:qFormat/>
    <w:rsid w:val="00380A99"/>
    <w:rPr>
      <w:rFonts w:cs="Wingdings"/>
    </w:rPr>
  </w:style>
  <w:style w:type="character" w:customStyle="1" w:styleId="ListLabel228">
    <w:name w:val="ListLabel 228"/>
    <w:qFormat/>
    <w:rsid w:val="00380A99"/>
    <w:rPr>
      <w:rFonts w:ascii="PMingLiU" w:hAnsi="PMingLiU" w:cs="Symbol"/>
      <w:sz w:val="21"/>
    </w:rPr>
  </w:style>
  <w:style w:type="character" w:customStyle="1" w:styleId="ListLabel229">
    <w:name w:val="ListLabel 229"/>
    <w:qFormat/>
    <w:rsid w:val="00380A99"/>
    <w:rPr>
      <w:rFonts w:cs="Courier New"/>
    </w:rPr>
  </w:style>
  <w:style w:type="character" w:customStyle="1" w:styleId="ListLabel230">
    <w:name w:val="ListLabel 230"/>
    <w:qFormat/>
    <w:rsid w:val="00380A99"/>
    <w:rPr>
      <w:rFonts w:cs="Wingdings"/>
    </w:rPr>
  </w:style>
  <w:style w:type="character" w:customStyle="1" w:styleId="ListLabel231">
    <w:name w:val="ListLabel 231"/>
    <w:qFormat/>
    <w:rsid w:val="00380A99"/>
    <w:rPr>
      <w:rFonts w:cs="Symbol"/>
    </w:rPr>
  </w:style>
  <w:style w:type="character" w:customStyle="1" w:styleId="ListLabel232">
    <w:name w:val="ListLabel 232"/>
    <w:qFormat/>
    <w:rsid w:val="00380A99"/>
    <w:rPr>
      <w:rFonts w:cs="Courier New"/>
    </w:rPr>
  </w:style>
  <w:style w:type="character" w:customStyle="1" w:styleId="ListLabel233">
    <w:name w:val="ListLabel 233"/>
    <w:qFormat/>
    <w:rsid w:val="00380A99"/>
    <w:rPr>
      <w:rFonts w:cs="Wingdings"/>
    </w:rPr>
  </w:style>
  <w:style w:type="character" w:customStyle="1" w:styleId="ListLabel234">
    <w:name w:val="ListLabel 234"/>
    <w:qFormat/>
    <w:rsid w:val="00380A99"/>
    <w:rPr>
      <w:rFonts w:cs="Symbol"/>
    </w:rPr>
  </w:style>
  <w:style w:type="character" w:customStyle="1" w:styleId="ListLabel235">
    <w:name w:val="ListLabel 235"/>
    <w:qFormat/>
    <w:rsid w:val="00380A99"/>
    <w:rPr>
      <w:rFonts w:cs="Courier New"/>
    </w:rPr>
  </w:style>
  <w:style w:type="character" w:customStyle="1" w:styleId="ListLabel236">
    <w:name w:val="ListLabel 236"/>
    <w:qFormat/>
    <w:rsid w:val="00380A99"/>
    <w:rPr>
      <w:rFonts w:cs="Wingdings"/>
    </w:rPr>
  </w:style>
  <w:style w:type="character" w:customStyle="1" w:styleId="ListLabel237">
    <w:name w:val="ListLabel 23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38">
    <w:name w:val="ListLabel 23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39">
    <w:name w:val="ListLabel 23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paragraph" w:customStyle="1" w:styleId="2">
    <w:name w:val="標題2"/>
    <w:basedOn w:val="Normal"/>
    <w:next w:val="BodyText"/>
    <w:qFormat/>
    <w:rsid w:val="00380A99"/>
    <w:pPr>
      <w:keepNext/>
      <w:spacing w:before="240" w:after="120"/>
    </w:pPr>
    <w:rPr>
      <w:rFonts w:ascii="Liberation Sans" w:eastAsia="Microsoft Jheng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604F2D"/>
    <w:pPr>
      <w:spacing w:after="120"/>
    </w:pPr>
  </w:style>
  <w:style w:type="paragraph" w:styleId="List">
    <w:name w:val="List"/>
    <w:basedOn w:val="BodyText"/>
    <w:rsid w:val="00604F2D"/>
    <w:rPr>
      <w:rFonts w:cs="Mangal"/>
    </w:rPr>
  </w:style>
  <w:style w:type="paragraph" w:styleId="Caption">
    <w:name w:val="caption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1">
    <w:name w:val="索引"/>
    <w:basedOn w:val="Normal"/>
    <w:qFormat/>
    <w:rsid w:val="00604F2D"/>
    <w:pPr>
      <w:suppressLineNumbers/>
    </w:pPr>
    <w:rPr>
      <w:rFonts w:cs="Mangal"/>
    </w:rPr>
  </w:style>
  <w:style w:type="paragraph" w:customStyle="1" w:styleId="1">
    <w:name w:val="標題1"/>
    <w:basedOn w:val="Normal"/>
    <w:next w:val="BodyText"/>
    <w:qFormat/>
    <w:rsid w:val="00604F2D"/>
    <w:pPr>
      <w:keepNext/>
      <w:spacing w:before="240" w:after="120"/>
    </w:pPr>
    <w:rPr>
      <w:rFonts w:ascii="Arial" w:eastAsia="Microsoft JhengHei" w:hAnsi="Arial" w:cs="Mangal"/>
      <w:sz w:val="28"/>
      <w:szCs w:val="28"/>
    </w:rPr>
  </w:style>
  <w:style w:type="paragraph" w:customStyle="1" w:styleId="Caption2">
    <w:name w:val="Caption2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2">
    <w:name w:val="目錄"/>
    <w:basedOn w:val="Normal"/>
    <w:qFormat/>
    <w:rsid w:val="00604F2D"/>
    <w:pPr>
      <w:suppressLineNumbers/>
    </w:pPr>
    <w:rPr>
      <w:rFonts w:cs="Mangal"/>
    </w:rPr>
  </w:style>
  <w:style w:type="paragraph" w:customStyle="1" w:styleId="Caption1">
    <w:name w:val="Caption1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MWBibleVerse">
    <w:name w:val="MW_Bible_Verse"/>
    <w:qFormat/>
    <w:rsid w:val="00604F2D"/>
    <w:pPr>
      <w:widowControl w:val="0"/>
      <w:suppressAutoHyphens/>
      <w:spacing w:line="260" w:lineRule="exact"/>
    </w:pPr>
    <w:rPr>
      <w:kern w:val="2"/>
      <w:sz w:val="22"/>
      <w:szCs w:val="22"/>
      <w:lang w:eastAsia="zh-TW"/>
    </w:rPr>
  </w:style>
  <w:style w:type="paragraph" w:customStyle="1" w:styleId="MWHeader1">
    <w:name w:val="MW_Header1"/>
    <w:basedOn w:val="Normal"/>
    <w:qFormat/>
    <w:rsid w:val="00604F2D"/>
    <w:pPr>
      <w:spacing w:line="400" w:lineRule="exact"/>
    </w:pPr>
    <w:rPr>
      <w:rFonts w:ascii="Arial" w:eastAsia="MS Hei" w:hAnsi="Arial" w:cs="Arial"/>
      <w:sz w:val="40"/>
    </w:rPr>
  </w:style>
  <w:style w:type="paragraph" w:customStyle="1" w:styleId="MWFooter">
    <w:name w:val="MW_Footer"/>
    <w:qFormat/>
    <w:rsid w:val="00604F2D"/>
    <w:pPr>
      <w:suppressAutoHyphens/>
      <w:jc w:val="center"/>
    </w:pPr>
    <w:rPr>
      <w:kern w:val="2"/>
      <w:sz w:val="24"/>
      <w:lang w:eastAsia="zh-TW"/>
    </w:rPr>
  </w:style>
  <w:style w:type="paragraph" w:customStyle="1" w:styleId="MWHeading1">
    <w:name w:val="MW_Heading1"/>
    <w:qFormat/>
    <w:rsid w:val="00604F2D"/>
    <w:pPr>
      <w:suppressAutoHyphens/>
      <w:spacing w:before="40" w:after="40" w:line="300" w:lineRule="exact"/>
      <w:textAlignment w:val="bottom"/>
    </w:pPr>
    <w:rPr>
      <w:b/>
      <w:kern w:val="2"/>
      <w:sz w:val="24"/>
      <w:szCs w:val="24"/>
      <w:u w:val="single"/>
      <w:lang w:eastAsia="zh-TW"/>
    </w:rPr>
  </w:style>
  <w:style w:type="paragraph" w:customStyle="1" w:styleId="MWBibleHeading">
    <w:name w:val="MW_Bible_Heading"/>
    <w:basedOn w:val="MWBibleVerse"/>
    <w:qFormat/>
    <w:rsid w:val="00604F2D"/>
    <w:pPr>
      <w:textAlignment w:val="bottom"/>
    </w:pPr>
    <w:rPr>
      <w:rFonts w:ascii="MingLiU" w:eastAsia="MingLiU" w:hAnsi="MingLiU" w:cs="Courier New"/>
      <w:b/>
      <w:u w:val="single"/>
    </w:rPr>
  </w:style>
  <w:style w:type="paragraph" w:styleId="Header">
    <w:name w:val="header"/>
    <w:basedOn w:val="Normal"/>
    <w:rsid w:val="00604F2D"/>
  </w:style>
  <w:style w:type="paragraph" w:styleId="Footer">
    <w:name w:val="footer"/>
    <w:basedOn w:val="Normal"/>
    <w:rsid w:val="00604F2D"/>
    <w:rPr>
      <w:rFonts w:eastAsia="PMingLiU"/>
      <w:sz w:val="24"/>
    </w:rPr>
  </w:style>
  <w:style w:type="paragraph" w:customStyle="1" w:styleId="PlainText1">
    <w:name w:val="Plain Text1"/>
    <w:basedOn w:val="Normal"/>
    <w:qFormat/>
    <w:rsid w:val="00604F2D"/>
    <w:rPr>
      <w:rFonts w:ascii="Courier New" w:hAnsi="Courier New" w:cs="Courier New"/>
      <w:lang w:eastAsia="zh-CN"/>
    </w:rPr>
  </w:style>
  <w:style w:type="paragraph" w:styleId="BodyTextIndent">
    <w:name w:val="Body Text Indent"/>
    <w:basedOn w:val="Normal"/>
    <w:rsid w:val="00604F2D"/>
    <w:pPr>
      <w:ind w:left="360"/>
    </w:pPr>
    <w:rPr>
      <w:rFonts w:eastAsia="PMingLiU"/>
    </w:rPr>
  </w:style>
  <w:style w:type="paragraph" w:customStyle="1" w:styleId="BalloonText1">
    <w:name w:val="Balloon Text1"/>
    <w:basedOn w:val="Normal"/>
    <w:qFormat/>
    <w:rsid w:val="00604F2D"/>
    <w:rPr>
      <w:rFonts w:ascii="Tahoma" w:hAnsi="Tahoma" w:cs="Tahoma"/>
      <w:sz w:val="16"/>
      <w:szCs w:val="16"/>
    </w:rPr>
  </w:style>
  <w:style w:type="paragraph" w:customStyle="1" w:styleId="Style1">
    <w:name w:val="Style1"/>
    <w:basedOn w:val="MWBibleHeading"/>
    <w:qFormat/>
    <w:rsid w:val="00604F2D"/>
  </w:style>
  <w:style w:type="paragraph" w:customStyle="1" w:styleId="ecxmsonormal">
    <w:name w:val="ecxmsonormal"/>
    <w:basedOn w:val="Normal"/>
    <w:qFormat/>
    <w:rsid w:val="00604F2D"/>
    <w:pPr>
      <w:spacing w:before="280" w:after="280"/>
    </w:pPr>
    <w:rPr>
      <w:rFonts w:eastAsia="PMingLiU"/>
      <w:sz w:val="24"/>
      <w:szCs w:val="24"/>
    </w:rPr>
  </w:style>
  <w:style w:type="paragraph" w:customStyle="1" w:styleId="ListBullet1">
    <w:name w:val="List Bullet1"/>
    <w:basedOn w:val="Normal"/>
    <w:qFormat/>
    <w:rsid w:val="00604F2D"/>
  </w:style>
  <w:style w:type="paragraph" w:customStyle="1" w:styleId="NoteHeading1">
    <w:name w:val="Note Heading1"/>
    <w:basedOn w:val="Normal"/>
    <w:qFormat/>
    <w:rsid w:val="00604F2D"/>
    <w:pPr>
      <w:jc w:val="center"/>
    </w:pPr>
  </w:style>
  <w:style w:type="paragraph" w:customStyle="1" w:styleId="Closing1">
    <w:name w:val="Closing1"/>
    <w:basedOn w:val="Normal"/>
    <w:qFormat/>
    <w:rsid w:val="00604F2D"/>
    <w:pPr>
      <w:ind w:left="100"/>
    </w:pPr>
  </w:style>
  <w:style w:type="paragraph" w:styleId="NormalWeb">
    <w:name w:val="Normal (Web)"/>
    <w:basedOn w:val="Normal"/>
    <w:uiPriority w:val="99"/>
    <w:qFormat/>
    <w:rsid w:val="00604F2D"/>
    <w:rPr>
      <w:sz w:val="24"/>
      <w:szCs w:val="24"/>
    </w:rPr>
  </w:style>
  <w:style w:type="paragraph" w:customStyle="1" w:styleId="a3">
    <w:name w:val="表格內容"/>
    <w:basedOn w:val="Normal"/>
    <w:qFormat/>
    <w:rsid w:val="00604F2D"/>
    <w:pPr>
      <w:suppressLineNumbers/>
    </w:pPr>
  </w:style>
  <w:style w:type="paragraph" w:customStyle="1" w:styleId="a4">
    <w:name w:val="表格標題"/>
    <w:basedOn w:val="a3"/>
    <w:qFormat/>
    <w:rsid w:val="00604F2D"/>
    <w:pPr>
      <w:jc w:val="center"/>
    </w:pPr>
    <w:rPr>
      <w:b/>
      <w:bCs/>
    </w:rPr>
  </w:style>
  <w:style w:type="paragraph" w:customStyle="1" w:styleId="m-7480339885539141265msoplaintext">
    <w:name w:val="m_-7480339885539141265msoplaintext"/>
    <w:basedOn w:val="Normal"/>
    <w:qFormat/>
    <w:rsid w:val="00604F2D"/>
    <w:pPr>
      <w:suppressAutoHyphens w:val="0"/>
      <w:spacing w:before="280" w:after="280"/>
    </w:pPr>
    <w:rPr>
      <w:rFonts w:eastAsia="Times New Roman"/>
      <w:kern w:val="0"/>
      <w:sz w:val="24"/>
      <w:szCs w:val="24"/>
      <w:lang w:eastAsia="zh-CN"/>
    </w:rPr>
  </w:style>
  <w:style w:type="paragraph" w:styleId="BalloonText">
    <w:name w:val="Balloon Text"/>
    <w:basedOn w:val="Normal"/>
    <w:qFormat/>
    <w:rsid w:val="00604F2D"/>
    <w:rPr>
      <w:sz w:val="18"/>
      <w:szCs w:val="18"/>
    </w:rPr>
  </w:style>
  <w:style w:type="paragraph" w:styleId="HTMLPreformatted">
    <w:name w:val="HTML Preformatted"/>
    <w:basedOn w:val="Normal"/>
    <w:qFormat/>
    <w:rsid w:val="00604F2D"/>
    <w:rPr>
      <w:rFonts w:ascii="Courier New" w:hAnsi="Courier New" w:cs="Courier New"/>
    </w:rPr>
  </w:style>
  <w:style w:type="paragraph" w:customStyle="1" w:styleId="a5">
    <w:name w:val="水平線"/>
    <w:basedOn w:val="Normal"/>
    <w:next w:val="BodyText"/>
    <w:qFormat/>
    <w:rsid w:val="00380A99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character" w:styleId="Hyperlink">
    <w:name w:val="Hyperlink"/>
    <w:uiPriority w:val="99"/>
    <w:unhideWhenUsed/>
    <w:rsid w:val="006E3668"/>
    <w:rPr>
      <w:color w:val="0000FF"/>
      <w:u w:val="single"/>
    </w:rPr>
  </w:style>
  <w:style w:type="character" w:customStyle="1" w:styleId="Heading2Char1">
    <w:name w:val="Heading 2 Char1"/>
    <w:link w:val="Heading2"/>
    <w:uiPriority w:val="9"/>
    <w:rsid w:val="00833FD9"/>
    <w:rPr>
      <w:rFonts w:ascii="Cambria" w:hAnsi="Cambria" w:cs="Cambria"/>
      <w:b/>
      <w:bCs/>
      <w:kern w:val="2"/>
      <w:sz w:val="48"/>
      <w:szCs w:val="48"/>
      <w:lang w:eastAsia="zh-TW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11C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0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9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7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9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43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6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3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4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0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2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7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67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95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6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urchinnyc.org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urchnyc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D60C3-7469-4E43-998F-76B23C70E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8</Words>
  <Characters>335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馬可福音結晶</vt:lpstr>
      <vt:lpstr>馬可福音結晶</vt:lpstr>
    </vt:vector>
  </TitlesOfParts>
  <Company>AllianceBernstein L.P.</Company>
  <LinksUpToDate>false</LinksUpToDate>
  <CharactersWithSpaces>3938</CharactersWithSpaces>
  <SharedDoc>false</SharedDoc>
  <HLinks>
    <vt:vector size="12" baseType="variant">
      <vt:variant>
        <vt:i4>5963783</vt:i4>
      </vt:variant>
      <vt:variant>
        <vt:i4>3</vt:i4>
      </vt:variant>
      <vt:variant>
        <vt:i4>0</vt:i4>
      </vt:variant>
      <vt:variant>
        <vt:i4>5</vt:i4>
      </vt:variant>
      <vt:variant>
        <vt:lpwstr>http://www.churchnyc.org/</vt:lpwstr>
      </vt:variant>
      <vt:variant>
        <vt:lpwstr/>
      </vt:variant>
      <vt:variant>
        <vt:i4>3276905</vt:i4>
      </vt:variant>
      <vt:variant>
        <vt:i4>0</vt:i4>
      </vt:variant>
      <vt:variant>
        <vt:i4>0</vt:i4>
      </vt:variant>
      <vt:variant>
        <vt:i4>5</vt:i4>
      </vt:variant>
      <vt:variant>
        <vt:lpwstr>http://www.churchinny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馬可福音結晶</dc:title>
  <dc:creator>Morning Watch</dc:creator>
  <cp:lastModifiedBy>Charlotte qian</cp:lastModifiedBy>
  <cp:revision>2</cp:revision>
  <cp:lastPrinted>2020-11-27T22:26:00Z</cp:lastPrinted>
  <dcterms:created xsi:type="dcterms:W3CDTF">2020-11-27T22:27:00Z</dcterms:created>
  <dcterms:modified xsi:type="dcterms:W3CDTF">2020-11-27T22:27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llianceBernstein L.P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aveMark">
    <vt:lpwstr>NoID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